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44CFD" w14:textId="728FB289" w:rsidR="00F92983" w:rsidRPr="00711891" w:rsidRDefault="00862A35" w:rsidP="00AB7D29">
      <w:pPr>
        <w:tabs>
          <w:tab w:val="center" w:pos="6480"/>
        </w:tabs>
        <w:rPr>
          <w:rFonts w:ascii="Pragmatica Book" w:hAnsi="Pragmatica Book"/>
          <w:sz w:val="21"/>
          <w:szCs w:val="21"/>
        </w:rPr>
      </w:pPr>
      <w:bookmarkStart w:id="0" w:name="_Toc234132713"/>
      <w:r w:rsidRPr="003C2D7E">
        <w:rPr>
          <w:rFonts w:ascii="Pragmatica Book" w:hAnsi="Pragmatica Book"/>
          <w:b/>
          <w:bCs/>
          <w:noProof/>
          <w:sz w:val="21"/>
          <w:szCs w:val="21"/>
        </w:rPr>
        <mc:AlternateContent>
          <mc:Choice Requires="wps">
            <w:drawing>
              <wp:anchor distT="45720" distB="45720" distL="114300" distR="114300" simplePos="0" relativeHeight="251709440" behindDoc="1" locked="0" layoutInCell="1" allowOverlap="1" wp14:anchorId="1D2F809B" wp14:editId="6D7FA11B">
                <wp:simplePos x="0" y="0"/>
                <wp:positionH relativeFrom="margin">
                  <wp:align>right</wp:align>
                </wp:positionH>
                <wp:positionV relativeFrom="paragraph">
                  <wp:posOffset>0</wp:posOffset>
                </wp:positionV>
                <wp:extent cx="2971800" cy="396240"/>
                <wp:effectExtent l="0" t="0" r="19050" b="22860"/>
                <wp:wrapThrough wrapText="bothSides">
                  <wp:wrapPolygon edited="0">
                    <wp:start x="21600" y="21600"/>
                    <wp:lineTo x="21600" y="-208"/>
                    <wp:lineTo x="0" y="-208"/>
                    <wp:lineTo x="0" y="21600"/>
                    <wp:lineTo x="21600" y="21600"/>
                  </wp:wrapPolygon>
                </wp:wrapThrough>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971800" cy="396416"/>
                        </a:xfrm>
                        <a:prstGeom prst="rect">
                          <a:avLst/>
                        </a:prstGeom>
                        <a:solidFill>
                          <a:srgbClr val="FFFFFF"/>
                        </a:solidFill>
                        <a:ln w="9525">
                          <a:solidFill>
                            <a:srgbClr val="000000"/>
                          </a:solidFill>
                          <a:miter lim="800000"/>
                          <a:headEnd/>
                          <a:tailEnd/>
                        </a:ln>
                      </wps:spPr>
                      <wps:txbx>
                        <w:txbxContent>
                          <w:p w14:paraId="4D48BBD9" w14:textId="716112E9" w:rsidR="00726342" w:rsidRPr="004E28B6" w:rsidRDefault="00726342" w:rsidP="00FB00D0">
                            <w:pPr>
                              <w:spacing w:after="0" w:line="240" w:lineRule="auto"/>
                              <w:jc w:val="center"/>
                              <w:rPr>
                                <w:sz w:val="16"/>
                                <w:szCs w:val="14"/>
                              </w:rPr>
                            </w:pPr>
                            <w:r w:rsidRPr="004E28B6">
                              <w:rPr>
                                <w:sz w:val="16"/>
                                <w:szCs w:val="14"/>
                              </w:rPr>
                              <w:t xml:space="preserve">Note: The tool shown here is for illustrative purposes. To fill out the tool, visit </w:t>
                            </w:r>
                            <w:hyperlink r:id="rId8" w:history="1">
                              <w:r w:rsidRPr="004E28B6">
                                <w:rPr>
                                  <w:rStyle w:val="Hyperlink"/>
                                  <w:sz w:val="16"/>
                                  <w:szCs w:val="14"/>
                                </w:rPr>
                                <w:t>www.psrc.org/our-work/plan-review</w:t>
                              </w:r>
                            </w:hyperlink>
                            <w:r w:rsidRPr="004E28B6">
                              <w:rPr>
                                <w:sz w:val="16"/>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2F809B" id="_x0000_t202" coordsize="21600,21600" o:spt="202" path="m,l,21600r21600,l21600,xe">
                <v:stroke joinstyle="miter"/>
                <v:path gradientshapeok="t" o:connecttype="rect"/>
              </v:shapetype>
              <v:shape id="Text Box 2" o:spid="_x0000_s1026" type="#_x0000_t202" style="position:absolute;margin-left:182.8pt;margin-top:0;width:234pt;height:31.2pt;rotation:180;flip:y;z-index:-2516070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">
                <v:textbox>
                  <w:txbxContent>
                    <w:p w14:paraId="4D48BBD9" w14:textId="716112E9" w:rsidR="00726342" w:rsidRPr="004E28B6" w:rsidRDefault="00726342" w:rsidP="00FB00D0">
                      <w:pPr>
                        <w:spacing w:after="0" w:line="240" w:lineRule="auto"/>
                        <w:jc w:val="center"/>
                        <w:rPr>
                          <w:sz w:val="16"/>
                          <w:szCs w:val="14"/>
                        </w:rPr>
                      </w:pPr>
                      <w:r w:rsidRPr="004E28B6">
                        <w:rPr>
                          <w:sz w:val="16"/>
                          <w:szCs w:val="14"/>
                        </w:rPr>
                        <w:t xml:space="preserve">Note: The tool shown here is for illustrative purposes. To fill out the tool, visit </w:t>
                      </w:r>
                      <w:hyperlink r:id="rId9" w:history="1">
                        <w:r w:rsidRPr="004E28B6">
                          <w:rPr>
                            <w:rStyle w:val="Hyperlink"/>
                            <w:sz w:val="16"/>
                            <w:szCs w:val="14"/>
                          </w:rPr>
                          <w:t>www.psrc.org/our-work/plan-review</w:t>
                        </w:r>
                      </w:hyperlink>
                      <w:r w:rsidRPr="004E28B6">
                        <w:rPr>
                          <w:sz w:val="16"/>
                          <w:szCs w:val="14"/>
                        </w:rPr>
                        <w:t>.</w:t>
                      </w:r>
                    </w:p>
                  </w:txbxContent>
                </v:textbox>
                <w10:wrap type="through" anchorx="margin"/>
              </v:shape>
            </w:pict>
          </mc:Fallback>
        </mc:AlternateContent>
      </w:r>
      <w:r w:rsidR="0025111C">
        <w:rPr>
          <w:rFonts w:ascii="Pragmatica Cond Bold" w:eastAsiaTheme="majorEastAsia" w:hAnsi="Pragmatica Cond Bold" w:cstheme="majorBidi"/>
          <w:color w:val="AD5CAB"/>
          <w:sz w:val="32"/>
          <w:szCs w:val="32"/>
        </w:rPr>
        <w:t>V</w:t>
      </w:r>
      <w:r w:rsidR="00AB7D29">
        <w:rPr>
          <w:rFonts w:ascii="Pragmatica Cond Bold" w:eastAsiaTheme="majorEastAsia" w:hAnsi="Pragmatica Cond Bold" w:cstheme="majorBidi"/>
          <w:color w:val="AD5CAB"/>
          <w:sz w:val="32"/>
          <w:szCs w:val="32"/>
        </w:rPr>
        <w:t xml:space="preserve">ISION Consistency </w:t>
      </w:r>
      <w:r w:rsidR="00F92983" w:rsidRPr="007402C7">
        <w:rPr>
          <w:rFonts w:ascii="Pragmatica Cond Bold" w:eastAsiaTheme="majorEastAsia" w:hAnsi="Pragmatica Cond Bold" w:cstheme="majorBidi"/>
          <w:color w:val="AD5CAB"/>
          <w:sz w:val="32"/>
          <w:szCs w:val="32"/>
        </w:rPr>
        <w:t xml:space="preserve">Tool for Regional Growth Center Plans </w:t>
      </w:r>
      <w:r w:rsidR="00F92983" w:rsidRPr="00711891">
        <w:rPr>
          <w:rFonts w:ascii="Pragmatica Book" w:hAnsi="Pragmatica Book"/>
          <w:sz w:val="21"/>
          <w:szCs w:val="21"/>
        </w:rPr>
        <w:t xml:space="preserve">This tool is designed to assist jurisdictions in developing, updating, or amending center plans and identifies key planning expectations for Regional Growth Center plans (beyond the general requirements for comprehensive plans). These expectations are based on </w:t>
      </w:r>
      <w:hyperlink r:id="rId10" w:history="1">
        <w:r w:rsidR="00F92983" w:rsidRPr="00711891">
          <w:rPr>
            <w:rStyle w:val="Hyperlink"/>
            <w:rFonts w:ascii="Pragmatica Book" w:hAnsi="Pragmatica Book"/>
            <w:sz w:val="21"/>
            <w:szCs w:val="21"/>
          </w:rPr>
          <w:t>VISION 2050</w:t>
        </w:r>
      </w:hyperlink>
      <w:r w:rsidR="00F92983" w:rsidRPr="00711891">
        <w:rPr>
          <w:rFonts w:ascii="Pragmatica Book" w:hAnsi="Pragmatica Book"/>
          <w:sz w:val="21"/>
          <w:szCs w:val="21"/>
        </w:rPr>
        <w:t xml:space="preserve"> and the </w:t>
      </w:r>
      <w:hyperlink r:id="rId11" w:history="1">
        <w:r w:rsidR="00F92983" w:rsidRPr="00711891">
          <w:rPr>
            <w:rStyle w:val="Hyperlink"/>
            <w:rFonts w:ascii="Pragmatica Book" w:hAnsi="Pragmatica Book"/>
            <w:sz w:val="21"/>
            <w:szCs w:val="21"/>
          </w:rPr>
          <w:t>Regional Centers Framework</w:t>
        </w:r>
      </w:hyperlink>
      <w:r w:rsidR="00F92983" w:rsidRPr="00711891">
        <w:rPr>
          <w:rFonts w:ascii="Pragmatica Book" w:hAnsi="Pragmatica Book"/>
          <w:sz w:val="21"/>
          <w:szCs w:val="21"/>
        </w:rPr>
        <w:t xml:space="preserve"> (2018). The tool can be used at various times in the center planning process:</w:t>
      </w:r>
    </w:p>
    <w:p w14:paraId="0C7A7735" w14:textId="77777777" w:rsidR="00F92983" w:rsidRPr="00711891" w:rsidRDefault="00F92983" w:rsidP="00F92983">
      <w:pPr>
        <w:spacing w:after="120"/>
        <w:ind w:left="360"/>
        <w:rPr>
          <w:rFonts w:ascii="Pragmatica Book" w:hAnsi="Pragmatica Book"/>
          <w:sz w:val="21"/>
          <w:szCs w:val="21"/>
        </w:rPr>
      </w:pPr>
      <w:r w:rsidRPr="00711891">
        <w:rPr>
          <w:rFonts w:ascii="Pragmatica Book" w:hAnsi="Pragmatica Book"/>
          <w:b/>
          <w:bCs/>
          <w:color w:val="AD5CAB"/>
          <w:sz w:val="21"/>
          <w:szCs w:val="21"/>
        </w:rPr>
        <w:t>Plan Scoping:</w:t>
      </w:r>
      <w:r w:rsidRPr="00711891">
        <w:rPr>
          <w:rFonts w:ascii="Pragmatica Book" w:hAnsi="Pragmatica Book"/>
          <w:color w:val="AD5CAB"/>
          <w:sz w:val="21"/>
          <w:szCs w:val="21"/>
        </w:rPr>
        <w:t xml:space="preserve"> </w:t>
      </w:r>
      <w:r w:rsidRPr="00711891">
        <w:rPr>
          <w:rFonts w:ascii="Pragmatica Book" w:hAnsi="Pragmatica Book"/>
          <w:sz w:val="21"/>
          <w:szCs w:val="21"/>
        </w:rPr>
        <w:t xml:space="preserve">Use checklist items as guidance for scoping the extent of center plans. </w:t>
      </w:r>
    </w:p>
    <w:p w14:paraId="513BD1F1" w14:textId="77777777" w:rsidR="00F92983" w:rsidRPr="00711891" w:rsidRDefault="00F92983" w:rsidP="00F92983">
      <w:pPr>
        <w:spacing w:after="120"/>
        <w:ind w:left="360"/>
        <w:rPr>
          <w:rFonts w:ascii="Pragmatica Book" w:hAnsi="Pragmatica Book"/>
          <w:sz w:val="21"/>
          <w:szCs w:val="21"/>
        </w:rPr>
      </w:pPr>
      <w:r w:rsidRPr="00711891">
        <w:rPr>
          <w:rFonts w:ascii="Pragmatica Book" w:hAnsi="Pragmatica Book"/>
          <w:b/>
          <w:bCs/>
          <w:color w:val="AD5CAB"/>
          <w:sz w:val="21"/>
          <w:szCs w:val="21"/>
        </w:rPr>
        <w:t>Draft Plan Review:</w:t>
      </w:r>
      <w:r w:rsidRPr="00711891">
        <w:rPr>
          <w:rFonts w:ascii="Pragmatica Book" w:hAnsi="Pragmatica Book"/>
          <w:color w:val="AD5CAB"/>
          <w:sz w:val="21"/>
          <w:szCs w:val="21"/>
        </w:rPr>
        <w:t xml:space="preserve"> </w:t>
      </w:r>
      <w:r w:rsidRPr="00711891">
        <w:rPr>
          <w:rFonts w:ascii="Pragmatica Book" w:hAnsi="Pragmatica Book"/>
          <w:sz w:val="21"/>
          <w:szCs w:val="21"/>
        </w:rPr>
        <w:t>Submit</w:t>
      </w:r>
      <w:r w:rsidRPr="00711891">
        <w:rPr>
          <w:rFonts w:ascii="Pragmatica Book" w:hAnsi="Pragmatica Book"/>
          <w:color w:val="00928D"/>
          <w:sz w:val="21"/>
          <w:szCs w:val="21"/>
        </w:rPr>
        <w:t xml:space="preserve"> </w:t>
      </w:r>
      <w:r w:rsidRPr="00711891">
        <w:rPr>
          <w:rFonts w:ascii="Pragmatica Book" w:hAnsi="Pragmatica Book"/>
          <w:sz w:val="21"/>
          <w:szCs w:val="21"/>
        </w:rPr>
        <w:t>draft center plans to PSRC prior to adoption. Completing and submitting this tool and providing early drafts to PSRC helps identify potential consistency issues early in the process.</w:t>
      </w:r>
    </w:p>
    <w:p w14:paraId="7EF1F266" w14:textId="7B69D55B" w:rsidR="00F92983" w:rsidRPr="00711891" w:rsidRDefault="00F92983" w:rsidP="00F92983">
      <w:pPr>
        <w:spacing w:after="120"/>
        <w:ind w:left="360"/>
        <w:rPr>
          <w:rFonts w:ascii="Pragmatica Book" w:hAnsi="Pragmatica Book"/>
          <w:sz w:val="21"/>
          <w:szCs w:val="21"/>
        </w:rPr>
      </w:pPr>
      <w:r w:rsidRPr="00711891">
        <w:rPr>
          <w:rFonts w:ascii="Pragmatica Book" w:hAnsi="Pragmatica Book"/>
          <w:b/>
          <w:bCs/>
          <w:color w:val="AD5CAB"/>
          <w:sz w:val="21"/>
          <w:szCs w:val="21"/>
        </w:rPr>
        <w:t>Certification Review:</w:t>
      </w:r>
      <w:r w:rsidRPr="00711891">
        <w:rPr>
          <w:rFonts w:ascii="Pragmatica Book" w:hAnsi="Pragmatica Book"/>
          <w:color w:val="00928D"/>
          <w:sz w:val="21"/>
          <w:szCs w:val="21"/>
        </w:rPr>
        <w:t xml:space="preserve"> </w:t>
      </w:r>
      <w:r w:rsidRPr="00711891">
        <w:rPr>
          <w:rFonts w:ascii="Pragmatica Book" w:hAnsi="Pragmatica Book"/>
          <w:sz w:val="21"/>
          <w:szCs w:val="21"/>
        </w:rPr>
        <w:t xml:space="preserve">Along with the adopted plan, a completed tool will assist PSRC’s review of the plan. Demonstrating inclusion of all of the necessary information in the checklist helps facilitate certification. </w:t>
      </w:r>
      <w:r w:rsidRPr="00711891">
        <w:rPr>
          <w:rFonts w:ascii="Pragmatica Book" w:hAnsi="Pragmatica Book"/>
          <w:i/>
          <w:iCs/>
          <w:sz w:val="21"/>
          <w:szCs w:val="21"/>
        </w:rPr>
        <w:t>Note: The PSRC Executive Board is the final decision-making body for plan certification.</w:t>
      </w:r>
    </w:p>
    <w:p w14:paraId="22ED29D1" w14:textId="77777777" w:rsidR="00F92983" w:rsidRPr="00711891" w:rsidRDefault="00F92983" w:rsidP="00F92983">
      <w:pPr>
        <w:spacing w:after="120"/>
        <w:ind w:left="360"/>
        <w:rPr>
          <w:rFonts w:ascii="Pragmatica Book" w:hAnsi="Pragmatica Book"/>
          <w:sz w:val="21"/>
          <w:szCs w:val="21"/>
        </w:rPr>
      </w:pPr>
      <w:r w:rsidRPr="00711891">
        <w:rPr>
          <w:rFonts w:ascii="Pragmatica Book" w:hAnsi="Pragmatica Book"/>
          <w:b/>
          <w:bCs/>
          <w:color w:val="AD5CAB"/>
          <w:sz w:val="21"/>
          <w:szCs w:val="21"/>
        </w:rPr>
        <w:t>Regional Collaboration:</w:t>
      </w:r>
      <w:r w:rsidRPr="00711891">
        <w:rPr>
          <w:rFonts w:ascii="Pragmatica Book" w:hAnsi="Pragmatica Book"/>
          <w:color w:val="AD5CAB"/>
          <w:sz w:val="21"/>
          <w:szCs w:val="21"/>
        </w:rPr>
        <w:t xml:space="preserve"> </w:t>
      </w:r>
      <w:r w:rsidRPr="00711891">
        <w:rPr>
          <w:rFonts w:ascii="Pragmatica Book" w:hAnsi="Pragmatica Book"/>
          <w:sz w:val="21"/>
          <w:szCs w:val="21"/>
        </w:rPr>
        <w:t>The tool provides an opportunity for jurisdictions to highlight innovative policies and programs and supports sharing of best practices across the region.</w:t>
      </w:r>
    </w:p>
    <w:p w14:paraId="7F6A0D04" w14:textId="77777777" w:rsidR="00F92983" w:rsidRPr="00711891" w:rsidRDefault="00F92983" w:rsidP="00F92983">
      <w:pPr>
        <w:spacing w:after="120"/>
        <w:ind w:left="360"/>
        <w:rPr>
          <w:rFonts w:ascii="Pragmatica Book" w:hAnsi="Pragmatica Book"/>
          <w:sz w:val="21"/>
          <w:szCs w:val="21"/>
        </w:rPr>
      </w:pPr>
      <w:r w:rsidRPr="00711891">
        <w:rPr>
          <w:rFonts w:ascii="Pragmatica Book" w:hAnsi="Pragmatica Book"/>
          <w:b/>
          <w:bCs/>
          <w:color w:val="AD5CAB"/>
          <w:sz w:val="21"/>
          <w:szCs w:val="21"/>
        </w:rPr>
        <w:t>Regional Centers Monitoring:</w:t>
      </w:r>
      <w:r w:rsidRPr="00711891">
        <w:rPr>
          <w:rFonts w:ascii="Pragmatica Book" w:hAnsi="Pragmatica Book"/>
          <w:sz w:val="21"/>
          <w:szCs w:val="21"/>
        </w:rPr>
        <w:t xml:space="preserve"> PSRC will conduct another </w:t>
      </w:r>
      <w:proofErr w:type="gramStart"/>
      <w:r w:rsidRPr="00711891">
        <w:rPr>
          <w:rFonts w:ascii="Pragmatica Book" w:hAnsi="Pragmatica Book"/>
          <w:sz w:val="21"/>
          <w:szCs w:val="21"/>
        </w:rPr>
        <w:t>centers</w:t>
      </w:r>
      <w:proofErr w:type="gramEnd"/>
      <w:r w:rsidRPr="00711891">
        <w:rPr>
          <w:rFonts w:ascii="Pragmatica Book" w:hAnsi="Pragmatica Book"/>
          <w:sz w:val="21"/>
          <w:szCs w:val="21"/>
        </w:rPr>
        <w:t xml:space="preserve"> monitoring period in 2025, following the 2024 local plan updates. This tool helps jurisdictions ensure updated center policies address regional guidance </w:t>
      </w:r>
      <w:bookmarkStart w:id="1" w:name="_Hlk62810544"/>
      <w:r w:rsidRPr="00711891">
        <w:rPr>
          <w:rFonts w:ascii="Pragmatica Book" w:hAnsi="Pragmatica Book"/>
          <w:sz w:val="21"/>
          <w:szCs w:val="21"/>
        </w:rPr>
        <w:t>and that Framework criteria is met</w:t>
      </w:r>
      <w:bookmarkEnd w:id="1"/>
      <w:r w:rsidRPr="00711891">
        <w:rPr>
          <w:rFonts w:ascii="Pragmatica Book" w:hAnsi="Pragmatica Book"/>
          <w:sz w:val="21"/>
          <w:szCs w:val="21"/>
        </w:rPr>
        <w:t>.</w:t>
      </w:r>
    </w:p>
    <w:p w14:paraId="7AF7BC3A" w14:textId="262AFF9E" w:rsidR="00F92983" w:rsidRPr="00711891" w:rsidRDefault="00F92983" w:rsidP="00F92983">
      <w:pPr>
        <w:rPr>
          <w:rFonts w:ascii="Pragmatica Book" w:hAnsi="Pragmatica Book"/>
          <w:sz w:val="21"/>
          <w:szCs w:val="21"/>
        </w:rPr>
      </w:pPr>
      <w:r w:rsidRPr="00711891">
        <w:rPr>
          <w:rFonts w:ascii="Pragmatica Book" w:hAnsi="Pragmatica Book"/>
          <w:b/>
          <w:bCs/>
          <w:color w:val="AD5CAB"/>
          <w:sz w:val="21"/>
          <w:szCs w:val="21"/>
        </w:rPr>
        <w:t>Relationship to the Comprehensive Plan</w:t>
      </w:r>
      <w:r w:rsidR="00862A35">
        <w:rPr>
          <w:rFonts w:ascii="Pragmatica Book" w:hAnsi="Pragmatica Book"/>
          <w:sz w:val="21"/>
          <w:szCs w:val="21"/>
        </w:rPr>
        <w:t xml:space="preserve"> </w:t>
      </w:r>
      <w:r w:rsidRPr="00711891">
        <w:rPr>
          <w:rFonts w:ascii="Pragmatica Book" w:hAnsi="Pragmatica Book"/>
          <w:sz w:val="21"/>
          <w:szCs w:val="21"/>
        </w:rPr>
        <w:t xml:space="preserve">Center plans can be a separate element in the comprehensive plan or developed as a stand-alone subarea plan. When done as a subarea plan, it must be fully consistent with the comprehensive plan and the requirements of the Growth Management Act. </w:t>
      </w:r>
    </w:p>
    <w:p w14:paraId="0CFD054B" w14:textId="77777777" w:rsidR="00F92983" w:rsidRPr="00711891" w:rsidRDefault="00F92983" w:rsidP="00F92983">
      <w:pPr>
        <w:rPr>
          <w:rFonts w:ascii="Pragmatica Cond Bold" w:hAnsi="Pragmatica Cond Bold"/>
          <w:color w:val="AD5CAB"/>
          <w:sz w:val="28"/>
          <w:szCs w:val="28"/>
        </w:rPr>
      </w:pPr>
      <w:bookmarkStart w:id="2" w:name="_Hlk62808812"/>
      <w:r w:rsidRPr="00711891">
        <w:rPr>
          <w:rFonts w:ascii="Pragmatica Cond Bold" w:hAnsi="Pragmatica Cond Bold"/>
          <w:color w:val="AD5CAB"/>
          <w:sz w:val="28"/>
          <w:szCs w:val="28"/>
        </w:rPr>
        <w:t>Resources</w:t>
      </w:r>
    </w:p>
    <w:p w14:paraId="61C0CA69" w14:textId="2D80B7DC" w:rsidR="00F92983" w:rsidRPr="00711891" w:rsidRDefault="00F92983" w:rsidP="004E28B6">
      <w:pPr>
        <w:pStyle w:val="ListParagraph"/>
        <w:numPr>
          <w:ilvl w:val="0"/>
          <w:numId w:val="18"/>
        </w:numPr>
        <w:rPr>
          <w:rFonts w:ascii="Pragmatica Book" w:hAnsi="Pragmatica Book"/>
          <w:sz w:val="21"/>
          <w:szCs w:val="21"/>
        </w:rPr>
      </w:pPr>
      <w:bookmarkStart w:id="3" w:name="_Hlk64545872"/>
      <w:r w:rsidRPr="00711891">
        <w:rPr>
          <w:rFonts w:ascii="Pragmatica Book" w:hAnsi="Pragmatica Book"/>
          <w:sz w:val="21"/>
          <w:szCs w:val="21"/>
        </w:rPr>
        <w:t xml:space="preserve">Regional Plans: </w:t>
      </w:r>
      <w:hyperlink r:id="rId12" w:history="1">
        <w:r w:rsidRPr="00711891">
          <w:rPr>
            <w:rStyle w:val="Hyperlink"/>
            <w:rFonts w:ascii="Pragmatica Book" w:hAnsi="Pragmatica Book"/>
            <w:sz w:val="21"/>
            <w:szCs w:val="21"/>
          </w:rPr>
          <w:t>VISION 2050</w:t>
        </w:r>
      </w:hyperlink>
      <w:r w:rsidRPr="00711891">
        <w:rPr>
          <w:rFonts w:ascii="Pragmatica Book" w:hAnsi="Pragmatica Book"/>
          <w:sz w:val="21"/>
          <w:szCs w:val="21"/>
        </w:rPr>
        <w:t xml:space="preserve">, </w:t>
      </w:r>
      <w:hyperlink r:id="rId13" w:history="1">
        <w:r w:rsidRPr="00711891">
          <w:rPr>
            <w:rStyle w:val="Hyperlink"/>
            <w:rFonts w:ascii="Pragmatica Book" w:hAnsi="Pragmatica Book"/>
            <w:sz w:val="21"/>
            <w:szCs w:val="21"/>
          </w:rPr>
          <w:t>Regional Transportation Plan</w:t>
        </w:r>
      </w:hyperlink>
      <w:r w:rsidRPr="00711891">
        <w:rPr>
          <w:rFonts w:ascii="Pragmatica Book" w:hAnsi="Pragmatica Book"/>
          <w:sz w:val="21"/>
          <w:szCs w:val="21"/>
        </w:rPr>
        <w:t xml:space="preserve">, and </w:t>
      </w:r>
      <w:hyperlink r:id="rId14" w:history="1">
        <w:r w:rsidRPr="00711891">
          <w:rPr>
            <w:rStyle w:val="Hyperlink"/>
            <w:rFonts w:ascii="Pragmatica Book" w:hAnsi="Pragmatica Book"/>
            <w:sz w:val="21"/>
            <w:szCs w:val="21"/>
          </w:rPr>
          <w:t>Regional Economic Strategy</w:t>
        </w:r>
      </w:hyperlink>
      <w:bookmarkEnd w:id="3"/>
    </w:p>
    <w:p w14:paraId="3C2218E1" w14:textId="1829E6D7" w:rsidR="00F92983" w:rsidRPr="00711891" w:rsidRDefault="00EC60C9" w:rsidP="004E28B6">
      <w:pPr>
        <w:pStyle w:val="ListParagraph"/>
        <w:numPr>
          <w:ilvl w:val="0"/>
          <w:numId w:val="18"/>
        </w:numPr>
        <w:rPr>
          <w:rFonts w:ascii="Pragmatica Book" w:hAnsi="Pragmatica Book"/>
          <w:sz w:val="21"/>
          <w:szCs w:val="21"/>
        </w:rPr>
      </w:pPr>
      <w:hyperlink r:id="rId15" w:history="1">
        <w:r w:rsidR="00F92983" w:rsidRPr="00711891">
          <w:rPr>
            <w:rStyle w:val="Hyperlink"/>
            <w:rFonts w:ascii="Pragmatica Book" w:hAnsi="Pragmatica Book"/>
            <w:sz w:val="21"/>
            <w:szCs w:val="21"/>
          </w:rPr>
          <w:t>Regional Centers Framework</w:t>
        </w:r>
      </w:hyperlink>
      <w:r w:rsidR="00F92983" w:rsidRPr="00711891">
        <w:rPr>
          <w:rFonts w:ascii="Pragmatica Book" w:hAnsi="Pragmatica Book"/>
          <w:sz w:val="21"/>
          <w:szCs w:val="21"/>
        </w:rPr>
        <w:t xml:space="preserve"> (2018) and </w:t>
      </w:r>
      <w:hyperlink r:id="rId16" w:history="1">
        <w:r w:rsidR="00F92983" w:rsidRPr="00711891">
          <w:rPr>
            <w:rStyle w:val="Hyperlink"/>
            <w:rFonts w:ascii="Pragmatica Book" w:hAnsi="Pragmatica Book"/>
            <w:sz w:val="21"/>
            <w:szCs w:val="21"/>
          </w:rPr>
          <w:t>Centers webpage</w:t>
        </w:r>
      </w:hyperlink>
      <w:r w:rsidR="00F92983" w:rsidRPr="00711891">
        <w:rPr>
          <w:rFonts w:ascii="Pragmatica Book" w:hAnsi="Pragmatica Book"/>
          <w:sz w:val="21"/>
          <w:szCs w:val="21"/>
        </w:rPr>
        <w:t xml:space="preserve"> – access centers planning resources</w:t>
      </w:r>
    </w:p>
    <w:p w14:paraId="03213773" w14:textId="21B0E35D" w:rsidR="00F92983" w:rsidRPr="00711891" w:rsidRDefault="00EC60C9" w:rsidP="004E28B6">
      <w:pPr>
        <w:pStyle w:val="ListParagraph"/>
        <w:numPr>
          <w:ilvl w:val="0"/>
          <w:numId w:val="18"/>
        </w:numPr>
        <w:rPr>
          <w:rFonts w:ascii="Pragmatica Book" w:hAnsi="Pragmatica Book"/>
          <w:sz w:val="21"/>
          <w:szCs w:val="21"/>
        </w:rPr>
      </w:pPr>
      <w:hyperlink r:id="rId17" w:history="1">
        <w:r w:rsidR="00F07A89">
          <w:rPr>
            <w:rStyle w:val="Hyperlink"/>
            <w:rFonts w:ascii="Pragmatica Book" w:hAnsi="Pragmatica Book"/>
            <w:sz w:val="21"/>
            <w:szCs w:val="21"/>
          </w:rPr>
          <w:t>Plan Review webpage</w:t>
        </w:r>
      </w:hyperlink>
      <w:r w:rsidR="00F92983" w:rsidRPr="00711891">
        <w:rPr>
          <w:rFonts w:ascii="Pragmatica Book" w:hAnsi="Pragmatica Book"/>
          <w:sz w:val="21"/>
          <w:szCs w:val="21"/>
        </w:rPr>
        <w:t xml:space="preserve"> and </w:t>
      </w:r>
      <w:hyperlink r:id="rId18" w:history="1">
        <w:r w:rsidR="00F92983" w:rsidRPr="00711891">
          <w:rPr>
            <w:rStyle w:val="Hyperlink"/>
            <w:rFonts w:ascii="Pragmatica Book" w:hAnsi="Pragmatica Book"/>
            <w:sz w:val="21"/>
            <w:szCs w:val="21"/>
          </w:rPr>
          <w:t>Certification Reports</w:t>
        </w:r>
      </w:hyperlink>
      <w:r w:rsidR="00F92983" w:rsidRPr="00711891">
        <w:rPr>
          <w:rFonts w:ascii="Pragmatica Book" w:hAnsi="Pragmatica Book"/>
          <w:sz w:val="21"/>
          <w:szCs w:val="21"/>
        </w:rPr>
        <w:t xml:space="preserve">– access information about the review and certification process, find </w:t>
      </w:r>
      <w:hyperlink r:id="rId19" w:history="1">
        <w:r w:rsidR="00F92983" w:rsidRPr="00B723A1">
          <w:rPr>
            <w:rStyle w:val="Hyperlink"/>
            <w:rFonts w:ascii="Pragmatica Book" w:hAnsi="Pragmatica Book"/>
            <w:sz w:val="21"/>
            <w:szCs w:val="21"/>
          </w:rPr>
          <w:t>PSRC resources</w:t>
        </w:r>
      </w:hyperlink>
      <w:r w:rsidR="00F92983" w:rsidRPr="00711891">
        <w:rPr>
          <w:rFonts w:ascii="Pragmatica Book" w:hAnsi="Pragmatica Book"/>
          <w:sz w:val="21"/>
          <w:szCs w:val="21"/>
        </w:rPr>
        <w:t xml:space="preserve"> by policy area, and view jurisdictions’ past reports to identify areas for future review</w:t>
      </w:r>
    </w:p>
    <w:p w14:paraId="2C58E3BC" w14:textId="3AD2B00F" w:rsidR="00F92983" w:rsidRPr="00711891" w:rsidRDefault="00EC60C9" w:rsidP="004E28B6">
      <w:pPr>
        <w:pStyle w:val="ListParagraph"/>
        <w:numPr>
          <w:ilvl w:val="0"/>
          <w:numId w:val="18"/>
        </w:numPr>
        <w:rPr>
          <w:rFonts w:ascii="Pragmatica Book" w:hAnsi="Pragmatica Book"/>
          <w:sz w:val="21"/>
          <w:szCs w:val="21"/>
        </w:rPr>
      </w:pPr>
      <w:hyperlink r:id="rId20" w:history="1">
        <w:r w:rsidR="00F92983">
          <w:rPr>
            <w:rStyle w:val="Hyperlink"/>
            <w:rFonts w:ascii="Pragmatica Book" w:hAnsi="Pragmatica Book"/>
            <w:sz w:val="21"/>
            <w:szCs w:val="21"/>
          </w:rPr>
          <w:t>VISION 2040 to VISION 2050</w:t>
        </w:r>
      </w:hyperlink>
      <w:r w:rsidR="00F92983" w:rsidRPr="00711891">
        <w:rPr>
          <w:rFonts w:ascii="Pragmatica Book" w:hAnsi="Pragmatica Book"/>
          <w:sz w:val="21"/>
          <w:szCs w:val="21"/>
        </w:rPr>
        <w:t xml:space="preserve"> – summary of what changed in VISION 2050</w:t>
      </w:r>
    </w:p>
    <w:p w14:paraId="69257C89" w14:textId="6A69FFD1" w:rsidR="00F92983" w:rsidRPr="00A24BC4" w:rsidRDefault="00EC60C9" w:rsidP="004E28B6">
      <w:pPr>
        <w:pStyle w:val="ListParagraph"/>
        <w:numPr>
          <w:ilvl w:val="0"/>
          <w:numId w:val="18"/>
        </w:numPr>
      </w:pPr>
      <w:hyperlink r:id="rId21">
        <w:r w:rsidR="00F92983" w:rsidRPr="00711891">
          <w:rPr>
            <w:rStyle w:val="Hyperlink"/>
            <w:rFonts w:ascii="Pragmatica Book" w:hAnsi="Pragmatica Book"/>
            <w:sz w:val="21"/>
            <w:szCs w:val="21"/>
          </w:rPr>
          <w:t>VISION 2050 Policy Matrix</w:t>
        </w:r>
      </w:hyperlink>
      <w:r w:rsidR="00F92983" w:rsidRPr="00711891">
        <w:rPr>
          <w:rFonts w:ascii="Pragmatica Book" w:hAnsi="Pragmatica Book"/>
          <w:sz w:val="21"/>
          <w:szCs w:val="21"/>
        </w:rPr>
        <w:t xml:space="preserve"> – a comparison of multicounty planning policies and actions from VISION 2040 to VISION 2050</w:t>
      </w:r>
      <w:bookmarkEnd w:id="2"/>
      <w:r w:rsidR="00F92983" w:rsidRPr="00A24BC4">
        <w:br w:type="page"/>
      </w:r>
    </w:p>
    <w:p w14:paraId="29EB3B43" w14:textId="795CA63A" w:rsidR="00F92983" w:rsidRPr="00AE0DDD" w:rsidRDefault="00982E92" w:rsidP="00F92983">
      <w:pPr>
        <w:spacing w:after="120"/>
        <w:rPr>
          <w:rFonts w:ascii="Pragmatica Cond Bold" w:hAnsi="Pragmatica Cond Bold"/>
          <w:color w:val="AD5CAB"/>
          <w:sz w:val="28"/>
          <w:szCs w:val="28"/>
        </w:rPr>
      </w:pPr>
      <w:r>
        <w:rPr>
          <w:noProof/>
        </w:rPr>
        <w:lastRenderedPageBreak/>
        <mc:AlternateContent>
          <mc:Choice Requires="wpg">
            <w:drawing>
              <wp:anchor distT="0" distB="0" distL="114300" distR="114300" simplePos="0" relativeHeight="251699200" behindDoc="0" locked="0" layoutInCell="1" allowOverlap="1" wp14:anchorId="542529F6" wp14:editId="754D5D75">
                <wp:simplePos x="0" y="0"/>
                <wp:positionH relativeFrom="column">
                  <wp:posOffset>374650</wp:posOffset>
                </wp:positionH>
                <wp:positionV relativeFrom="paragraph">
                  <wp:posOffset>101600</wp:posOffset>
                </wp:positionV>
                <wp:extent cx="7821930" cy="1684213"/>
                <wp:effectExtent l="38100" t="0" r="7620" b="0"/>
                <wp:wrapNone/>
                <wp:docPr id="36" name="Group 36"/>
                <wp:cNvGraphicFramePr/>
                <a:graphic xmlns:a="http://schemas.openxmlformats.org/drawingml/2006/main">
                  <a:graphicData uri="http://schemas.microsoft.com/office/word/2010/wordprocessingGroup">
                    <wpg:wgp>
                      <wpg:cNvGrpSpPr/>
                      <wpg:grpSpPr>
                        <a:xfrm>
                          <a:off x="0" y="0"/>
                          <a:ext cx="7821930" cy="1684213"/>
                          <a:chOff x="23862" y="-333982"/>
                          <a:chExt cx="7686318" cy="1684627"/>
                        </a:xfrm>
                      </wpg:grpSpPr>
                      <wpg:grpSp>
                        <wpg:cNvPr id="41" name="Group 41"/>
                        <wpg:cNvGrpSpPr/>
                        <wpg:grpSpPr>
                          <a:xfrm>
                            <a:off x="23862" y="-333982"/>
                            <a:ext cx="7686318" cy="1684627"/>
                            <a:chOff x="388930" y="-242278"/>
                            <a:chExt cx="8055672" cy="1690605"/>
                          </a:xfrm>
                        </wpg:grpSpPr>
                        <wps:wsp>
                          <wps:cNvPr id="42" name="Text Box 2"/>
                          <wps:cNvSpPr txBox="1">
                            <a:spLocks noChangeArrowheads="1"/>
                          </wps:cNvSpPr>
                          <wps:spPr bwMode="auto">
                            <a:xfrm>
                              <a:off x="1286806" y="1143527"/>
                              <a:ext cx="3046395" cy="304800"/>
                            </a:xfrm>
                            <a:prstGeom prst="rect">
                              <a:avLst/>
                            </a:prstGeom>
                            <a:solidFill>
                              <a:srgbClr val="C388C2"/>
                            </a:solidFill>
                            <a:ln w="9525">
                              <a:noFill/>
                              <a:miter lim="800000"/>
                              <a:headEnd/>
                              <a:tailEnd/>
                            </a:ln>
                          </wps:spPr>
                          <wps:txbx>
                            <w:txbxContent>
                              <w:p w14:paraId="517A95DB" w14:textId="77777777" w:rsidR="00726342" w:rsidRPr="00982E92" w:rsidRDefault="00726342" w:rsidP="00F92983">
                                <w:pPr>
                                  <w:rPr>
                                    <w:rFonts w:asciiTheme="minorHAnsi" w:hAnsiTheme="minorHAnsi" w:cstheme="minorHAnsi"/>
                                    <w:b/>
                                    <w:bCs/>
                                    <w:color w:val="FFFFFF" w:themeColor="background1"/>
                                    <w:sz w:val="20"/>
                                    <w:szCs w:val="20"/>
                                  </w:rPr>
                                </w:pPr>
                                <w:r w:rsidRPr="00982E92">
                                  <w:rPr>
                                    <w:rFonts w:asciiTheme="minorHAnsi" w:hAnsiTheme="minorHAnsi" w:cstheme="minorHAnsi"/>
                                    <w:b/>
                                    <w:bCs/>
                                    <w:color w:val="FFFFFF" w:themeColor="background1"/>
                                    <w:sz w:val="20"/>
                                    <w:szCs w:val="20"/>
                                  </w:rPr>
                                  <w:t>Indicates new or expanded emphasis in VISION 2050</w:t>
                                </w:r>
                              </w:p>
                            </w:txbxContent>
                          </wps:txbx>
                          <wps:bodyPr rot="0" vert="horz" wrap="square" lIns="91440" tIns="45720" rIns="91440" bIns="45720" anchor="t" anchorCtr="0">
                            <a:noAutofit/>
                          </wps:bodyPr>
                        </wps:wsp>
                        <wps:wsp>
                          <wps:cNvPr id="43" name="Straight Arrow Connector 43"/>
                          <wps:cNvCnPr/>
                          <wps:spPr>
                            <a:xfrm flipH="1">
                              <a:off x="388930" y="1252204"/>
                              <a:ext cx="932149" cy="35301"/>
                            </a:xfrm>
                            <a:prstGeom prst="straightConnector1">
                              <a:avLst/>
                            </a:prstGeom>
                            <a:ln w="28575">
                              <a:solidFill>
                                <a:srgbClr val="C388C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Text Box 2"/>
                          <wps:cNvSpPr txBox="1">
                            <a:spLocks noChangeArrowheads="1"/>
                          </wps:cNvSpPr>
                          <wps:spPr bwMode="auto">
                            <a:xfrm>
                              <a:off x="1413047" y="92889"/>
                              <a:ext cx="1767733" cy="429569"/>
                            </a:xfrm>
                            <a:prstGeom prst="rect">
                              <a:avLst/>
                            </a:prstGeom>
                            <a:solidFill>
                              <a:srgbClr val="C388C2"/>
                            </a:solidFill>
                            <a:ln w="9525">
                              <a:noFill/>
                              <a:miter lim="800000"/>
                              <a:headEnd/>
                              <a:tailEnd/>
                            </a:ln>
                          </wps:spPr>
                          <wps:txbx>
                            <w:txbxContent>
                              <w:p w14:paraId="64F68681" w14:textId="77777777" w:rsidR="00726342" w:rsidRPr="00982E92" w:rsidRDefault="00726342" w:rsidP="00F92983">
                                <w:pPr>
                                  <w:rPr>
                                    <w:rFonts w:asciiTheme="minorHAnsi" w:hAnsiTheme="minorHAnsi" w:cstheme="minorHAnsi"/>
                                    <w:b/>
                                    <w:bCs/>
                                    <w:color w:val="FFFFFF" w:themeColor="background1"/>
                                    <w:sz w:val="20"/>
                                    <w:szCs w:val="20"/>
                                  </w:rPr>
                                </w:pPr>
                                <w:r w:rsidRPr="00982E92">
                                  <w:rPr>
                                    <w:rFonts w:asciiTheme="minorHAnsi" w:hAnsiTheme="minorHAnsi" w:cstheme="minorHAnsi"/>
                                    <w:b/>
                                    <w:bCs/>
                                    <w:color w:val="FFFFFF" w:themeColor="background1"/>
                                    <w:sz w:val="20"/>
                                    <w:szCs w:val="20"/>
                                  </w:rPr>
                                  <w:t>Indicates criteria from the Regional Centers Framework</w:t>
                                </w:r>
                              </w:p>
                            </w:txbxContent>
                          </wps:txbx>
                          <wps:bodyPr rot="0" vert="horz" wrap="square" lIns="91440" tIns="45720" rIns="91440" bIns="45720" anchor="t" anchorCtr="0">
                            <a:noAutofit/>
                          </wps:bodyPr>
                        </wps:wsp>
                        <wps:wsp>
                          <wps:cNvPr id="45" name="Straight Arrow Connector 45"/>
                          <wps:cNvCnPr/>
                          <wps:spPr>
                            <a:xfrm flipH="1">
                              <a:off x="395470" y="307611"/>
                              <a:ext cx="1017579" cy="214760"/>
                            </a:xfrm>
                            <a:prstGeom prst="straightConnector1">
                              <a:avLst/>
                            </a:prstGeom>
                            <a:ln w="28575">
                              <a:solidFill>
                                <a:srgbClr val="C388C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 name="Text Box 2"/>
                          <wps:cNvSpPr txBox="1">
                            <a:spLocks noChangeArrowheads="1"/>
                          </wps:cNvSpPr>
                          <wps:spPr bwMode="auto">
                            <a:xfrm>
                              <a:off x="6603621" y="-242278"/>
                              <a:ext cx="1840981" cy="1655234"/>
                            </a:xfrm>
                            <a:prstGeom prst="rect">
                              <a:avLst/>
                            </a:prstGeom>
                            <a:solidFill>
                              <a:srgbClr val="C388C2"/>
                            </a:solidFill>
                            <a:ln w="9525">
                              <a:noFill/>
                              <a:miter lim="800000"/>
                              <a:headEnd/>
                              <a:tailEnd/>
                            </a:ln>
                          </wps:spPr>
                          <wps:txbx>
                            <w:txbxContent>
                              <w:p w14:paraId="7DB3B0DA" w14:textId="77777777" w:rsidR="00726342" w:rsidRPr="00982E92" w:rsidRDefault="00726342" w:rsidP="00F92983">
                                <w:pPr>
                                  <w:rPr>
                                    <w:rFonts w:asciiTheme="minorHAnsi" w:hAnsiTheme="minorHAnsi" w:cstheme="minorHAnsi"/>
                                    <w:b/>
                                    <w:bCs/>
                                    <w:color w:val="FFFFFF" w:themeColor="background1"/>
                                    <w:sz w:val="20"/>
                                    <w:szCs w:val="20"/>
                                  </w:rPr>
                                </w:pPr>
                                <w:r w:rsidRPr="00982E92">
                                  <w:rPr>
                                    <w:rFonts w:asciiTheme="minorHAnsi" w:hAnsiTheme="minorHAnsi" w:cstheme="minorHAnsi"/>
                                    <w:b/>
                                    <w:bCs/>
                                    <w:color w:val="FFFFFF" w:themeColor="background1"/>
                                    <w:sz w:val="20"/>
                                    <w:szCs w:val="20"/>
                                  </w:rPr>
                                  <w:t>Indicate where to find the best or most complete example. It is not necessary to list all relevant pages/policies. Some items may be addressed by the comprehensive plan or other plans, programs, or strategies.</w:t>
                                </w:r>
                              </w:p>
                            </w:txbxContent>
                          </wps:txbx>
                          <wps:bodyPr rot="0" vert="horz" wrap="square" lIns="91440" tIns="45720" rIns="91440" bIns="45720" anchor="t" anchorCtr="0">
                            <a:noAutofit/>
                          </wps:bodyPr>
                        </wps:wsp>
                      </wpg:grpSp>
                      <wps:wsp>
                        <wps:cNvPr id="47" name="Straight Arrow Connector 47"/>
                        <wps:cNvCnPr/>
                        <wps:spPr>
                          <a:xfrm flipH="1" flipV="1">
                            <a:off x="5290344" y="244010"/>
                            <a:ext cx="675531" cy="170901"/>
                          </a:xfrm>
                          <a:prstGeom prst="straightConnector1">
                            <a:avLst/>
                          </a:prstGeom>
                          <a:ln w="28575">
                            <a:solidFill>
                              <a:srgbClr val="C388C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flipH="1" flipV="1">
                            <a:off x="5364833" y="907366"/>
                            <a:ext cx="758796" cy="37659"/>
                          </a:xfrm>
                          <a:prstGeom prst="straightConnector1">
                            <a:avLst/>
                          </a:prstGeom>
                          <a:ln w="28575">
                            <a:solidFill>
                              <a:srgbClr val="C388C2"/>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2529F6" id="Group 36" o:spid="_x0000_s1027" style="position:absolute;margin-left:29.5pt;margin-top:8pt;width:615.9pt;height:132.6pt;z-index:251699200;mso-width-relative:margin;mso-height-relative:margin" coordorigin="238,-3339" coordsize="76863,16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">
                <v:group id="Group 41" o:spid="_x0000_s1028" style="position:absolute;left:238;top:-3339;width:76863;height:16845" coordorigin="3889,-2422" coordsize="80556,16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_x0000_s1029" type="#_x0000_t202" style="position:absolute;left:12868;top:11435;width:3046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" fillcolor="#c388c2" stroked="f">
                    <v:textbox>
                      <w:txbxContent>
                        <w:p w14:paraId="517A95DB" w14:textId="77777777" w:rsidR="00726342" w:rsidRPr="00982E92" w:rsidRDefault="00726342" w:rsidP="00F92983">
                          <w:pPr>
                            <w:rPr>
                              <w:rFonts w:asciiTheme="minorHAnsi" w:hAnsiTheme="minorHAnsi" w:cstheme="minorHAnsi"/>
                              <w:b/>
                              <w:bCs/>
                              <w:color w:val="FFFFFF" w:themeColor="background1"/>
                              <w:sz w:val="20"/>
                              <w:szCs w:val="20"/>
                            </w:rPr>
                          </w:pPr>
                          <w:r w:rsidRPr="00982E92">
                            <w:rPr>
                              <w:rFonts w:asciiTheme="minorHAnsi" w:hAnsiTheme="minorHAnsi" w:cstheme="minorHAnsi"/>
                              <w:b/>
                              <w:bCs/>
                              <w:color w:val="FFFFFF" w:themeColor="background1"/>
                              <w:sz w:val="20"/>
                              <w:szCs w:val="20"/>
                            </w:rPr>
                            <w:t>Indicates new or expanded emphasis in VISION 2050</w:t>
                          </w:r>
                        </w:p>
                      </w:txbxContent>
                    </v:textbox>
                  </v:shape>
                  <v:shapetype id="_x0000_t32" coordsize="21600,21600" o:spt="32" o:oned="t" path="m,l21600,21600e" filled="f">
                    <v:path arrowok="t" fillok="f" o:connecttype="none"/>
                    <o:lock v:ext="edit" shapetype="t"/>
                  </v:shapetype>
                  <v:shape id="Straight Arrow Connector 43" o:spid="_x0000_s1030" type="#_x0000_t32" style="position:absolute;left:3889;top:12522;width:9321;height:3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" strokecolor="#c388c2" strokeweight="2.25pt">
                    <v:stroke endarrow="block" joinstyle="miter"/>
                  </v:shape>
                  <v:shape id="_x0000_s1031" type="#_x0000_t202" style="position:absolute;left:14130;top:928;width:17677;height:4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" fillcolor="#c388c2" stroked="f">
                    <v:textbox>
                      <w:txbxContent>
                        <w:p w14:paraId="64F68681" w14:textId="77777777" w:rsidR="00726342" w:rsidRPr="00982E92" w:rsidRDefault="00726342" w:rsidP="00F92983">
                          <w:pPr>
                            <w:rPr>
                              <w:rFonts w:asciiTheme="minorHAnsi" w:hAnsiTheme="minorHAnsi" w:cstheme="minorHAnsi"/>
                              <w:b/>
                              <w:bCs/>
                              <w:color w:val="FFFFFF" w:themeColor="background1"/>
                              <w:sz w:val="20"/>
                              <w:szCs w:val="20"/>
                            </w:rPr>
                          </w:pPr>
                          <w:r w:rsidRPr="00982E92">
                            <w:rPr>
                              <w:rFonts w:asciiTheme="minorHAnsi" w:hAnsiTheme="minorHAnsi" w:cstheme="minorHAnsi"/>
                              <w:b/>
                              <w:bCs/>
                              <w:color w:val="FFFFFF" w:themeColor="background1"/>
                              <w:sz w:val="20"/>
                              <w:szCs w:val="20"/>
                            </w:rPr>
                            <w:t>Indicates criteria from the Regional Centers Framework</w:t>
                          </w:r>
                        </w:p>
                      </w:txbxContent>
                    </v:textbox>
                  </v:shape>
                  <v:shape id="Straight Arrow Connector 45" o:spid="_x0000_s1032" type="#_x0000_t32" style="position:absolute;left:3954;top:3076;width:10176;height:21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" strokecolor="#c388c2" strokeweight="2.25pt">
                    <v:stroke endarrow="block" joinstyle="miter"/>
                  </v:shape>
                  <v:shape id="_x0000_s1033" type="#_x0000_t202" style="position:absolute;left:66036;top:-2422;width:18410;height:16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" fillcolor="#c388c2" stroked="f">
                    <v:textbox>
                      <w:txbxContent>
                        <w:p w14:paraId="7DB3B0DA" w14:textId="77777777" w:rsidR="00726342" w:rsidRPr="00982E92" w:rsidRDefault="00726342" w:rsidP="00F92983">
                          <w:pPr>
                            <w:rPr>
                              <w:rFonts w:asciiTheme="minorHAnsi" w:hAnsiTheme="minorHAnsi" w:cstheme="minorHAnsi"/>
                              <w:b/>
                              <w:bCs/>
                              <w:color w:val="FFFFFF" w:themeColor="background1"/>
                              <w:sz w:val="20"/>
                              <w:szCs w:val="20"/>
                            </w:rPr>
                          </w:pPr>
                          <w:r w:rsidRPr="00982E92">
                            <w:rPr>
                              <w:rFonts w:asciiTheme="minorHAnsi" w:hAnsiTheme="minorHAnsi" w:cstheme="minorHAnsi"/>
                              <w:b/>
                              <w:bCs/>
                              <w:color w:val="FFFFFF" w:themeColor="background1"/>
                              <w:sz w:val="20"/>
                              <w:szCs w:val="20"/>
                            </w:rPr>
                            <w:t>Indicate where to find the best or most complete example. It is not necessary to list all relevant pages/policies. Some items may be addressed by the comprehensive plan or other plans, programs, or strategies.</w:t>
                          </w:r>
                        </w:p>
                      </w:txbxContent>
                    </v:textbox>
                  </v:shape>
                </v:group>
                <v:shape id="Straight Arrow Connector 47" o:spid="_x0000_s1034" type="#_x0000_t32" style="position:absolute;left:52903;top:2440;width:6755;height:17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" strokecolor="#c388c2" strokeweight="2.25pt">
                  <v:stroke endarrow="block" joinstyle="miter"/>
                </v:shape>
                <v:shape id="Straight Arrow Connector 48" o:spid="_x0000_s1035" type="#_x0000_t32" style="position:absolute;left:53648;top:9073;width:7588;height:3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" strokecolor="#c388c2" strokeweight="2.25pt">
                  <v:stroke endarrow="block" joinstyle="miter"/>
                </v:shape>
              </v:group>
            </w:pict>
          </mc:Fallback>
        </mc:AlternateContent>
      </w:r>
      <w:r w:rsidR="00F92983" w:rsidRPr="00AE0DDD">
        <w:rPr>
          <w:rFonts w:ascii="Pragmatica Cond Bold" w:hAnsi="Pragmatica Cond Bold"/>
          <w:color w:val="AD5CAB"/>
          <w:sz w:val="28"/>
          <w:szCs w:val="28"/>
        </w:rPr>
        <w:t>Checklist at a Glance</w:t>
      </w:r>
    </w:p>
    <w:p w14:paraId="404D4205" w14:textId="5A400E33" w:rsidR="00F92983" w:rsidRDefault="00F92983" w:rsidP="00F92983">
      <w:r w:rsidRPr="00A6723E">
        <w:rPr>
          <w:noProof/>
        </w:rPr>
        <w:t xml:space="preserve"> </w:t>
      </w:r>
      <w:r w:rsidR="00637B4C">
        <w:rPr>
          <w:noProof/>
        </w:rPr>
        <w:drawing>
          <wp:inline distT="0" distB="0" distL="0" distR="0" wp14:anchorId="666DAB4B" wp14:editId="7EB6A867">
            <wp:extent cx="6019800" cy="135770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68211" cy="1368625"/>
                    </a:xfrm>
                    <a:prstGeom prst="rect">
                      <a:avLst/>
                    </a:prstGeom>
                  </pic:spPr>
                </pic:pic>
              </a:graphicData>
            </a:graphic>
          </wp:inline>
        </w:drawing>
      </w:r>
    </w:p>
    <w:p w14:paraId="6EEA9AFF" w14:textId="77777777" w:rsidR="00F92983" w:rsidRDefault="00F92983" w:rsidP="00F92983">
      <w:pPr>
        <w:pStyle w:val="PolicyAreaHeading"/>
        <w:shd w:val="clear" w:color="auto" w:fill="C388C2"/>
      </w:pPr>
      <w:r>
        <w:t>Center Plan Concept (Vision) / Regional Collaboration</w:t>
      </w:r>
    </w:p>
    <w:tbl>
      <w:tblPr>
        <w:tblStyle w:val="TableGrid"/>
        <w:tblW w:w="0" w:type="auto"/>
        <w:tblLook w:val="04A0" w:firstRow="1" w:lastRow="0" w:firstColumn="1" w:lastColumn="0" w:noHBand="0" w:noVBand="1"/>
      </w:tblPr>
      <w:tblGrid>
        <w:gridCol w:w="10345"/>
        <w:gridCol w:w="2605"/>
      </w:tblGrid>
      <w:tr w:rsidR="00F92983" w:rsidRPr="00982E92" w14:paraId="21D1E505" w14:textId="77777777" w:rsidTr="00F92983">
        <w:tc>
          <w:tcPr>
            <w:tcW w:w="10345" w:type="dxa"/>
          </w:tcPr>
          <w:p w14:paraId="44520D11"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The plan should:</w:t>
            </w:r>
          </w:p>
        </w:tc>
        <w:tc>
          <w:tcPr>
            <w:tcW w:w="2605" w:type="dxa"/>
          </w:tcPr>
          <w:p w14:paraId="1ACC11C1"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 Reference</w:t>
            </w:r>
          </w:p>
        </w:tc>
      </w:tr>
      <w:tr w:rsidR="00F92983" w:rsidRPr="00982E92" w14:paraId="4EBF54A7" w14:textId="77777777" w:rsidTr="00F92983">
        <w:tc>
          <w:tcPr>
            <w:tcW w:w="10345" w:type="dxa"/>
          </w:tcPr>
          <w:p w14:paraId="0C4BA45F" w14:textId="77777777" w:rsidR="00F92983" w:rsidRPr="00982E92" w:rsidRDefault="00F92983" w:rsidP="004E28B6">
            <w:pPr>
              <w:pStyle w:val="ChecklistItem"/>
              <w:numPr>
                <w:ilvl w:val="0"/>
                <w:numId w:val="110"/>
              </w:numPr>
              <w:rPr>
                <w:szCs w:val="20"/>
              </w:rPr>
            </w:pPr>
            <w:r w:rsidRPr="00982E92">
              <w:rPr>
                <w:szCs w:val="20"/>
              </w:rPr>
              <w:t>Include a vision statement that promotes accommodating growth through compact, pedestrian- and transit-oriented development.</w:t>
            </w:r>
          </w:p>
        </w:tc>
        <w:tc>
          <w:tcPr>
            <w:tcW w:w="2605" w:type="dxa"/>
          </w:tcPr>
          <w:p w14:paraId="4CED82CA" w14:textId="77777777" w:rsidR="00F92983" w:rsidRPr="00982E92" w:rsidRDefault="00F92983" w:rsidP="00F92983">
            <w:pPr>
              <w:rPr>
                <w:rFonts w:ascii="Pragmatica Book" w:hAnsi="Pragmatica Book"/>
                <w:szCs w:val="20"/>
              </w:rPr>
            </w:pPr>
          </w:p>
        </w:tc>
      </w:tr>
      <w:tr w:rsidR="00F92983" w:rsidRPr="00982E92" w14:paraId="4A6A6558" w14:textId="77777777" w:rsidTr="00F92983">
        <w:tc>
          <w:tcPr>
            <w:tcW w:w="10345" w:type="dxa"/>
          </w:tcPr>
          <w:p w14:paraId="1D1F5945" w14:textId="77777777" w:rsidR="00F92983" w:rsidRPr="00982E92" w:rsidRDefault="00F92983" w:rsidP="004E28B6">
            <w:pPr>
              <w:pStyle w:val="ChecklistItem"/>
              <w:numPr>
                <w:ilvl w:val="0"/>
                <w:numId w:val="110"/>
              </w:numPr>
              <w:rPr>
                <w:szCs w:val="20"/>
              </w:rPr>
            </w:pPr>
            <w:r w:rsidRPr="00982E92">
              <w:rPr>
                <w:szCs w:val="20"/>
              </w:rPr>
              <w:t>Describe the center’s role within the city, county, and region.</w:t>
            </w:r>
          </w:p>
        </w:tc>
        <w:tc>
          <w:tcPr>
            <w:tcW w:w="2605" w:type="dxa"/>
          </w:tcPr>
          <w:p w14:paraId="56B0744C" w14:textId="77777777" w:rsidR="00F92983" w:rsidRPr="00982E92" w:rsidRDefault="00F92983" w:rsidP="00F92983">
            <w:pPr>
              <w:rPr>
                <w:rFonts w:ascii="Pragmatica Book" w:hAnsi="Pragmatica Book"/>
                <w:szCs w:val="20"/>
              </w:rPr>
            </w:pPr>
          </w:p>
        </w:tc>
      </w:tr>
      <w:tr w:rsidR="00F92983" w:rsidRPr="00982E92" w14:paraId="47AC4577" w14:textId="77777777" w:rsidTr="00F92983">
        <w:tc>
          <w:tcPr>
            <w:tcW w:w="10345" w:type="dxa"/>
          </w:tcPr>
          <w:p w14:paraId="6EBEC3B9" w14:textId="77777777" w:rsidR="00F92983" w:rsidRPr="00982E92" w:rsidRDefault="00F92983" w:rsidP="004E28B6">
            <w:pPr>
              <w:pStyle w:val="ChecklistItem"/>
              <w:numPr>
                <w:ilvl w:val="0"/>
                <w:numId w:val="110"/>
              </w:numPr>
              <w:rPr>
                <w:szCs w:val="20"/>
              </w:rPr>
            </w:pPr>
            <w:r w:rsidRPr="00982E92">
              <w:rPr>
                <w:szCs w:val="20"/>
              </w:rPr>
              <w:t>Clearly identify the area as a designated regional growth center and describe the relationship of the center plan to the jurisdiction’s comprehensive plan, countywide planning policies, and VISION 2050.</w:t>
            </w:r>
          </w:p>
        </w:tc>
        <w:tc>
          <w:tcPr>
            <w:tcW w:w="2605" w:type="dxa"/>
          </w:tcPr>
          <w:p w14:paraId="2767797C" w14:textId="77777777" w:rsidR="00F92983" w:rsidRPr="00982E92" w:rsidRDefault="00F92983" w:rsidP="00F92983">
            <w:pPr>
              <w:rPr>
                <w:rFonts w:ascii="Pragmatica Book" w:hAnsi="Pragmatica Book"/>
                <w:szCs w:val="20"/>
              </w:rPr>
            </w:pPr>
          </w:p>
        </w:tc>
      </w:tr>
      <w:tr w:rsidR="00F92983" w:rsidRPr="00982E92" w14:paraId="27A654B6" w14:textId="77777777" w:rsidTr="00F92983">
        <w:tc>
          <w:tcPr>
            <w:tcW w:w="10345" w:type="dxa"/>
          </w:tcPr>
          <w:p w14:paraId="36F1C1A5" w14:textId="77777777" w:rsidR="00F92983" w:rsidRPr="00982E92" w:rsidRDefault="00F92983" w:rsidP="004E28B6">
            <w:pPr>
              <w:pStyle w:val="NewIcon0"/>
              <w:numPr>
                <w:ilvl w:val="0"/>
                <w:numId w:val="19"/>
              </w:numPr>
              <w:ind w:left="697"/>
              <w:rPr>
                <w:szCs w:val="20"/>
              </w:rPr>
            </w:pPr>
            <w:r w:rsidRPr="00982E92">
              <w:rPr>
                <w:szCs w:val="20"/>
              </w:rPr>
              <w:t>Describe or reference how equitable community engagement shaped the plan’s goals, policies, and strategies.</w:t>
            </w:r>
          </w:p>
        </w:tc>
        <w:tc>
          <w:tcPr>
            <w:tcW w:w="2605" w:type="dxa"/>
          </w:tcPr>
          <w:p w14:paraId="739EA17E" w14:textId="77777777" w:rsidR="00F92983" w:rsidRPr="00982E92" w:rsidRDefault="00F92983" w:rsidP="00F92983">
            <w:pPr>
              <w:rPr>
                <w:rFonts w:ascii="Pragmatica Book" w:hAnsi="Pragmatica Book"/>
                <w:szCs w:val="20"/>
              </w:rPr>
            </w:pPr>
          </w:p>
        </w:tc>
      </w:tr>
      <w:tr w:rsidR="00F92983" w:rsidRPr="00982E92" w14:paraId="2F644E7D" w14:textId="77777777" w:rsidTr="00F92983">
        <w:tc>
          <w:tcPr>
            <w:tcW w:w="10345" w:type="dxa"/>
          </w:tcPr>
          <w:p w14:paraId="330CA05C" w14:textId="77777777" w:rsidR="00F92983" w:rsidRPr="00982E92" w:rsidRDefault="00F92983" w:rsidP="00F92983">
            <w:pPr>
              <w:pStyle w:val="FocusAreas"/>
              <w:numPr>
                <w:ilvl w:val="0"/>
                <w:numId w:val="0"/>
              </w:numPr>
              <w:ind w:left="270" w:hanging="270"/>
              <w:rPr>
                <w:b/>
                <w:bCs/>
                <w:szCs w:val="20"/>
              </w:rPr>
            </w:pPr>
            <w:r w:rsidRPr="00982E92">
              <w:rPr>
                <w:b/>
                <w:bCs/>
                <w:szCs w:val="20"/>
              </w:rPr>
              <w:t>The plan should include policies and identify programs that:</w:t>
            </w:r>
          </w:p>
        </w:tc>
        <w:tc>
          <w:tcPr>
            <w:tcW w:w="2605" w:type="dxa"/>
          </w:tcPr>
          <w:p w14:paraId="0670C5E3"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Policy Reference</w:t>
            </w:r>
          </w:p>
        </w:tc>
      </w:tr>
      <w:tr w:rsidR="00F92983" w:rsidRPr="00982E92" w14:paraId="7AD11F4F" w14:textId="77777777" w:rsidTr="00F92983">
        <w:tc>
          <w:tcPr>
            <w:tcW w:w="10345" w:type="dxa"/>
          </w:tcPr>
          <w:p w14:paraId="3623CDA7" w14:textId="77777777" w:rsidR="00F92983" w:rsidRPr="00982E92" w:rsidRDefault="00F92983" w:rsidP="004E28B6">
            <w:pPr>
              <w:pStyle w:val="NewIcon0"/>
              <w:numPr>
                <w:ilvl w:val="0"/>
                <w:numId w:val="19"/>
              </w:numPr>
              <w:ind w:left="697"/>
              <w:rPr>
                <w:szCs w:val="20"/>
              </w:rPr>
            </w:pPr>
            <w:r w:rsidRPr="00982E92">
              <w:rPr>
                <w:szCs w:val="20"/>
              </w:rPr>
              <w:t>Encourage coordination with tribes, ports, military installations, and special purpose districts, and adjacent jurisdictions, when applicable.</w:t>
            </w:r>
          </w:p>
        </w:tc>
        <w:tc>
          <w:tcPr>
            <w:tcW w:w="2605" w:type="dxa"/>
          </w:tcPr>
          <w:p w14:paraId="16955B02" w14:textId="77777777" w:rsidR="00F92983" w:rsidRPr="00982E92" w:rsidRDefault="00F92983" w:rsidP="00F92983">
            <w:pPr>
              <w:rPr>
                <w:rFonts w:ascii="Pragmatica Book" w:hAnsi="Pragmatica Book"/>
                <w:b/>
                <w:bCs/>
                <w:szCs w:val="20"/>
              </w:rPr>
            </w:pPr>
          </w:p>
        </w:tc>
      </w:tr>
      <w:tr w:rsidR="00F92983" w:rsidRPr="00982E92" w14:paraId="4D196315" w14:textId="77777777" w:rsidTr="00F92983">
        <w:tc>
          <w:tcPr>
            <w:tcW w:w="10345" w:type="dxa"/>
          </w:tcPr>
          <w:p w14:paraId="43AB13C2" w14:textId="77777777" w:rsidR="00F92983" w:rsidRPr="00982E92" w:rsidRDefault="00F92983" w:rsidP="004E28B6">
            <w:pPr>
              <w:pStyle w:val="NewIcon0"/>
              <w:numPr>
                <w:ilvl w:val="0"/>
                <w:numId w:val="19"/>
              </w:numPr>
              <w:ind w:left="697"/>
              <w:rPr>
                <w:szCs w:val="20"/>
              </w:rPr>
            </w:pPr>
            <w:r w:rsidRPr="00982E92">
              <w:rPr>
                <w:szCs w:val="20"/>
              </w:rPr>
              <w:t>Prioritize services and access to opportunity for people of color, people with low incomes, and historically underserved communities.</w:t>
            </w:r>
          </w:p>
        </w:tc>
        <w:tc>
          <w:tcPr>
            <w:tcW w:w="2605" w:type="dxa"/>
          </w:tcPr>
          <w:p w14:paraId="1521CF46" w14:textId="77777777" w:rsidR="00F92983" w:rsidRPr="00982E92" w:rsidRDefault="00F92983" w:rsidP="00F92983">
            <w:pPr>
              <w:rPr>
                <w:rFonts w:ascii="Pragmatica Book" w:hAnsi="Pragmatica Book"/>
                <w:b/>
                <w:bCs/>
                <w:szCs w:val="20"/>
              </w:rPr>
            </w:pPr>
          </w:p>
        </w:tc>
      </w:tr>
      <w:tr w:rsidR="00F92983" w:rsidRPr="00982E92" w14:paraId="41A9FCE7" w14:textId="77777777" w:rsidTr="00F92983">
        <w:tc>
          <w:tcPr>
            <w:tcW w:w="10345" w:type="dxa"/>
          </w:tcPr>
          <w:p w14:paraId="61FAEE60" w14:textId="77777777" w:rsidR="00F92983" w:rsidRPr="00982E92" w:rsidRDefault="00F92983" w:rsidP="004E28B6">
            <w:pPr>
              <w:pStyle w:val="NewIcon0"/>
              <w:numPr>
                <w:ilvl w:val="0"/>
                <w:numId w:val="19"/>
              </w:numPr>
              <w:ind w:left="697"/>
              <w:rPr>
                <w:szCs w:val="20"/>
              </w:rPr>
            </w:pPr>
            <w:r w:rsidRPr="00982E92">
              <w:rPr>
                <w:szCs w:val="20"/>
              </w:rPr>
              <w:t xml:space="preserve">Prioritize local investments in the center, including a list of specific transportation planning investments and programs and other public infrastructure investments. </w:t>
            </w:r>
          </w:p>
        </w:tc>
        <w:tc>
          <w:tcPr>
            <w:tcW w:w="2605" w:type="dxa"/>
          </w:tcPr>
          <w:p w14:paraId="7297B93B" w14:textId="77777777" w:rsidR="00F92983" w:rsidRPr="00982E92" w:rsidRDefault="00F92983" w:rsidP="00F92983">
            <w:pPr>
              <w:rPr>
                <w:rFonts w:ascii="Pragmatica Book" w:hAnsi="Pragmatica Book"/>
                <w:b/>
                <w:bCs/>
                <w:szCs w:val="20"/>
              </w:rPr>
            </w:pPr>
          </w:p>
        </w:tc>
      </w:tr>
    </w:tbl>
    <w:p w14:paraId="3157F61F" w14:textId="77777777" w:rsidR="00F92983" w:rsidRDefault="00F92983" w:rsidP="00F92983"/>
    <w:p w14:paraId="1689D2B0" w14:textId="77777777" w:rsidR="00F92983" w:rsidRDefault="00F92983" w:rsidP="00F92983">
      <w:pPr>
        <w:pStyle w:val="PolicyAreaHeading"/>
        <w:shd w:val="clear" w:color="auto" w:fill="C388C2"/>
      </w:pPr>
      <w:r>
        <w:lastRenderedPageBreak/>
        <w:t>Environment and Climate Change</w:t>
      </w:r>
    </w:p>
    <w:tbl>
      <w:tblPr>
        <w:tblStyle w:val="TableGrid"/>
        <w:tblW w:w="0" w:type="auto"/>
        <w:tblLook w:val="04A0" w:firstRow="1" w:lastRow="0" w:firstColumn="1" w:lastColumn="0" w:noHBand="0" w:noVBand="1"/>
      </w:tblPr>
      <w:tblGrid>
        <w:gridCol w:w="10345"/>
        <w:gridCol w:w="2605"/>
      </w:tblGrid>
      <w:tr w:rsidR="00F92983" w:rsidRPr="00982E92" w14:paraId="05C256A3" w14:textId="77777777" w:rsidTr="00F92983">
        <w:tc>
          <w:tcPr>
            <w:tcW w:w="10345" w:type="dxa"/>
          </w:tcPr>
          <w:p w14:paraId="6879D97C"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The plan should:</w:t>
            </w:r>
            <w:r w:rsidRPr="00982E92">
              <w:rPr>
                <w:rFonts w:ascii="Pragmatica Book" w:hAnsi="Pragmatica Book"/>
                <w:szCs w:val="20"/>
              </w:rPr>
              <w:t xml:space="preserve"> </w:t>
            </w:r>
          </w:p>
        </w:tc>
        <w:tc>
          <w:tcPr>
            <w:tcW w:w="2605" w:type="dxa"/>
          </w:tcPr>
          <w:p w14:paraId="259950ED"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 Reference</w:t>
            </w:r>
          </w:p>
        </w:tc>
      </w:tr>
      <w:tr w:rsidR="00F92983" w:rsidRPr="00982E92" w14:paraId="33F7723A" w14:textId="77777777" w:rsidTr="00F92983">
        <w:tc>
          <w:tcPr>
            <w:tcW w:w="10345" w:type="dxa"/>
          </w:tcPr>
          <w:p w14:paraId="0B826A15" w14:textId="77777777" w:rsidR="00F92983" w:rsidRPr="00982E92" w:rsidRDefault="00F92983" w:rsidP="004E28B6">
            <w:pPr>
              <w:pStyle w:val="ChecklistItem"/>
              <w:numPr>
                <w:ilvl w:val="0"/>
                <w:numId w:val="111"/>
              </w:numPr>
              <w:rPr>
                <w:szCs w:val="20"/>
              </w:rPr>
            </w:pPr>
            <w:r w:rsidRPr="00982E92">
              <w:rPr>
                <w:szCs w:val="20"/>
              </w:rPr>
              <w:t>Identify significant environmental features in or near the center, including streams and shorelines.</w:t>
            </w:r>
          </w:p>
        </w:tc>
        <w:tc>
          <w:tcPr>
            <w:tcW w:w="2605" w:type="dxa"/>
          </w:tcPr>
          <w:p w14:paraId="252C6A51" w14:textId="77777777" w:rsidR="00F92983" w:rsidRPr="00982E92" w:rsidRDefault="00F92983" w:rsidP="00F92983">
            <w:pPr>
              <w:rPr>
                <w:rFonts w:ascii="Pragmatica Book" w:hAnsi="Pragmatica Book"/>
                <w:szCs w:val="20"/>
              </w:rPr>
            </w:pPr>
          </w:p>
        </w:tc>
      </w:tr>
      <w:tr w:rsidR="00F92983" w:rsidRPr="00982E92" w14:paraId="0C9D54A6" w14:textId="77777777" w:rsidTr="00F92983">
        <w:tc>
          <w:tcPr>
            <w:tcW w:w="10345" w:type="dxa"/>
          </w:tcPr>
          <w:p w14:paraId="36E5FBE1" w14:textId="77777777" w:rsidR="00F92983" w:rsidRPr="00982E92" w:rsidRDefault="00F92983" w:rsidP="004E28B6">
            <w:pPr>
              <w:pStyle w:val="ChecklistItem"/>
              <w:numPr>
                <w:ilvl w:val="0"/>
                <w:numId w:val="111"/>
              </w:numPr>
              <w:rPr>
                <w:szCs w:val="20"/>
              </w:rPr>
            </w:pPr>
            <w:r w:rsidRPr="00982E92">
              <w:rPr>
                <w:szCs w:val="20"/>
              </w:rPr>
              <w:t>Describe existing and planned parks, trails, and open space, including public and civic spaces.</w:t>
            </w:r>
          </w:p>
        </w:tc>
        <w:tc>
          <w:tcPr>
            <w:tcW w:w="2605" w:type="dxa"/>
          </w:tcPr>
          <w:p w14:paraId="2FFCB44A" w14:textId="77777777" w:rsidR="00F92983" w:rsidRPr="00982E92" w:rsidRDefault="00F92983" w:rsidP="00F92983">
            <w:pPr>
              <w:rPr>
                <w:rFonts w:ascii="Pragmatica Book" w:hAnsi="Pragmatica Book"/>
                <w:szCs w:val="20"/>
              </w:rPr>
            </w:pPr>
          </w:p>
        </w:tc>
      </w:tr>
      <w:tr w:rsidR="00F92983" w:rsidRPr="00982E92" w14:paraId="7C9F1B02" w14:textId="77777777" w:rsidTr="00F92983">
        <w:tc>
          <w:tcPr>
            <w:tcW w:w="10345" w:type="dxa"/>
          </w:tcPr>
          <w:p w14:paraId="0AC52F03" w14:textId="77777777" w:rsidR="00F92983" w:rsidRPr="00982E92" w:rsidRDefault="00F92983" w:rsidP="004E28B6">
            <w:pPr>
              <w:pStyle w:val="NewIcon0"/>
              <w:numPr>
                <w:ilvl w:val="0"/>
                <w:numId w:val="19"/>
              </w:numPr>
              <w:ind w:left="697"/>
              <w:rPr>
                <w:szCs w:val="20"/>
              </w:rPr>
            </w:pPr>
            <w:r w:rsidRPr="00982E92">
              <w:rPr>
                <w:szCs w:val="20"/>
              </w:rPr>
              <w:t>Recognize the role of land use, development, and transportation on greenhouse gas emissions.</w:t>
            </w:r>
          </w:p>
        </w:tc>
        <w:tc>
          <w:tcPr>
            <w:tcW w:w="2605" w:type="dxa"/>
          </w:tcPr>
          <w:p w14:paraId="49A93D3D" w14:textId="77777777" w:rsidR="00F92983" w:rsidRPr="00982E92" w:rsidRDefault="00F92983" w:rsidP="00F92983">
            <w:pPr>
              <w:rPr>
                <w:rFonts w:ascii="Pragmatica Book" w:hAnsi="Pragmatica Book"/>
                <w:szCs w:val="20"/>
              </w:rPr>
            </w:pPr>
          </w:p>
        </w:tc>
      </w:tr>
      <w:tr w:rsidR="00F92983" w:rsidRPr="00982E92" w14:paraId="31149DFA" w14:textId="77777777" w:rsidTr="00F92983">
        <w:tc>
          <w:tcPr>
            <w:tcW w:w="10345" w:type="dxa"/>
          </w:tcPr>
          <w:p w14:paraId="7EDC115C" w14:textId="77777777" w:rsidR="00F92983" w:rsidRPr="00982E92" w:rsidRDefault="00F92983" w:rsidP="00F92983">
            <w:pPr>
              <w:pStyle w:val="FocusAreas"/>
              <w:numPr>
                <w:ilvl w:val="0"/>
                <w:numId w:val="0"/>
              </w:numPr>
              <w:ind w:left="270" w:hanging="270"/>
              <w:rPr>
                <w:b/>
                <w:bCs/>
                <w:szCs w:val="20"/>
              </w:rPr>
            </w:pPr>
            <w:r w:rsidRPr="00982E92">
              <w:rPr>
                <w:b/>
                <w:bCs/>
                <w:szCs w:val="20"/>
              </w:rPr>
              <w:t>The plan should include policies and identify programs that:</w:t>
            </w:r>
          </w:p>
        </w:tc>
        <w:tc>
          <w:tcPr>
            <w:tcW w:w="2605" w:type="dxa"/>
          </w:tcPr>
          <w:p w14:paraId="5B92FD84"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Policy Reference</w:t>
            </w:r>
          </w:p>
        </w:tc>
      </w:tr>
      <w:tr w:rsidR="00F92983" w:rsidRPr="00982E92" w14:paraId="0DA3BD8D" w14:textId="77777777" w:rsidTr="00F92983">
        <w:tc>
          <w:tcPr>
            <w:tcW w:w="10345" w:type="dxa"/>
          </w:tcPr>
          <w:p w14:paraId="7EFD3E4F" w14:textId="77777777" w:rsidR="00F92983" w:rsidRPr="00982E92" w:rsidRDefault="00F92983" w:rsidP="004E28B6">
            <w:pPr>
              <w:pStyle w:val="ChecklistItem"/>
              <w:numPr>
                <w:ilvl w:val="0"/>
                <w:numId w:val="112"/>
              </w:numPr>
              <w:rPr>
                <w:szCs w:val="20"/>
              </w:rPr>
            </w:pPr>
            <w:r w:rsidRPr="00982E92">
              <w:rPr>
                <w:szCs w:val="20"/>
              </w:rPr>
              <w:t>Protect and enhance critical/environmentally sensitive areas, parks, and open spaces.</w:t>
            </w:r>
          </w:p>
        </w:tc>
        <w:tc>
          <w:tcPr>
            <w:tcW w:w="2605" w:type="dxa"/>
          </w:tcPr>
          <w:p w14:paraId="544C4945" w14:textId="77777777" w:rsidR="00F92983" w:rsidRPr="00982E92" w:rsidRDefault="00F92983" w:rsidP="00F92983">
            <w:pPr>
              <w:rPr>
                <w:rFonts w:ascii="Pragmatica Book" w:hAnsi="Pragmatica Book"/>
                <w:b/>
                <w:bCs/>
                <w:szCs w:val="20"/>
              </w:rPr>
            </w:pPr>
          </w:p>
        </w:tc>
      </w:tr>
      <w:tr w:rsidR="00F92983" w:rsidRPr="00982E92" w14:paraId="1F1CFDD1" w14:textId="77777777" w:rsidTr="00F92983">
        <w:tc>
          <w:tcPr>
            <w:tcW w:w="10345" w:type="dxa"/>
          </w:tcPr>
          <w:p w14:paraId="5DAB89C3" w14:textId="77777777" w:rsidR="00F92983" w:rsidRPr="00982E92" w:rsidRDefault="00F92983" w:rsidP="004E28B6">
            <w:pPr>
              <w:pStyle w:val="NewIcon0"/>
              <w:numPr>
                <w:ilvl w:val="0"/>
                <w:numId w:val="19"/>
              </w:numPr>
              <w:ind w:left="697"/>
              <w:rPr>
                <w:szCs w:val="20"/>
              </w:rPr>
            </w:pPr>
            <w:r w:rsidRPr="00982E92">
              <w:rPr>
                <w:szCs w:val="20"/>
              </w:rPr>
              <w:t>Identify and minimize gaps in equitable access to parks and open spaces.</w:t>
            </w:r>
          </w:p>
        </w:tc>
        <w:tc>
          <w:tcPr>
            <w:tcW w:w="2605" w:type="dxa"/>
          </w:tcPr>
          <w:p w14:paraId="18D0D8E1" w14:textId="77777777" w:rsidR="00F92983" w:rsidRPr="00982E92" w:rsidRDefault="00F92983" w:rsidP="00F92983">
            <w:pPr>
              <w:rPr>
                <w:rFonts w:ascii="Pragmatica Book" w:hAnsi="Pragmatica Book"/>
                <w:b/>
                <w:bCs/>
                <w:szCs w:val="20"/>
              </w:rPr>
            </w:pPr>
          </w:p>
        </w:tc>
      </w:tr>
      <w:tr w:rsidR="00F92983" w:rsidRPr="00982E92" w14:paraId="7068DBA7" w14:textId="77777777" w:rsidTr="00F92983">
        <w:tc>
          <w:tcPr>
            <w:tcW w:w="10345" w:type="dxa"/>
          </w:tcPr>
          <w:p w14:paraId="3641F8BE" w14:textId="77777777" w:rsidR="00F92983" w:rsidRPr="00982E92" w:rsidRDefault="00F92983" w:rsidP="004E28B6">
            <w:pPr>
              <w:pStyle w:val="ChecklistItem"/>
              <w:numPr>
                <w:ilvl w:val="0"/>
                <w:numId w:val="113"/>
              </w:numPr>
              <w:rPr>
                <w:szCs w:val="20"/>
              </w:rPr>
            </w:pPr>
            <w:r w:rsidRPr="00982E92">
              <w:rPr>
                <w:szCs w:val="20"/>
              </w:rPr>
              <w:t>Support innovative stormwater management.</w:t>
            </w:r>
          </w:p>
        </w:tc>
        <w:tc>
          <w:tcPr>
            <w:tcW w:w="2605" w:type="dxa"/>
          </w:tcPr>
          <w:p w14:paraId="1BF0653F" w14:textId="77777777" w:rsidR="00F92983" w:rsidRPr="00982E92" w:rsidRDefault="00F92983" w:rsidP="00F92983">
            <w:pPr>
              <w:rPr>
                <w:rFonts w:ascii="Pragmatica Book" w:hAnsi="Pragmatica Book"/>
                <w:b/>
                <w:bCs/>
                <w:szCs w:val="20"/>
              </w:rPr>
            </w:pPr>
          </w:p>
        </w:tc>
      </w:tr>
      <w:tr w:rsidR="00F92983" w:rsidRPr="00982E92" w14:paraId="3BA11F31" w14:textId="77777777" w:rsidTr="00F92983">
        <w:tc>
          <w:tcPr>
            <w:tcW w:w="10345" w:type="dxa"/>
          </w:tcPr>
          <w:p w14:paraId="01BF9799" w14:textId="77777777" w:rsidR="00F92983" w:rsidRPr="00982E92" w:rsidRDefault="00F92983" w:rsidP="004E28B6">
            <w:pPr>
              <w:pStyle w:val="NewIcon0"/>
              <w:numPr>
                <w:ilvl w:val="0"/>
                <w:numId w:val="19"/>
              </w:numPr>
              <w:ind w:left="697"/>
              <w:rPr>
                <w:szCs w:val="20"/>
              </w:rPr>
            </w:pPr>
            <w:r w:rsidRPr="00982E92">
              <w:rPr>
                <w:szCs w:val="20"/>
              </w:rPr>
              <w:t>Avoid or mitigate environmental impacts for vulnerable populations.</w:t>
            </w:r>
          </w:p>
        </w:tc>
        <w:tc>
          <w:tcPr>
            <w:tcW w:w="2605" w:type="dxa"/>
          </w:tcPr>
          <w:p w14:paraId="2E277ADC" w14:textId="77777777" w:rsidR="00F92983" w:rsidRPr="00982E92" w:rsidRDefault="00F92983" w:rsidP="00F92983">
            <w:pPr>
              <w:rPr>
                <w:rFonts w:ascii="Pragmatica Book" w:hAnsi="Pragmatica Book"/>
                <w:b/>
                <w:bCs/>
                <w:szCs w:val="20"/>
              </w:rPr>
            </w:pPr>
          </w:p>
        </w:tc>
      </w:tr>
      <w:tr w:rsidR="00F92983" w:rsidRPr="00982E92" w14:paraId="773E2678" w14:textId="77777777" w:rsidTr="00F92983">
        <w:tc>
          <w:tcPr>
            <w:tcW w:w="10345" w:type="dxa"/>
          </w:tcPr>
          <w:p w14:paraId="2F368068" w14:textId="77777777" w:rsidR="00F92983" w:rsidRPr="00982E92" w:rsidRDefault="00F92983" w:rsidP="004E28B6">
            <w:pPr>
              <w:pStyle w:val="NewIcon0"/>
              <w:numPr>
                <w:ilvl w:val="0"/>
                <w:numId w:val="19"/>
              </w:numPr>
              <w:ind w:left="697"/>
              <w:rPr>
                <w:szCs w:val="20"/>
              </w:rPr>
            </w:pPr>
            <w:r w:rsidRPr="00982E92">
              <w:rPr>
                <w:szCs w:val="20"/>
              </w:rPr>
              <w:t>Support achievement of state and regional greenhouse gas emissions reduction goals.</w:t>
            </w:r>
          </w:p>
        </w:tc>
        <w:tc>
          <w:tcPr>
            <w:tcW w:w="2605" w:type="dxa"/>
          </w:tcPr>
          <w:p w14:paraId="58E8D4F2" w14:textId="77777777" w:rsidR="00F92983" w:rsidRPr="00982E92" w:rsidRDefault="00F92983" w:rsidP="00F92983">
            <w:pPr>
              <w:rPr>
                <w:rFonts w:ascii="Pragmatica Book" w:hAnsi="Pragmatica Book"/>
                <w:b/>
                <w:bCs/>
                <w:szCs w:val="20"/>
              </w:rPr>
            </w:pPr>
          </w:p>
        </w:tc>
      </w:tr>
      <w:tr w:rsidR="00F92983" w:rsidRPr="00982E92" w14:paraId="62A04903" w14:textId="77777777" w:rsidTr="00F92983">
        <w:tc>
          <w:tcPr>
            <w:tcW w:w="10345" w:type="dxa"/>
          </w:tcPr>
          <w:p w14:paraId="2656D2A4" w14:textId="77777777" w:rsidR="00F92983" w:rsidRPr="00982E92" w:rsidRDefault="00F92983" w:rsidP="004E28B6">
            <w:pPr>
              <w:pStyle w:val="ChecklistItem"/>
              <w:numPr>
                <w:ilvl w:val="0"/>
                <w:numId w:val="114"/>
              </w:numPr>
              <w:rPr>
                <w:szCs w:val="20"/>
              </w:rPr>
            </w:pPr>
            <w:r w:rsidRPr="00982E92">
              <w:rPr>
                <w:szCs w:val="20"/>
              </w:rPr>
              <w:t>Reduce air pollution and greenhouse gas emissions by increasing alternatives to driving alone.</w:t>
            </w:r>
          </w:p>
        </w:tc>
        <w:tc>
          <w:tcPr>
            <w:tcW w:w="2605" w:type="dxa"/>
          </w:tcPr>
          <w:p w14:paraId="6BDB9998" w14:textId="77777777" w:rsidR="00F92983" w:rsidRPr="00982E92" w:rsidRDefault="00F92983" w:rsidP="00F92983">
            <w:pPr>
              <w:rPr>
                <w:rFonts w:ascii="Pragmatica Book" w:hAnsi="Pragmatica Book"/>
                <w:b/>
                <w:bCs/>
                <w:szCs w:val="20"/>
              </w:rPr>
            </w:pPr>
          </w:p>
        </w:tc>
      </w:tr>
      <w:tr w:rsidR="00F92983" w:rsidRPr="00982E92" w14:paraId="72524531" w14:textId="77777777" w:rsidTr="00F92983">
        <w:tc>
          <w:tcPr>
            <w:tcW w:w="10345" w:type="dxa"/>
          </w:tcPr>
          <w:p w14:paraId="3A1DEE67" w14:textId="77777777" w:rsidR="00F92983" w:rsidRPr="00982E92" w:rsidRDefault="00F92983" w:rsidP="004E28B6">
            <w:pPr>
              <w:pStyle w:val="NewIcon0"/>
              <w:numPr>
                <w:ilvl w:val="0"/>
                <w:numId w:val="19"/>
              </w:numPr>
              <w:ind w:left="699"/>
              <w:rPr>
                <w:szCs w:val="20"/>
              </w:rPr>
            </w:pPr>
            <w:r w:rsidRPr="00982E92">
              <w:rPr>
                <w:szCs w:val="20"/>
              </w:rPr>
              <w:t xml:space="preserve">Expand electric transportation infrastructure. </w:t>
            </w:r>
          </w:p>
        </w:tc>
        <w:tc>
          <w:tcPr>
            <w:tcW w:w="2605" w:type="dxa"/>
          </w:tcPr>
          <w:p w14:paraId="294FB7FE" w14:textId="77777777" w:rsidR="00F92983" w:rsidRPr="00982E92" w:rsidRDefault="00F92983" w:rsidP="00F92983">
            <w:pPr>
              <w:rPr>
                <w:rFonts w:ascii="Pragmatica Book" w:hAnsi="Pragmatica Book"/>
                <w:b/>
                <w:bCs/>
                <w:szCs w:val="20"/>
              </w:rPr>
            </w:pPr>
          </w:p>
        </w:tc>
      </w:tr>
      <w:tr w:rsidR="00F92983" w:rsidRPr="00982E92" w14:paraId="26B166CA" w14:textId="77777777" w:rsidTr="00F92983">
        <w:tc>
          <w:tcPr>
            <w:tcW w:w="10345" w:type="dxa"/>
          </w:tcPr>
          <w:p w14:paraId="5935524C" w14:textId="77777777" w:rsidR="00F92983" w:rsidRPr="00982E92" w:rsidRDefault="00F92983" w:rsidP="004E28B6">
            <w:pPr>
              <w:pStyle w:val="ChecklistItem"/>
              <w:numPr>
                <w:ilvl w:val="0"/>
                <w:numId w:val="114"/>
              </w:numPr>
              <w:rPr>
                <w:szCs w:val="20"/>
              </w:rPr>
            </w:pPr>
            <w:r w:rsidRPr="00982E92">
              <w:rPr>
                <w:szCs w:val="20"/>
              </w:rPr>
              <w:t>Promote innovative green building practices in design, materials selection, construction, and maintenance.</w:t>
            </w:r>
          </w:p>
        </w:tc>
        <w:tc>
          <w:tcPr>
            <w:tcW w:w="2605" w:type="dxa"/>
          </w:tcPr>
          <w:p w14:paraId="6DA32438" w14:textId="77777777" w:rsidR="00F92983" w:rsidRPr="00982E92" w:rsidRDefault="00F92983" w:rsidP="00F92983">
            <w:pPr>
              <w:rPr>
                <w:rFonts w:ascii="Pragmatica Book" w:hAnsi="Pragmatica Book"/>
                <w:b/>
                <w:bCs/>
                <w:szCs w:val="20"/>
              </w:rPr>
            </w:pPr>
          </w:p>
        </w:tc>
      </w:tr>
      <w:tr w:rsidR="00F92983" w:rsidRPr="00982E92" w14:paraId="781C8A35" w14:textId="77777777" w:rsidTr="00F92983">
        <w:tc>
          <w:tcPr>
            <w:tcW w:w="10345" w:type="dxa"/>
          </w:tcPr>
          <w:p w14:paraId="7EC12354" w14:textId="77777777" w:rsidR="00F92983" w:rsidRPr="00982E92" w:rsidRDefault="00F92983" w:rsidP="004E28B6">
            <w:pPr>
              <w:pStyle w:val="NewIcon0"/>
              <w:numPr>
                <w:ilvl w:val="0"/>
                <w:numId w:val="19"/>
              </w:numPr>
              <w:ind w:left="697"/>
              <w:rPr>
                <w:szCs w:val="20"/>
              </w:rPr>
            </w:pPr>
            <w:r w:rsidRPr="00982E92">
              <w:rPr>
                <w:szCs w:val="20"/>
              </w:rPr>
              <w:t>Encourage retrofitting of existing buildings to reduce building energy use.</w:t>
            </w:r>
          </w:p>
        </w:tc>
        <w:tc>
          <w:tcPr>
            <w:tcW w:w="2605" w:type="dxa"/>
          </w:tcPr>
          <w:p w14:paraId="52754673" w14:textId="77777777" w:rsidR="00F92983" w:rsidRPr="00982E92" w:rsidRDefault="00F92983" w:rsidP="00F92983">
            <w:pPr>
              <w:rPr>
                <w:rFonts w:ascii="Pragmatica Book" w:hAnsi="Pragmatica Book"/>
                <w:b/>
                <w:bCs/>
                <w:szCs w:val="20"/>
              </w:rPr>
            </w:pPr>
          </w:p>
        </w:tc>
      </w:tr>
    </w:tbl>
    <w:p w14:paraId="79EF0AB0" w14:textId="77777777" w:rsidR="00F92983" w:rsidRDefault="00F92983" w:rsidP="00F92983"/>
    <w:p w14:paraId="6279F074" w14:textId="77777777" w:rsidR="00F92983" w:rsidRDefault="00F92983" w:rsidP="00F92983">
      <w:pPr>
        <w:pStyle w:val="PolicyAreaHeading"/>
        <w:shd w:val="clear" w:color="auto" w:fill="C388C2"/>
      </w:pPr>
      <w:r>
        <w:t>Land Use / Development Patterns</w:t>
      </w:r>
    </w:p>
    <w:tbl>
      <w:tblPr>
        <w:tblStyle w:val="TableGrid"/>
        <w:tblW w:w="12960" w:type="dxa"/>
        <w:tblInd w:w="-5" w:type="dxa"/>
        <w:tblLook w:val="04A0" w:firstRow="1" w:lastRow="0" w:firstColumn="1" w:lastColumn="0" w:noHBand="0" w:noVBand="1"/>
      </w:tblPr>
      <w:tblGrid>
        <w:gridCol w:w="2250"/>
        <w:gridCol w:w="2610"/>
        <w:gridCol w:w="2520"/>
        <w:gridCol w:w="2970"/>
        <w:gridCol w:w="2610"/>
      </w:tblGrid>
      <w:tr w:rsidR="00F92983" w:rsidRPr="00982E92" w14:paraId="3A580EF3" w14:textId="77777777" w:rsidTr="00982E92">
        <w:tc>
          <w:tcPr>
            <w:tcW w:w="10345" w:type="dxa"/>
            <w:gridSpan w:val="4"/>
          </w:tcPr>
          <w:p w14:paraId="5F2A10D0"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The plan should:</w:t>
            </w:r>
          </w:p>
        </w:tc>
        <w:tc>
          <w:tcPr>
            <w:tcW w:w="2605" w:type="dxa"/>
          </w:tcPr>
          <w:p w14:paraId="6BD3E07D"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 Reference</w:t>
            </w:r>
          </w:p>
        </w:tc>
      </w:tr>
      <w:tr w:rsidR="00F92983" w:rsidRPr="00982E92" w14:paraId="1D0B4F2F" w14:textId="77777777" w:rsidTr="00982E92">
        <w:tc>
          <w:tcPr>
            <w:tcW w:w="10345" w:type="dxa"/>
            <w:gridSpan w:val="4"/>
          </w:tcPr>
          <w:p w14:paraId="5F425DB6" w14:textId="77777777" w:rsidR="00F92983" w:rsidRPr="00982E92" w:rsidRDefault="00F92983" w:rsidP="00F92983">
            <w:pPr>
              <w:pStyle w:val="FrameworkCriteria"/>
              <w:ind w:left="697"/>
              <w:rPr>
                <w:szCs w:val="20"/>
              </w:rPr>
            </w:pPr>
            <w:r w:rsidRPr="00982E92">
              <w:rPr>
                <w:szCs w:val="20"/>
              </w:rPr>
              <w:t xml:space="preserve">Include the size of the center and describe whether the center boundary changed as part of the planning process. The plan should fully encompass the designated regional center and demonstrate defined boundaries and shape for the center, including consistency with size requirements for regional centers. Urban Growth Centers should be between 200-640 acres in </w:t>
            </w:r>
            <w:r w:rsidRPr="00982E92">
              <w:rPr>
                <w:szCs w:val="20"/>
              </w:rPr>
              <w:lastRenderedPageBreak/>
              <w:t xml:space="preserve">size. Metro Growth Centers should be between 320-640 acres in size (may be larger if served by an internal, high-capacity transit system). </w:t>
            </w:r>
          </w:p>
        </w:tc>
        <w:tc>
          <w:tcPr>
            <w:tcW w:w="2605" w:type="dxa"/>
          </w:tcPr>
          <w:p w14:paraId="1011FC5E" w14:textId="77777777" w:rsidR="00F92983" w:rsidRPr="00982E92" w:rsidRDefault="00F92983" w:rsidP="00F92983">
            <w:pPr>
              <w:rPr>
                <w:rFonts w:ascii="Pragmatica Book" w:hAnsi="Pragmatica Book"/>
                <w:szCs w:val="20"/>
              </w:rPr>
            </w:pPr>
          </w:p>
        </w:tc>
      </w:tr>
      <w:tr w:rsidR="00F92983" w:rsidRPr="00982E92" w14:paraId="3987F64A" w14:textId="77777777" w:rsidTr="00982E92">
        <w:tc>
          <w:tcPr>
            <w:tcW w:w="10345" w:type="dxa"/>
            <w:gridSpan w:val="4"/>
          </w:tcPr>
          <w:p w14:paraId="55E977EB" w14:textId="77777777" w:rsidR="00F92983" w:rsidRPr="00982E92" w:rsidRDefault="00F92983" w:rsidP="004E28B6">
            <w:pPr>
              <w:pStyle w:val="ChecklistItem"/>
              <w:numPr>
                <w:ilvl w:val="0"/>
                <w:numId w:val="115"/>
              </w:numPr>
              <w:rPr>
                <w:szCs w:val="20"/>
              </w:rPr>
            </w:pPr>
            <w:r w:rsidRPr="00982E92">
              <w:rPr>
                <w:szCs w:val="20"/>
              </w:rPr>
              <w:t xml:space="preserve">Describe and map the mix, distribution, and location of existing and future land uses (such as residential, commercial, civic, public, etc.). </w:t>
            </w:r>
          </w:p>
        </w:tc>
        <w:tc>
          <w:tcPr>
            <w:tcW w:w="2605" w:type="dxa"/>
          </w:tcPr>
          <w:p w14:paraId="78AA54E6" w14:textId="77777777" w:rsidR="00F92983" w:rsidRPr="00982E92" w:rsidRDefault="00F92983" w:rsidP="00F92983">
            <w:pPr>
              <w:rPr>
                <w:rFonts w:ascii="Pragmatica Book" w:hAnsi="Pragmatica Book"/>
                <w:szCs w:val="20"/>
              </w:rPr>
            </w:pPr>
          </w:p>
        </w:tc>
      </w:tr>
      <w:tr w:rsidR="00F92983" w:rsidRPr="00982E92" w14:paraId="3734AB5F" w14:textId="77777777" w:rsidTr="00982E92">
        <w:tc>
          <w:tcPr>
            <w:tcW w:w="10345" w:type="dxa"/>
            <w:gridSpan w:val="4"/>
          </w:tcPr>
          <w:p w14:paraId="30003CBE" w14:textId="77777777" w:rsidR="00F92983" w:rsidRPr="00982E92" w:rsidRDefault="00F92983" w:rsidP="00F92983">
            <w:pPr>
              <w:pStyle w:val="FrameworkCriteria"/>
              <w:ind w:left="787" w:hanging="450"/>
              <w:rPr>
                <w:szCs w:val="20"/>
              </w:rPr>
            </w:pPr>
            <w:r w:rsidRPr="00982E92">
              <w:rPr>
                <w:szCs w:val="20"/>
              </w:rPr>
              <w:t>Include the existing activity unit</w:t>
            </w:r>
            <w:r w:rsidRPr="00982E92">
              <w:rPr>
                <w:rStyle w:val="FootnoteReference"/>
                <w:szCs w:val="20"/>
              </w:rPr>
              <w:footnoteReference w:id="1"/>
            </w:r>
            <w:r w:rsidRPr="00982E92">
              <w:rPr>
                <w:szCs w:val="20"/>
              </w:rPr>
              <w:t xml:space="preserve"> density of the center. Urban Growth Centers should have a minimum existing density of 18 activity units per acre. Metro Growth Centers should have a minimum existing density of 30 activity units per acre.</w:t>
            </w:r>
          </w:p>
        </w:tc>
        <w:tc>
          <w:tcPr>
            <w:tcW w:w="2605" w:type="dxa"/>
          </w:tcPr>
          <w:p w14:paraId="1426FFEC" w14:textId="77777777" w:rsidR="00F92983" w:rsidRPr="00982E92" w:rsidRDefault="00F92983" w:rsidP="00F92983">
            <w:pPr>
              <w:rPr>
                <w:rFonts w:ascii="Pragmatica Book" w:hAnsi="Pragmatica Book"/>
                <w:szCs w:val="20"/>
              </w:rPr>
            </w:pPr>
          </w:p>
        </w:tc>
      </w:tr>
      <w:tr w:rsidR="00F92983" w:rsidRPr="00982E92" w14:paraId="2253F8CE" w14:textId="77777777" w:rsidTr="00982E92">
        <w:tc>
          <w:tcPr>
            <w:tcW w:w="10345" w:type="dxa"/>
            <w:gridSpan w:val="4"/>
          </w:tcPr>
          <w:p w14:paraId="7A9F1C8C" w14:textId="77777777" w:rsidR="00F92983" w:rsidRPr="00982E92" w:rsidRDefault="00F92983" w:rsidP="004E28B6">
            <w:pPr>
              <w:pStyle w:val="NewIcon0"/>
              <w:numPr>
                <w:ilvl w:val="0"/>
                <w:numId w:val="19"/>
              </w:numPr>
              <w:ind w:left="697"/>
              <w:rPr>
                <w:szCs w:val="20"/>
              </w:rPr>
            </w:pPr>
            <w:r w:rsidRPr="00982E92">
              <w:rPr>
                <w:szCs w:val="20"/>
              </w:rPr>
              <w:t>Recognize the role of the center in achieving the adopted VISION 2050 goal of attracting 65% of regional population growth and 75% of employment growth to centers and high-capacity transit station areas.</w:t>
            </w:r>
          </w:p>
        </w:tc>
        <w:tc>
          <w:tcPr>
            <w:tcW w:w="2605" w:type="dxa"/>
          </w:tcPr>
          <w:p w14:paraId="45171A2D" w14:textId="77777777" w:rsidR="00F92983" w:rsidRPr="00982E92" w:rsidRDefault="00F92983" w:rsidP="00F92983">
            <w:pPr>
              <w:rPr>
                <w:rFonts w:ascii="Pragmatica Book" w:hAnsi="Pragmatica Book"/>
                <w:szCs w:val="20"/>
              </w:rPr>
            </w:pPr>
          </w:p>
        </w:tc>
      </w:tr>
      <w:tr w:rsidR="00F92983" w:rsidRPr="00982E92" w14:paraId="522E3F7F" w14:textId="77777777" w:rsidTr="00982E92">
        <w:tc>
          <w:tcPr>
            <w:tcW w:w="10345" w:type="dxa"/>
            <w:gridSpan w:val="4"/>
          </w:tcPr>
          <w:p w14:paraId="0A7CC31E" w14:textId="77777777" w:rsidR="00F92983" w:rsidRPr="00982E92" w:rsidRDefault="00F92983" w:rsidP="00F92983">
            <w:pPr>
              <w:pStyle w:val="FocusAreas"/>
              <w:numPr>
                <w:ilvl w:val="0"/>
                <w:numId w:val="0"/>
              </w:numPr>
              <w:ind w:left="270" w:hanging="270"/>
              <w:rPr>
                <w:b/>
                <w:bCs/>
                <w:szCs w:val="20"/>
              </w:rPr>
            </w:pPr>
            <w:r w:rsidRPr="00982E92">
              <w:rPr>
                <w:b/>
                <w:bCs/>
                <w:szCs w:val="20"/>
              </w:rPr>
              <w:t>The plan should include policies and identify programs that:</w:t>
            </w:r>
          </w:p>
        </w:tc>
        <w:tc>
          <w:tcPr>
            <w:tcW w:w="2605" w:type="dxa"/>
          </w:tcPr>
          <w:p w14:paraId="6F5605ED"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Policy Reference</w:t>
            </w:r>
          </w:p>
        </w:tc>
      </w:tr>
      <w:tr w:rsidR="00F92983" w:rsidRPr="00982E92" w14:paraId="4E70E319" w14:textId="77777777" w:rsidTr="00982E92">
        <w:tc>
          <w:tcPr>
            <w:tcW w:w="10345" w:type="dxa"/>
            <w:gridSpan w:val="4"/>
          </w:tcPr>
          <w:p w14:paraId="5346C247" w14:textId="77777777" w:rsidR="00F92983" w:rsidRPr="00982E92" w:rsidRDefault="00F92983" w:rsidP="00F92983">
            <w:pPr>
              <w:pStyle w:val="FrameworkCriteria"/>
              <w:ind w:left="787" w:hanging="450"/>
              <w:rPr>
                <w:szCs w:val="20"/>
              </w:rPr>
            </w:pPr>
            <w:r w:rsidRPr="00982E92">
              <w:rPr>
                <w:szCs w:val="20"/>
              </w:rPr>
              <w:t>Establish residential and employment growth targets that accommodate a significant share of the jurisdiction’s growth, in support of VISION 2050 and the Regional Growth Strategy. Residential densities and building intensities should have capacity to accommodate higher levels of growth.</w:t>
            </w:r>
            <w:r w:rsidRPr="00982E92">
              <w:rPr>
                <w:rStyle w:val="FootnoteReference"/>
                <w:szCs w:val="20"/>
              </w:rPr>
              <w:t xml:space="preserve"> </w:t>
            </w:r>
            <w:r w:rsidRPr="00982E92">
              <w:rPr>
                <w:rStyle w:val="FootnoteReference"/>
                <w:szCs w:val="20"/>
              </w:rPr>
              <w:footnoteReference w:id="2"/>
            </w:r>
            <w:r w:rsidRPr="00982E92">
              <w:rPr>
                <w:szCs w:val="20"/>
              </w:rPr>
              <w:t xml:space="preserve"> Urban Growth Centers should plan for densities of at least 45 activity units per acre. Metro Growth Centers should plan for densities of at least 85 activity units per acre. </w:t>
            </w:r>
            <w:r w:rsidRPr="00982E92">
              <w:rPr>
                <w:b/>
                <w:bCs/>
                <w:szCs w:val="20"/>
              </w:rPr>
              <w:t>Please complete Table 1 below.</w:t>
            </w:r>
          </w:p>
        </w:tc>
        <w:tc>
          <w:tcPr>
            <w:tcW w:w="2605" w:type="dxa"/>
          </w:tcPr>
          <w:p w14:paraId="5C980125" w14:textId="77777777" w:rsidR="00F92983" w:rsidRPr="00982E92" w:rsidRDefault="00F92983" w:rsidP="00F92983">
            <w:pPr>
              <w:rPr>
                <w:rFonts w:ascii="Pragmatica Book" w:hAnsi="Pragmatica Book"/>
                <w:b/>
                <w:bCs/>
                <w:szCs w:val="20"/>
              </w:rPr>
            </w:pPr>
          </w:p>
        </w:tc>
      </w:tr>
      <w:tr w:rsidR="00F92983" w:rsidRPr="00982E92" w14:paraId="1C127FD2" w14:textId="77777777" w:rsidTr="00982E92">
        <w:tc>
          <w:tcPr>
            <w:tcW w:w="10345" w:type="dxa"/>
            <w:gridSpan w:val="4"/>
          </w:tcPr>
          <w:p w14:paraId="5BC51D2F" w14:textId="77777777" w:rsidR="00F92983" w:rsidRPr="00982E92" w:rsidRDefault="00F92983" w:rsidP="00F92983">
            <w:pPr>
              <w:pStyle w:val="FrameworkCriteria"/>
              <w:ind w:left="720"/>
              <w:rPr>
                <w:szCs w:val="20"/>
              </w:rPr>
            </w:pPr>
            <w:r w:rsidRPr="00982E92">
              <w:rPr>
                <w:szCs w:val="20"/>
              </w:rPr>
              <w:t xml:space="preserve">Encourage a mix of complementary uses, with a goal for a minimum mix of at least 15% planned residential and employment activity in the center. </w:t>
            </w:r>
          </w:p>
        </w:tc>
        <w:tc>
          <w:tcPr>
            <w:tcW w:w="2605" w:type="dxa"/>
          </w:tcPr>
          <w:p w14:paraId="33FD6B84" w14:textId="77777777" w:rsidR="00F92983" w:rsidRPr="00982E92" w:rsidRDefault="00F92983" w:rsidP="00F92983">
            <w:pPr>
              <w:rPr>
                <w:rFonts w:ascii="Pragmatica Book" w:hAnsi="Pragmatica Book"/>
                <w:b/>
                <w:bCs/>
                <w:szCs w:val="20"/>
              </w:rPr>
            </w:pPr>
          </w:p>
        </w:tc>
      </w:tr>
      <w:tr w:rsidR="00F92983" w:rsidRPr="00982E92" w14:paraId="579944EE" w14:textId="77777777" w:rsidTr="00982E92">
        <w:tc>
          <w:tcPr>
            <w:tcW w:w="10345" w:type="dxa"/>
            <w:gridSpan w:val="4"/>
          </w:tcPr>
          <w:p w14:paraId="0CBE5F1A" w14:textId="77777777" w:rsidR="00F92983" w:rsidRPr="00982E92" w:rsidRDefault="00F92983" w:rsidP="004E28B6">
            <w:pPr>
              <w:pStyle w:val="ChecklistItem"/>
              <w:numPr>
                <w:ilvl w:val="0"/>
                <w:numId w:val="116"/>
              </w:numPr>
              <w:rPr>
                <w:szCs w:val="20"/>
              </w:rPr>
            </w:pPr>
            <w:r w:rsidRPr="00982E92">
              <w:rPr>
                <w:szCs w:val="20"/>
              </w:rPr>
              <w:t xml:space="preserve">Establish design standards for pedestrian-friendly, transit-oriented development and other transit-supportive planning that orients land uses around transit. Eliminate superblocks through innovative site design and public/private partnerships. </w:t>
            </w:r>
          </w:p>
        </w:tc>
        <w:tc>
          <w:tcPr>
            <w:tcW w:w="2605" w:type="dxa"/>
          </w:tcPr>
          <w:p w14:paraId="7E532AAE" w14:textId="77777777" w:rsidR="00F92983" w:rsidRPr="00982E92" w:rsidRDefault="00F92983" w:rsidP="00F92983">
            <w:pPr>
              <w:rPr>
                <w:rFonts w:ascii="Pragmatica Book" w:hAnsi="Pragmatica Book"/>
                <w:b/>
                <w:bCs/>
                <w:szCs w:val="20"/>
              </w:rPr>
            </w:pPr>
          </w:p>
        </w:tc>
      </w:tr>
      <w:tr w:rsidR="00F92983" w:rsidRPr="00982E92" w14:paraId="4DF633F4" w14:textId="77777777" w:rsidTr="00982E92">
        <w:tc>
          <w:tcPr>
            <w:tcW w:w="10345" w:type="dxa"/>
            <w:gridSpan w:val="4"/>
          </w:tcPr>
          <w:p w14:paraId="2DF631B5" w14:textId="77777777" w:rsidR="00F92983" w:rsidRPr="00982E92" w:rsidRDefault="00F92983" w:rsidP="004E28B6">
            <w:pPr>
              <w:pStyle w:val="ChecklistItem"/>
              <w:numPr>
                <w:ilvl w:val="0"/>
                <w:numId w:val="116"/>
              </w:numPr>
              <w:rPr>
                <w:szCs w:val="20"/>
              </w:rPr>
            </w:pPr>
            <w:r w:rsidRPr="00982E92">
              <w:rPr>
                <w:szCs w:val="20"/>
              </w:rPr>
              <w:t>Promote infill development, particularly on underutilized parcels.</w:t>
            </w:r>
          </w:p>
        </w:tc>
        <w:tc>
          <w:tcPr>
            <w:tcW w:w="2605" w:type="dxa"/>
          </w:tcPr>
          <w:p w14:paraId="58DDBF06" w14:textId="77777777" w:rsidR="00F92983" w:rsidRPr="00982E92" w:rsidRDefault="00F92983" w:rsidP="00F92983">
            <w:pPr>
              <w:rPr>
                <w:rFonts w:ascii="Pragmatica Book" w:hAnsi="Pragmatica Book"/>
                <w:b/>
                <w:bCs/>
                <w:szCs w:val="20"/>
              </w:rPr>
            </w:pPr>
          </w:p>
        </w:tc>
      </w:tr>
      <w:tr w:rsidR="00F92983" w:rsidRPr="00982E92" w14:paraId="29D5A09A" w14:textId="77777777" w:rsidTr="00982E92">
        <w:tc>
          <w:tcPr>
            <w:tcW w:w="10345" w:type="dxa"/>
            <w:gridSpan w:val="4"/>
          </w:tcPr>
          <w:p w14:paraId="7933EB42" w14:textId="77777777" w:rsidR="00F92983" w:rsidRPr="00982E92" w:rsidRDefault="00F92983" w:rsidP="004E28B6">
            <w:pPr>
              <w:pStyle w:val="ChecklistItem"/>
              <w:numPr>
                <w:ilvl w:val="0"/>
                <w:numId w:val="117"/>
              </w:numPr>
              <w:rPr>
                <w:szCs w:val="20"/>
              </w:rPr>
            </w:pPr>
            <w:r w:rsidRPr="00982E92">
              <w:rPr>
                <w:szCs w:val="20"/>
              </w:rPr>
              <w:t>Increase access to opportunity, including employment and education opportunities and improved neighborhood quality of life.</w:t>
            </w:r>
          </w:p>
        </w:tc>
        <w:tc>
          <w:tcPr>
            <w:tcW w:w="2605" w:type="dxa"/>
          </w:tcPr>
          <w:p w14:paraId="57D53817" w14:textId="77777777" w:rsidR="00F92983" w:rsidRPr="00982E92" w:rsidRDefault="00F92983" w:rsidP="00F92983">
            <w:pPr>
              <w:rPr>
                <w:rFonts w:ascii="Pragmatica Book" w:hAnsi="Pragmatica Book"/>
                <w:b/>
                <w:bCs/>
                <w:szCs w:val="20"/>
              </w:rPr>
            </w:pPr>
          </w:p>
        </w:tc>
      </w:tr>
      <w:tr w:rsidR="00F92983" w:rsidRPr="0040794C" w14:paraId="3980E559" w14:textId="77777777" w:rsidTr="00982E92">
        <w:tc>
          <w:tcPr>
            <w:tcW w:w="2250" w:type="dxa"/>
          </w:tcPr>
          <w:p w14:paraId="1E8776D9" w14:textId="77777777" w:rsidR="00F92983" w:rsidRPr="001B7EE1" w:rsidRDefault="00F92983" w:rsidP="00F92983">
            <w:pPr>
              <w:rPr>
                <w:rFonts w:ascii="Pragmatica Book" w:hAnsi="Pragmatica Book"/>
                <w:b/>
                <w:bCs/>
                <w:color w:val="AD5CAB"/>
                <w:sz w:val="28"/>
                <w:szCs w:val="28"/>
              </w:rPr>
            </w:pPr>
            <w:r w:rsidRPr="001B7EE1">
              <w:rPr>
                <w:rFonts w:ascii="Pragmatica Book" w:hAnsi="Pragmatica Book"/>
                <w:b/>
                <w:bCs/>
                <w:color w:val="AD5CAB"/>
                <w:sz w:val="28"/>
                <w:szCs w:val="28"/>
              </w:rPr>
              <w:lastRenderedPageBreak/>
              <w:t>Table 1</w:t>
            </w:r>
          </w:p>
          <w:p w14:paraId="4DE717CE" w14:textId="77777777" w:rsidR="00F92983" w:rsidRPr="0040794C" w:rsidRDefault="00F92983" w:rsidP="00F92983">
            <w:pPr>
              <w:rPr>
                <w:rFonts w:ascii="Pragmatica Book" w:hAnsi="Pragmatica Book"/>
                <w:b/>
                <w:bCs/>
                <w:sz w:val="20"/>
                <w:szCs w:val="20"/>
              </w:rPr>
            </w:pPr>
            <w:r w:rsidRPr="001B7EE1">
              <w:rPr>
                <w:rFonts w:ascii="Pragmatica Book" w:hAnsi="Pragmatica Book"/>
                <w:b/>
                <w:bCs/>
                <w:color w:val="AD5CAB"/>
                <w:sz w:val="28"/>
                <w:szCs w:val="28"/>
              </w:rPr>
              <w:t>Growth Targets</w:t>
            </w:r>
          </w:p>
        </w:tc>
        <w:tc>
          <w:tcPr>
            <w:tcW w:w="2610" w:type="dxa"/>
            <w:vAlign w:val="center"/>
          </w:tcPr>
          <w:p w14:paraId="358923C9" w14:textId="77777777" w:rsidR="00F92983" w:rsidRPr="001B7EE1" w:rsidRDefault="00F92983" w:rsidP="00F92983">
            <w:pPr>
              <w:jc w:val="center"/>
              <w:rPr>
                <w:rFonts w:ascii="Pragmatica Book" w:hAnsi="Pragmatica Book"/>
                <w:b/>
                <w:bCs/>
                <w:color w:val="AD5CAB"/>
              </w:rPr>
            </w:pPr>
            <w:r w:rsidRPr="001B7EE1">
              <w:rPr>
                <w:rFonts w:ascii="Pragmatica Book" w:hAnsi="Pragmatica Book"/>
                <w:b/>
                <w:bCs/>
                <w:color w:val="AD5CAB"/>
              </w:rPr>
              <w:t>Existing (Baseline) Conditions</w:t>
            </w:r>
          </w:p>
        </w:tc>
        <w:tc>
          <w:tcPr>
            <w:tcW w:w="2520" w:type="dxa"/>
            <w:vAlign w:val="center"/>
          </w:tcPr>
          <w:p w14:paraId="692EA9B6" w14:textId="77777777" w:rsidR="00F92983" w:rsidRPr="001B7EE1" w:rsidRDefault="00F92983" w:rsidP="00F92983">
            <w:pPr>
              <w:jc w:val="center"/>
              <w:rPr>
                <w:rFonts w:ascii="Pragmatica Book" w:hAnsi="Pragmatica Book"/>
                <w:b/>
                <w:bCs/>
                <w:color w:val="AD5CAB"/>
              </w:rPr>
            </w:pPr>
            <w:r w:rsidRPr="001B7EE1">
              <w:rPr>
                <w:rFonts w:ascii="Pragmatica Book" w:hAnsi="Pragmatica Book"/>
                <w:b/>
                <w:bCs/>
                <w:color w:val="AD5CAB"/>
              </w:rPr>
              <w:t>Adopted Center</w:t>
            </w:r>
          </w:p>
          <w:p w14:paraId="3E31A733" w14:textId="77777777" w:rsidR="00F92983" w:rsidRPr="001B7EE1" w:rsidRDefault="00F92983" w:rsidP="00F92983">
            <w:pPr>
              <w:jc w:val="center"/>
              <w:rPr>
                <w:rFonts w:ascii="Pragmatica Book" w:hAnsi="Pragmatica Book"/>
                <w:b/>
                <w:bCs/>
                <w:color w:val="AD5CAB"/>
              </w:rPr>
            </w:pPr>
            <w:r w:rsidRPr="001B7EE1">
              <w:rPr>
                <w:rFonts w:ascii="Pragmatica Book" w:hAnsi="Pragmatica Book"/>
                <w:b/>
                <w:bCs/>
                <w:color w:val="AD5CAB"/>
              </w:rPr>
              <w:t>Growth Target</w:t>
            </w:r>
            <w:r>
              <w:t>*</w:t>
            </w:r>
          </w:p>
        </w:tc>
        <w:tc>
          <w:tcPr>
            <w:tcW w:w="2970" w:type="dxa"/>
            <w:vAlign w:val="center"/>
          </w:tcPr>
          <w:p w14:paraId="11E82194" w14:textId="77777777" w:rsidR="00F92983" w:rsidRPr="001B7EE1" w:rsidRDefault="00F92983" w:rsidP="00F92983">
            <w:pPr>
              <w:jc w:val="center"/>
              <w:rPr>
                <w:rFonts w:ascii="Pragmatica Book" w:hAnsi="Pragmatica Book"/>
                <w:b/>
                <w:bCs/>
                <w:color w:val="AD5CAB"/>
              </w:rPr>
            </w:pPr>
            <w:r w:rsidRPr="001B7EE1">
              <w:rPr>
                <w:rFonts w:ascii="Pragmatica Book" w:hAnsi="Pragmatica Book"/>
                <w:b/>
                <w:bCs/>
                <w:color w:val="AD5CAB"/>
              </w:rPr>
              <w:t xml:space="preserve">Zoned Development Capacity </w:t>
            </w:r>
          </w:p>
          <w:p w14:paraId="115CDA46" w14:textId="77777777" w:rsidR="00F92983" w:rsidRPr="001B7EE1" w:rsidRDefault="00F92983" w:rsidP="00F92983">
            <w:pPr>
              <w:jc w:val="center"/>
              <w:rPr>
                <w:rFonts w:ascii="Pragmatica Book" w:hAnsi="Pragmatica Book"/>
                <w:b/>
                <w:bCs/>
                <w:color w:val="AD5CAB"/>
              </w:rPr>
            </w:pPr>
            <w:r w:rsidRPr="001B7EE1">
              <w:rPr>
                <w:rFonts w:ascii="Pragmatica Book" w:hAnsi="Pragmatica Book"/>
                <w:b/>
                <w:bCs/>
                <w:color w:val="AD5CAB"/>
              </w:rPr>
              <w:t>(meet or exceed target)</w:t>
            </w:r>
          </w:p>
        </w:tc>
        <w:tc>
          <w:tcPr>
            <w:tcW w:w="2610" w:type="dxa"/>
            <w:vAlign w:val="center"/>
          </w:tcPr>
          <w:p w14:paraId="322E690D" w14:textId="77777777" w:rsidR="00F92983" w:rsidRPr="001B7EE1" w:rsidRDefault="00F92983" w:rsidP="00F92983">
            <w:pPr>
              <w:jc w:val="center"/>
              <w:rPr>
                <w:rFonts w:ascii="Pragmatica Book" w:hAnsi="Pragmatica Book"/>
                <w:b/>
                <w:bCs/>
                <w:color w:val="AD5CAB"/>
              </w:rPr>
            </w:pPr>
            <w:r w:rsidRPr="001B7EE1">
              <w:rPr>
                <w:rFonts w:ascii="Pragmatica Book" w:hAnsi="Pragmatica Book"/>
                <w:b/>
                <w:bCs/>
                <w:color w:val="AD5CAB"/>
              </w:rPr>
              <w:t>Page Reference</w:t>
            </w:r>
          </w:p>
        </w:tc>
      </w:tr>
      <w:tr w:rsidR="00F92983" w:rsidRPr="0040794C" w14:paraId="72BE9E4C" w14:textId="77777777" w:rsidTr="00982E92">
        <w:tc>
          <w:tcPr>
            <w:tcW w:w="2250" w:type="dxa"/>
          </w:tcPr>
          <w:p w14:paraId="20EB6811" w14:textId="77777777" w:rsidR="00F92983" w:rsidRPr="0040794C" w:rsidRDefault="00F92983" w:rsidP="00F92983">
            <w:pPr>
              <w:rPr>
                <w:rFonts w:ascii="Pragmatica Book" w:hAnsi="Pragmatica Book"/>
                <w:sz w:val="20"/>
                <w:szCs w:val="20"/>
              </w:rPr>
            </w:pPr>
            <w:r w:rsidRPr="0040794C">
              <w:rPr>
                <w:rFonts w:ascii="Pragmatica Book" w:hAnsi="Pragmatica Book"/>
                <w:sz w:val="20"/>
                <w:szCs w:val="20"/>
              </w:rPr>
              <w:t>Population</w:t>
            </w:r>
          </w:p>
        </w:tc>
        <w:tc>
          <w:tcPr>
            <w:tcW w:w="2610" w:type="dxa"/>
          </w:tcPr>
          <w:p w14:paraId="02041AC3" w14:textId="77777777" w:rsidR="00F92983" w:rsidRPr="0040794C" w:rsidRDefault="00F92983" w:rsidP="00F92983">
            <w:pPr>
              <w:rPr>
                <w:rFonts w:ascii="Pragmatica Book" w:hAnsi="Pragmatica Book"/>
              </w:rPr>
            </w:pPr>
          </w:p>
        </w:tc>
        <w:tc>
          <w:tcPr>
            <w:tcW w:w="2520" w:type="dxa"/>
          </w:tcPr>
          <w:p w14:paraId="7283625C" w14:textId="77777777" w:rsidR="00F92983" w:rsidRPr="0040794C" w:rsidRDefault="00F92983" w:rsidP="00F92983">
            <w:pPr>
              <w:rPr>
                <w:rFonts w:ascii="Pragmatica Book" w:hAnsi="Pragmatica Book"/>
              </w:rPr>
            </w:pPr>
          </w:p>
        </w:tc>
        <w:tc>
          <w:tcPr>
            <w:tcW w:w="2970" w:type="dxa"/>
          </w:tcPr>
          <w:p w14:paraId="3561541E" w14:textId="77777777" w:rsidR="00F92983" w:rsidRPr="0040794C" w:rsidRDefault="00F92983" w:rsidP="00F92983">
            <w:pPr>
              <w:rPr>
                <w:rFonts w:ascii="Pragmatica Book" w:hAnsi="Pragmatica Book"/>
              </w:rPr>
            </w:pPr>
          </w:p>
        </w:tc>
        <w:tc>
          <w:tcPr>
            <w:tcW w:w="2610" w:type="dxa"/>
          </w:tcPr>
          <w:p w14:paraId="71E4D4A4" w14:textId="77777777" w:rsidR="00F92983" w:rsidRPr="0040794C" w:rsidRDefault="00F92983" w:rsidP="00F92983">
            <w:pPr>
              <w:rPr>
                <w:rFonts w:ascii="Pragmatica Book" w:hAnsi="Pragmatica Book"/>
              </w:rPr>
            </w:pPr>
          </w:p>
        </w:tc>
      </w:tr>
      <w:tr w:rsidR="00F92983" w:rsidRPr="0040794C" w14:paraId="6227E544" w14:textId="77777777" w:rsidTr="00982E92">
        <w:tc>
          <w:tcPr>
            <w:tcW w:w="2250" w:type="dxa"/>
          </w:tcPr>
          <w:p w14:paraId="15CBBA3B" w14:textId="77777777" w:rsidR="00F92983" w:rsidRPr="0040794C" w:rsidRDefault="00F92983" w:rsidP="00F92983">
            <w:pPr>
              <w:rPr>
                <w:rFonts w:ascii="Pragmatica Book" w:hAnsi="Pragmatica Book"/>
                <w:sz w:val="20"/>
                <w:szCs w:val="20"/>
              </w:rPr>
            </w:pPr>
            <w:r w:rsidRPr="0040794C">
              <w:rPr>
                <w:rFonts w:ascii="Pragmatica Book" w:hAnsi="Pragmatica Book"/>
                <w:sz w:val="20"/>
                <w:szCs w:val="20"/>
              </w:rPr>
              <w:t>Housing Units</w:t>
            </w:r>
          </w:p>
        </w:tc>
        <w:tc>
          <w:tcPr>
            <w:tcW w:w="2610" w:type="dxa"/>
          </w:tcPr>
          <w:p w14:paraId="43B41D36" w14:textId="77777777" w:rsidR="00F92983" w:rsidRPr="0040794C" w:rsidRDefault="00F92983" w:rsidP="00F92983">
            <w:pPr>
              <w:rPr>
                <w:rFonts w:ascii="Pragmatica Book" w:hAnsi="Pragmatica Book"/>
              </w:rPr>
            </w:pPr>
          </w:p>
        </w:tc>
        <w:tc>
          <w:tcPr>
            <w:tcW w:w="2520" w:type="dxa"/>
          </w:tcPr>
          <w:p w14:paraId="6FD167CC" w14:textId="77777777" w:rsidR="00F92983" w:rsidRPr="0040794C" w:rsidRDefault="00F92983" w:rsidP="00F92983">
            <w:pPr>
              <w:rPr>
                <w:rFonts w:ascii="Pragmatica Book" w:hAnsi="Pragmatica Book"/>
              </w:rPr>
            </w:pPr>
          </w:p>
        </w:tc>
        <w:tc>
          <w:tcPr>
            <w:tcW w:w="2970" w:type="dxa"/>
          </w:tcPr>
          <w:p w14:paraId="4F87EC61" w14:textId="77777777" w:rsidR="00F92983" w:rsidRPr="0040794C" w:rsidRDefault="00F92983" w:rsidP="00F92983">
            <w:pPr>
              <w:rPr>
                <w:rFonts w:ascii="Pragmatica Book" w:hAnsi="Pragmatica Book"/>
              </w:rPr>
            </w:pPr>
          </w:p>
        </w:tc>
        <w:tc>
          <w:tcPr>
            <w:tcW w:w="2610" w:type="dxa"/>
          </w:tcPr>
          <w:p w14:paraId="2C84150A" w14:textId="77777777" w:rsidR="00F92983" w:rsidRPr="0040794C" w:rsidRDefault="00F92983" w:rsidP="00F92983">
            <w:pPr>
              <w:rPr>
                <w:rFonts w:ascii="Pragmatica Book" w:hAnsi="Pragmatica Book"/>
              </w:rPr>
            </w:pPr>
          </w:p>
        </w:tc>
      </w:tr>
      <w:tr w:rsidR="00F92983" w:rsidRPr="0040794C" w14:paraId="3A29625A" w14:textId="77777777" w:rsidTr="00982E92">
        <w:tc>
          <w:tcPr>
            <w:tcW w:w="2250" w:type="dxa"/>
          </w:tcPr>
          <w:p w14:paraId="2F934A3B" w14:textId="77777777" w:rsidR="00F92983" w:rsidRPr="0040794C" w:rsidRDefault="00F92983" w:rsidP="00F92983">
            <w:pPr>
              <w:rPr>
                <w:rFonts w:ascii="Pragmatica Book" w:hAnsi="Pragmatica Book"/>
                <w:sz w:val="20"/>
                <w:szCs w:val="20"/>
              </w:rPr>
            </w:pPr>
            <w:r w:rsidRPr="0040794C">
              <w:rPr>
                <w:rFonts w:ascii="Pragmatica Book" w:hAnsi="Pragmatica Book"/>
                <w:sz w:val="20"/>
                <w:szCs w:val="20"/>
              </w:rPr>
              <w:t>Employment</w:t>
            </w:r>
          </w:p>
        </w:tc>
        <w:tc>
          <w:tcPr>
            <w:tcW w:w="2610" w:type="dxa"/>
          </w:tcPr>
          <w:p w14:paraId="40937BD2" w14:textId="77777777" w:rsidR="00F92983" w:rsidRPr="0040794C" w:rsidRDefault="00F92983" w:rsidP="00F92983">
            <w:pPr>
              <w:rPr>
                <w:rFonts w:ascii="Pragmatica Book" w:hAnsi="Pragmatica Book"/>
              </w:rPr>
            </w:pPr>
          </w:p>
        </w:tc>
        <w:tc>
          <w:tcPr>
            <w:tcW w:w="2520" w:type="dxa"/>
          </w:tcPr>
          <w:p w14:paraId="7501FE94" w14:textId="77777777" w:rsidR="00F92983" w:rsidRPr="0040794C" w:rsidRDefault="00F92983" w:rsidP="00F92983">
            <w:pPr>
              <w:rPr>
                <w:rFonts w:ascii="Pragmatica Book" w:hAnsi="Pragmatica Book"/>
              </w:rPr>
            </w:pPr>
          </w:p>
        </w:tc>
        <w:tc>
          <w:tcPr>
            <w:tcW w:w="2970" w:type="dxa"/>
          </w:tcPr>
          <w:p w14:paraId="6890650E" w14:textId="77777777" w:rsidR="00F92983" w:rsidRPr="0040794C" w:rsidRDefault="00F92983" w:rsidP="00F92983">
            <w:pPr>
              <w:rPr>
                <w:rFonts w:ascii="Pragmatica Book" w:hAnsi="Pragmatica Book"/>
              </w:rPr>
            </w:pPr>
          </w:p>
        </w:tc>
        <w:tc>
          <w:tcPr>
            <w:tcW w:w="2610" w:type="dxa"/>
          </w:tcPr>
          <w:p w14:paraId="0681BC81" w14:textId="77777777" w:rsidR="00F92983" w:rsidRPr="0040794C" w:rsidRDefault="00F92983" w:rsidP="00F92983">
            <w:pPr>
              <w:rPr>
                <w:rFonts w:ascii="Pragmatica Book" w:hAnsi="Pragmatica Book"/>
              </w:rPr>
            </w:pPr>
          </w:p>
        </w:tc>
      </w:tr>
    </w:tbl>
    <w:p w14:paraId="60AEE717" w14:textId="77777777" w:rsidR="00F92983" w:rsidRPr="0040794C" w:rsidRDefault="00F92983" w:rsidP="00F92983">
      <w:pPr>
        <w:rPr>
          <w:rFonts w:ascii="Pragmatica Book" w:hAnsi="Pragmatica Book"/>
        </w:rPr>
      </w:pPr>
      <w:r>
        <w:rPr>
          <w:rFonts w:ascii="Pragmatica Book" w:hAnsi="Pragmatica Book"/>
        </w:rPr>
        <w:t>*The plan’s land use assumptions for travel modeling must be consistent with the adopted center growth targets.</w:t>
      </w:r>
    </w:p>
    <w:p w14:paraId="43536F38" w14:textId="77777777" w:rsidR="00F92983" w:rsidRDefault="00F92983" w:rsidP="00F92983">
      <w:pPr>
        <w:pStyle w:val="PolicyAreaHeading"/>
        <w:shd w:val="clear" w:color="auto" w:fill="C388C2"/>
      </w:pPr>
      <w:r>
        <w:t>Housing</w:t>
      </w:r>
    </w:p>
    <w:tbl>
      <w:tblPr>
        <w:tblStyle w:val="TableGrid"/>
        <w:tblW w:w="0" w:type="auto"/>
        <w:tblLook w:val="04A0" w:firstRow="1" w:lastRow="0" w:firstColumn="1" w:lastColumn="0" w:noHBand="0" w:noVBand="1"/>
      </w:tblPr>
      <w:tblGrid>
        <w:gridCol w:w="10345"/>
        <w:gridCol w:w="2605"/>
      </w:tblGrid>
      <w:tr w:rsidR="00F92983" w:rsidRPr="00982E92" w14:paraId="4F512208" w14:textId="77777777" w:rsidTr="00F92983">
        <w:tc>
          <w:tcPr>
            <w:tcW w:w="10345" w:type="dxa"/>
          </w:tcPr>
          <w:p w14:paraId="5C63CD0D"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The plan should:</w:t>
            </w:r>
          </w:p>
        </w:tc>
        <w:tc>
          <w:tcPr>
            <w:tcW w:w="2605" w:type="dxa"/>
          </w:tcPr>
          <w:p w14:paraId="7BBE51B2"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 Reference</w:t>
            </w:r>
          </w:p>
        </w:tc>
      </w:tr>
      <w:tr w:rsidR="00F92983" w:rsidRPr="00982E92" w14:paraId="60705330" w14:textId="77777777" w:rsidTr="00F92983">
        <w:tc>
          <w:tcPr>
            <w:tcW w:w="10345" w:type="dxa"/>
          </w:tcPr>
          <w:p w14:paraId="76937D39" w14:textId="77777777" w:rsidR="00F92983" w:rsidRPr="00982E92" w:rsidRDefault="00F92983" w:rsidP="004E28B6">
            <w:pPr>
              <w:pStyle w:val="NewIcon0"/>
              <w:numPr>
                <w:ilvl w:val="0"/>
                <w:numId w:val="19"/>
              </w:numPr>
              <w:ind w:left="700"/>
              <w:rPr>
                <w:szCs w:val="20"/>
              </w:rPr>
            </w:pPr>
            <w:r w:rsidRPr="00982E92">
              <w:rPr>
                <w:szCs w:val="20"/>
              </w:rPr>
              <w:t xml:space="preserve">Document the total existing housing units, including a breakdown by type, affordability (including subsidized housing), and special housing needs. </w:t>
            </w:r>
          </w:p>
        </w:tc>
        <w:tc>
          <w:tcPr>
            <w:tcW w:w="2605" w:type="dxa"/>
          </w:tcPr>
          <w:p w14:paraId="1337D844" w14:textId="77777777" w:rsidR="00F92983" w:rsidRPr="00982E92" w:rsidRDefault="00F92983" w:rsidP="00F92983">
            <w:pPr>
              <w:rPr>
                <w:rFonts w:ascii="Pragmatica Book" w:hAnsi="Pragmatica Book"/>
                <w:szCs w:val="20"/>
              </w:rPr>
            </w:pPr>
          </w:p>
        </w:tc>
      </w:tr>
      <w:tr w:rsidR="00F92983" w:rsidRPr="00982E92" w14:paraId="1687602B" w14:textId="77777777" w:rsidTr="00F92983">
        <w:tc>
          <w:tcPr>
            <w:tcW w:w="10345" w:type="dxa"/>
          </w:tcPr>
          <w:p w14:paraId="503431E7" w14:textId="77777777" w:rsidR="00F92983" w:rsidRPr="00982E92" w:rsidRDefault="00F92983" w:rsidP="004E28B6">
            <w:pPr>
              <w:pStyle w:val="ChecklistItem"/>
              <w:numPr>
                <w:ilvl w:val="0"/>
                <w:numId w:val="118"/>
              </w:numPr>
              <w:rPr>
                <w:szCs w:val="20"/>
              </w:rPr>
            </w:pPr>
            <w:r w:rsidRPr="00982E92">
              <w:rPr>
                <w:szCs w:val="20"/>
              </w:rPr>
              <w:t xml:space="preserve">Assess future housing need in the center as part of the jurisdiction-wide housing needs assessment. </w:t>
            </w:r>
          </w:p>
        </w:tc>
        <w:tc>
          <w:tcPr>
            <w:tcW w:w="2605" w:type="dxa"/>
          </w:tcPr>
          <w:p w14:paraId="7D6B401C" w14:textId="77777777" w:rsidR="00F92983" w:rsidRPr="00982E92" w:rsidRDefault="00F92983" w:rsidP="00F92983">
            <w:pPr>
              <w:rPr>
                <w:rFonts w:ascii="Pragmatica Book" w:hAnsi="Pragmatica Book"/>
                <w:szCs w:val="20"/>
              </w:rPr>
            </w:pPr>
          </w:p>
        </w:tc>
      </w:tr>
      <w:tr w:rsidR="00F92983" w:rsidRPr="00982E92" w14:paraId="3BDD5634" w14:textId="77777777" w:rsidTr="00F92983">
        <w:tc>
          <w:tcPr>
            <w:tcW w:w="10345" w:type="dxa"/>
          </w:tcPr>
          <w:p w14:paraId="62811DF9" w14:textId="77777777" w:rsidR="00F92983" w:rsidRPr="00982E92" w:rsidRDefault="00F92983" w:rsidP="00F92983">
            <w:pPr>
              <w:pStyle w:val="FocusAreas"/>
              <w:numPr>
                <w:ilvl w:val="0"/>
                <w:numId w:val="0"/>
              </w:numPr>
              <w:ind w:left="270" w:hanging="270"/>
              <w:rPr>
                <w:b/>
                <w:bCs/>
                <w:szCs w:val="20"/>
              </w:rPr>
            </w:pPr>
            <w:r w:rsidRPr="00982E92">
              <w:rPr>
                <w:b/>
                <w:bCs/>
                <w:szCs w:val="20"/>
              </w:rPr>
              <w:t>The plan should include policies and identify programs that:</w:t>
            </w:r>
          </w:p>
        </w:tc>
        <w:tc>
          <w:tcPr>
            <w:tcW w:w="2605" w:type="dxa"/>
          </w:tcPr>
          <w:p w14:paraId="0E67B6D2"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Policy Reference</w:t>
            </w:r>
          </w:p>
        </w:tc>
      </w:tr>
      <w:tr w:rsidR="00F92983" w:rsidRPr="00982E92" w14:paraId="0328CE17" w14:textId="77777777" w:rsidTr="00F92983">
        <w:tc>
          <w:tcPr>
            <w:tcW w:w="10345" w:type="dxa"/>
          </w:tcPr>
          <w:p w14:paraId="3540E068" w14:textId="42111A06" w:rsidR="00F92983" w:rsidRPr="00982E92" w:rsidRDefault="00F92983" w:rsidP="004E28B6">
            <w:pPr>
              <w:pStyle w:val="ChecklistItem"/>
              <w:numPr>
                <w:ilvl w:val="0"/>
                <w:numId w:val="119"/>
              </w:numPr>
              <w:rPr>
                <w:szCs w:val="20"/>
              </w:rPr>
            </w:pPr>
            <w:r w:rsidRPr="00982E92">
              <w:rPr>
                <w:szCs w:val="20"/>
              </w:rPr>
              <w:t>Address density standards and development regulations to ensure a variety of housing types for all major househo</w:t>
            </w:r>
            <w:r w:rsidR="00FC3903">
              <w:rPr>
                <w:szCs w:val="20"/>
              </w:rPr>
              <w:t>l</w:t>
            </w:r>
            <w:r w:rsidRPr="00982E92">
              <w:rPr>
                <w:szCs w:val="20"/>
              </w:rPr>
              <w:t>d income categories are allowed.</w:t>
            </w:r>
            <w:r w:rsidRPr="00982E92">
              <w:rPr>
                <w:rStyle w:val="FootnoteReference"/>
                <w:szCs w:val="20"/>
              </w:rPr>
              <w:footnoteReference w:id="3"/>
            </w:r>
            <w:r w:rsidRPr="00982E92">
              <w:rPr>
                <w:szCs w:val="20"/>
              </w:rPr>
              <w:t xml:space="preserve"> </w:t>
            </w:r>
          </w:p>
        </w:tc>
        <w:tc>
          <w:tcPr>
            <w:tcW w:w="2605" w:type="dxa"/>
          </w:tcPr>
          <w:p w14:paraId="14EDD59E" w14:textId="77777777" w:rsidR="00F92983" w:rsidRPr="00982E92" w:rsidRDefault="00F92983" w:rsidP="00F92983">
            <w:pPr>
              <w:rPr>
                <w:rFonts w:ascii="Pragmatica Book" w:hAnsi="Pragmatica Book"/>
                <w:b/>
                <w:bCs/>
                <w:szCs w:val="20"/>
              </w:rPr>
            </w:pPr>
          </w:p>
        </w:tc>
      </w:tr>
      <w:tr w:rsidR="00F92983" w:rsidRPr="00982E92" w14:paraId="22A72D08" w14:textId="77777777" w:rsidTr="00F92983">
        <w:tc>
          <w:tcPr>
            <w:tcW w:w="10345" w:type="dxa"/>
          </w:tcPr>
          <w:p w14:paraId="4F770AF7" w14:textId="77777777" w:rsidR="00F92983" w:rsidRPr="00982E92" w:rsidRDefault="00F92983" w:rsidP="004E28B6">
            <w:pPr>
              <w:pStyle w:val="ChecklistItem"/>
              <w:numPr>
                <w:ilvl w:val="0"/>
                <w:numId w:val="119"/>
              </w:numPr>
              <w:rPr>
                <w:szCs w:val="20"/>
              </w:rPr>
            </w:pPr>
            <w:r w:rsidRPr="00982E92">
              <w:rPr>
                <w:szCs w:val="20"/>
              </w:rPr>
              <w:t>Demonstrate how housing targets and goals will be met.</w:t>
            </w:r>
          </w:p>
        </w:tc>
        <w:tc>
          <w:tcPr>
            <w:tcW w:w="2605" w:type="dxa"/>
          </w:tcPr>
          <w:p w14:paraId="24EC91EE" w14:textId="77777777" w:rsidR="00F92983" w:rsidRPr="00982E92" w:rsidRDefault="00F92983" w:rsidP="00F92983">
            <w:pPr>
              <w:rPr>
                <w:rFonts w:ascii="Pragmatica Book" w:hAnsi="Pragmatica Book"/>
                <w:b/>
                <w:bCs/>
                <w:szCs w:val="20"/>
              </w:rPr>
            </w:pPr>
          </w:p>
        </w:tc>
      </w:tr>
      <w:tr w:rsidR="00F92983" w:rsidRPr="00982E92" w14:paraId="246E7E8D" w14:textId="77777777" w:rsidTr="00F92983">
        <w:tc>
          <w:tcPr>
            <w:tcW w:w="10345" w:type="dxa"/>
          </w:tcPr>
          <w:p w14:paraId="02775005" w14:textId="77777777" w:rsidR="00F92983" w:rsidRPr="00982E92" w:rsidRDefault="00F92983" w:rsidP="004E28B6">
            <w:pPr>
              <w:pStyle w:val="NewIcon0"/>
              <w:numPr>
                <w:ilvl w:val="0"/>
                <w:numId w:val="19"/>
              </w:numPr>
              <w:ind w:left="700"/>
              <w:rPr>
                <w:szCs w:val="20"/>
              </w:rPr>
            </w:pPr>
            <w:r w:rsidRPr="00982E92">
              <w:rPr>
                <w:szCs w:val="20"/>
              </w:rPr>
              <w:t>Reduce the risk of residential displacement through a variety of anti-displacement strategies, including leveraging growth opportunities to provide new affordable units and preserving existing affordable housing.</w:t>
            </w:r>
          </w:p>
        </w:tc>
        <w:tc>
          <w:tcPr>
            <w:tcW w:w="2605" w:type="dxa"/>
          </w:tcPr>
          <w:p w14:paraId="36458790" w14:textId="77777777" w:rsidR="00F92983" w:rsidRPr="00982E92" w:rsidRDefault="00F92983" w:rsidP="00F92983">
            <w:pPr>
              <w:rPr>
                <w:rFonts w:ascii="Pragmatica Book" w:hAnsi="Pragmatica Book"/>
                <w:b/>
                <w:bCs/>
                <w:szCs w:val="20"/>
              </w:rPr>
            </w:pPr>
          </w:p>
        </w:tc>
      </w:tr>
      <w:tr w:rsidR="00F92983" w:rsidRPr="00982E92" w14:paraId="36089C65" w14:textId="77777777" w:rsidTr="00F92983">
        <w:tc>
          <w:tcPr>
            <w:tcW w:w="10345" w:type="dxa"/>
          </w:tcPr>
          <w:p w14:paraId="3DF9AC88" w14:textId="77777777" w:rsidR="00F92983" w:rsidRPr="00982E92" w:rsidRDefault="00F92983" w:rsidP="004E28B6">
            <w:pPr>
              <w:pStyle w:val="ChecklistItem"/>
              <w:numPr>
                <w:ilvl w:val="0"/>
                <w:numId w:val="120"/>
              </w:numPr>
              <w:rPr>
                <w:szCs w:val="20"/>
              </w:rPr>
            </w:pPr>
            <w:r w:rsidRPr="00982E92">
              <w:rPr>
                <w:szCs w:val="20"/>
              </w:rPr>
              <w:t>Encourage coordination with housing organizations and community groups to address issues of homelessness, fair housing, anti-displacement, etc. Partnering with housing program and service providers can promote more equitable housing opportunities within the center.</w:t>
            </w:r>
          </w:p>
        </w:tc>
        <w:tc>
          <w:tcPr>
            <w:tcW w:w="2605" w:type="dxa"/>
          </w:tcPr>
          <w:p w14:paraId="2E5CB7EC" w14:textId="77777777" w:rsidR="00F92983" w:rsidRPr="00982E92" w:rsidRDefault="00F92983" w:rsidP="00F92983">
            <w:pPr>
              <w:rPr>
                <w:rFonts w:ascii="Pragmatica Book" w:hAnsi="Pragmatica Book"/>
                <w:b/>
                <w:bCs/>
                <w:szCs w:val="20"/>
              </w:rPr>
            </w:pPr>
          </w:p>
        </w:tc>
      </w:tr>
    </w:tbl>
    <w:p w14:paraId="0364A95C" w14:textId="77777777" w:rsidR="00F92983" w:rsidRDefault="00F92983" w:rsidP="00F92983">
      <w:pPr>
        <w:pStyle w:val="PolicyAreaHeading"/>
        <w:shd w:val="clear" w:color="auto" w:fill="C388C2"/>
      </w:pPr>
      <w:r>
        <w:lastRenderedPageBreak/>
        <w:t>Economy</w:t>
      </w:r>
    </w:p>
    <w:tbl>
      <w:tblPr>
        <w:tblStyle w:val="TableGrid"/>
        <w:tblW w:w="0" w:type="auto"/>
        <w:tblLook w:val="04A0" w:firstRow="1" w:lastRow="0" w:firstColumn="1" w:lastColumn="0" w:noHBand="0" w:noVBand="1"/>
      </w:tblPr>
      <w:tblGrid>
        <w:gridCol w:w="10345"/>
        <w:gridCol w:w="2605"/>
      </w:tblGrid>
      <w:tr w:rsidR="00F92983" w:rsidRPr="00982E92" w14:paraId="4339DEDD" w14:textId="77777777" w:rsidTr="00F92983">
        <w:tc>
          <w:tcPr>
            <w:tcW w:w="10345" w:type="dxa"/>
          </w:tcPr>
          <w:p w14:paraId="72C7D473" w14:textId="77777777" w:rsidR="00F92983" w:rsidRPr="00982E92" w:rsidRDefault="00F92983" w:rsidP="00F92983">
            <w:pPr>
              <w:rPr>
                <w:rFonts w:ascii="Pragmatica Book" w:hAnsi="Pragmatica Book"/>
                <w:b/>
                <w:bCs/>
                <w:szCs w:val="20"/>
              </w:rPr>
            </w:pPr>
            <w:bookmarkStart w:id="4" w:name="_Hlk71199691"/>
            <w:r w:rsidRPr="00982E92">
              <w:rPr>
                <w:rFonts w:ascii="Pragmatica Book" w:hAnsi="Pragmatica Book"/>
                <w:b/>
                <w:bCs/>
                <w:szCs w:val="20"/>
              </w:rPr>
              <w:t>The plan should:</w:t>
            </w:r>
          </w:p>
        </w:tc>
        <w:tc>
          <w:tcPr>
            <w:tcW w:w="2605" w:type="dxa"/>
          </w:tcPr>
          <w:p w14:paraId="772E387C"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 Reference</w:t>
            </w:r>
          </w:p>
        </w:tc>
      </w:tr>
      <w:tr w:rsidR="00F92983" w:rsidRPr="00982E92" w14:paraId="687320CF" w14:textId="77777777" w:rsidTr="00F92983">
        <w:tc>
          <w:tcPr>
            <w:tcW w:w="10345" w:type="dxa"/>
          </w:tcPr>
          <w:p w14:paraId="1E279AD4" w14:textId="77777777" w:rsidR="00F92983" w:rsidRPr="00982E92" w:rsidRDefault="00F92983" w:rsidP="004E28B6">
            <w:pPr>
              <w:pStyle w:val="ChecklistItem"/>
              <w:numPr>
                <w:ilvl w:val="0"/>
                <w:numId w:val="121"/>
              </w:numPr>
              <w:rPr>
                <w:szCs w:val="20"/>
              </w:rPr>
            </w:pPr>
            <w:r w:rsidRPr="00982E92">
              <w:rPr>
                <w:szCs w:val="20"/>
              </w:rPr>
              <w:t>Describe key economic sectors and industry clusters in the center, including those recognized in the Regional Economic Strategy.</w:t>
            </w:r>
          </w:p>
        </w:tc>
        <w:tc>
          <w:tcPr>
            <w:tcW w:w="2605" w:type="dxa"/>
          </w:tcPr>
          <w:p w14:paraId="706B88FC" w14:textId="77777777" w:rsidR="00F92983" w:rsidRPr="00982E92" w:rsidRDefault="00F92983" w:rsidP="00F92983">
            <w:pPr>
              <w:rPr>
                <w:rFonts w:ascii="Pragmatica Book" w:hAnsi="Pragmatica Book"/>
                <w:szCs w:val="20"/>
              </w:rPr>
            </w:pPr>
          </w:p>
        </w:tc>
      </w:tr>
      <w:tr w:rsidR="00F92983" w:rsidRPr="00982E92" w14:paraId="769BC2A2" w14:textId="77777777" w:rsidTr="00F92983">
        <w:tc>
          <w:tcPr>
            <w:tcW w:w="10345" w:type="dxa"/>
          </w:tcPr>
          <w:p w14:paraId="23BE8961" w14:textId="77777777" w:rsidR="00F92983" w:rsidRPr="00982E92" w:rsidRDefault="00F92983" w:rsidP="00F92983">
            <w:pPr>
              <w:pStyle w:val="FrameworkCriteria"/>
              <w:ind w:left="720" w:hanging="450"/>
              <w:rPr>
                <w:szCs w:val="20"/>
              </w:rPr>
            </w:pPr>
            <w:r w:rsidRPr="00982E92">
              <w:rPr>
                <w:szCs w:val="20"/>
              </w:rPr>
              <w:t>Demonstrate the center’s market potential for accommodating future population and job growth.</w:t>
            </w:r>
            <w:r w:rsidRPr="00982E92">
              <w:rPr>
                <w:rStyle w:val="FootnoteReference"/>
                <w:szCs w:val="20"/>
              </w:rPr>
              <w:footnoteReference w:id="4"/>
            </w:r>
          </w:p>
        </w:tc>
        <w:tc>
          <w:tcPr>
            <w:tcW w:w="2605" w:type="dxa"/>
          </w:tcPr>
          <w:p w14:paraId="5FA92275" w14:textId="77777777" w:rsidR="00F92983" w:rsidRPr="00982E92" w:rsidRDefault="00F92983" w:rsidP="00F92983">
            <w:pPr>
              <w:rPr>
                <w:rFonts w:ascii="Pragmatica Book" w:hAnsi="Pragmatica Book"/>
                <w:szCs w:val="20"/>
              </w:rPr>
            </w:pPr>
          </w:p>
        </w:tc>
      </w:tr>
      <w:tr w:rsidR="00F92983" w:rsidRPr="00982E92" w14:paraId="43F4BA18" w14:textId="77777777" w:rsidTr="00F92983">
        <w:tc>
          <w:tcPr>
            <w:tcW w:w="10345" w:type="dxa"/>
          </w:tcPr>
          <w:p w14:paraId="5086C2C7" w14:textId="77777777" w:rsidR="00F92983" w:rsidRPr="00982E92" w:rsidRDefault="00F92983" w:rsidP="00F92983">
            <w:pPr>
              <w:pStyle w:val="FocusAreas"/>
              <w:numPr>
                <w:ilvl w:val="0"/>
                <w:numId w:val="0"/>
              </w:numPr>
              <w:ind w:left="270" w:hanging="270"/>
              <w:rPr>
                <w:b/>
                <w:bCs/>
                <w:szCs w:val="20"/>
              </w:rPr>
            </w:pPr>
            <w:r w:rsidRPr="00982E92">
              <w:rPr>
                <w:b/>
                <w:bCs/>
                <w:szCs w:val="20"/>
              </w:rPr>
              <w:t>The plan should include policies and identify programs that:</w:t>
            </w:r>
          </w:p>
        </w:tc>
        <w:tc>
          <w:tcPr>
            <w:tcW w:w="2605" w:type="dxa"/>
          </w:tcPr>
          <w:p w14:paraId="5CEB24EF"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Policy Reference</w:t>
            </w:r>
          </w:p>
        </w:tc>
      </w:tr>
      <w:tr w:rsidR="00F92983" w:rsidRPr="00982E92" w14:paraId="33D8A88E" w14:textId="77777777" w:rsidTr="00F92983">
        <w:tc>
          <w:tcPr>
            <w:tcW w:w="10345" w:type="dxa"/>
          </w:tcPr>
          <w:p w14:paraId="1E93F952" w14:textId="77777777" w:rsidR="00F92983" w:rsidRPr="00982E92" w:rsidRDefault="00F92983" w:rsidP="004E28B6">
            <w:pPr>
              <w:pStyle w:val="ChecklistItem"/>
              <w:numPr>
                <w:ilvl w:val="0"/>
                <w:numId w:val="122"/>
              </w:numPr>
              <w:rPr>
                <w:szCs w:val="20"/>
              </w:rPr>
            </w:pPr>
            <w:r w:rsidRPr="00982E92">
              <w:rPr>
                <w:szCs w:val="20"/>
              </w:rPr>
              <w:t>Encourage the use of economic development tools to promote retention, expansion, and growth of employment opportunities within the center.</w:t>
            </w:r>
          </w:p>
        </w:tc>
        <w:tc>
          <w:tcPr>
            <w:tcW w:w="2605" w:type="dxa"/>
          </w:tcPr>
          <w:p w14:paraId="2DD08705" w14:textId="77777777" w:rsidR="00F92983" w:rsidRPr="00982E92" w:rsidRDefault="00F92983" w:rsidP="00F92983">
            <w:pPr>
              <w:rPr>
                <w:rFonts w:ascii="Pragmatica Book" w:hAnsi="Pragmatica Book"/>
                <w:b/>
                <w:bCs/>
                <w:szCs w:val="20"/>
              </w:rPr>
            </w:pPr>
          </w:p>
        </w:tc>
      </w:tr>
      <w:tr w:rsidR="00F92983" w:rsidRPr="00982E92" w14:paraId="5C03FD6D" w14:textId="77777777" w:rsidTr="00F92983">
        <w:tc>
          <w:tcPr>
            <w:tcW w:w="10345" w:type="dxa"/>
          </w:tcPr>
          <w:p w14:paraId="19C70BFB" w14:textId="77777777" w:rsidR="00F92983" w:rsidRPr="00982E92" w:rsidRDefault="00F92983" w:rsidP="004E28B6">
            <w:pPr>
              <w:pStyle w:val="NewIcon0"/>
              <w:numPr>
                <w:ilvl w:val="0"/>
                <w:numId w:val="19"/>
              </w:numPr>
              <w:ind w:left="697"/>
              <w:rPr>
                <w:szCs w:val="20"/>
              </w:rPr>
            </w:pPr>
            <w:r w:rsidRPr="00982E92">
              <w:rPr>
                <w:szCs w:val="20"/>
              </w:rPr>
              <w:t>Reduce the risk of commercial displacement through a variety of anti-displacement strategies.</w:t>
            </w:r>
          </w:p>
        </w:tc>
        <w:tc>
          <w:tcPr>
            <w:tcW w:w="2605" w:type="dxa"/>
          </w:tcPr>
          <w:p w14:paraId="04235F19" w14:textId="77777777" w:rsidR="00F92983" w:rsidRPr="00982E92" w:rsidRDefault="00F92983" w:rsidP="00F92983">
            <w:pPr>
              <w:rPr>
                <w:rFonts w:ascii="Pragmatica Book" w:hAnsi="Pragmatica Book"/>
                <w:b/>
                <w:bCs/>
                <w:szCs w:val="20"/>
              </w:rPr>
            </w:pPr>
          </w:p>
        </w:tc>
      </w:tr>
      <w:bookmarkEnd w:id="4"/>
      <w:tr w:rsidR="00F92983" w:rsidRPr="00982E92" w14:paraId="2D42A4AF" w14:textId="77777777" w:rsidTr="00F92983">
        <w:tc>
          <w:tcPr>
            <w:tcW w:w="10345" w:type="dxa"/>
          </w:tcPr>
          <w:p w14:paraId="201E130B" w14:textId="77777777" w:rsidR="00F92983" w:rsidRPr="00982E92" w:rsidRDefault="00F92983" w:rsidP="004E28B6">
            <w:pPr>
              <w:pStyle w:val="NewIcon0"/>
              <w:numPr>
                <w:ilvl w:val="0"/>
                <w:numId w:val="19"/>
              </w:numPr>
              <w:ind w:left="697"/>
              <w:rPr>
                <w:szCs w:val="20"/>
              </w:rPr>
            </w:pPr>
            <w:r w:rsidRPr="00982E92">
              <w:rPr>
                <w:szCs w:val="20"/>
              </w:rPr>
              <w:t>Expand access to economic opportunities through actions such as adopting a priority hire ordinance, encouraging workforce development partnerships, and identifying pipeline education or training opportunities.</w:t>
            </w:r>
          </w:p>
        </w:tc>
        <w:tc>
          <w:tcPr>
            <w:tcW w:w="2605" w:type="dxa"/>
          </w:tcPr>
          <w:p w14:paraId="3CCD5BAC" w14:textId="77777777" w:rsidR="00F92983" w:rsidRPr="00982E92" w:rsidRDefault="00F92983" w:rsidP="00F92983">
            <w:pPr>
              <w:rPr>
                <w:rFonts w:ascii="Pragmatica Book" w:hAnsi="Pragmatica Book"/>
                <w:b/>
                <w:bCs/>
                <w:szCs w:val="20"/>
              </w:rPr>
            </w:pPr>
          </w:p>
        </w:tc>
      </w:tr>
    </w:tbl>
    <w:p w14:paraId="70B4A730" w14:textId="77777777" w:rsidR="00F92983" w:rsidRDefault="00F92983" w:rsidP="00F92983"/>
    <w:p w14:paraId="5D7EBF91" w14:textId="77777777" w:rsidR="00F92983" w:rsidRPr="00955B6A" w:rsidRDefault="00F92983" w:rsidP="00F92983">
      <w:pPr>
        <w:pStyle w:val="PolicyAreaHeading"/>
        <w:shd w:val="clear" w:color="auto" w:fill="C388C2"/>
      </w:pPr>
      <w:r>
        <w:t>Transportation</w:t>
      </w:r>
    </w:p>
    <w:tbl>
      <w:tblPr>
        <w:tblStyle w:val="TableGrid"/>
        <w:tblW w:w="0" w:type="auto"/>
        <w:tblLook w:val="04A0" w:firstRow="1" w:lastRow="0" w:firstColumn="1" w:lastColumn="0" w:noHBand="0" w:noVBand="1"/>
      </w:tblPr>
      <w:tblGrid>
        <w:gridCol w:w="10345"/>
        <w:gridCol w:w="2605"/>
      </w:tblGrid>
      <w:tr w:rsidR="00F92983" w:rsidRPr="00982E92" w14:paraId="3DB2519F" w14:textId="77777777" w:rsidTr="00F92983">
        <w:tc>
          <w:tcPr>
            <w:tcW w:w="10345" w:type="dxa"/>
          </w:tcPr>
          <w:p w14:paraId="16FB3FF0"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The plan should:</w:t>
            </w:r>
          </w:p>
        </w:tc>
        <w:tc>
          <w:tcPr>
            <w:tcW w:w="2605" w:type="dxa"/>
          </w:tcPr>
          <w:p w14:paraId="3FD08605"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 Reference</w:t>
            </w:r>
          </w:p>
        </w:tc>
      </w:tr>
      <w:tr w:rsidR="00F92983" w:rsidRPr="00982E92" w14:paraId="78C18CFF" w14:textId="77777777" w:rsidTr="00F92983">
        <w:tc>
          <w:tcPr>
            <w:tcW w:w="10345" w:type="dxa"/>
          </w:tcPr>
          <w:p w14:paraId="7CF21880" w14:textId="77777777" w:rsidR="00F92983" w:rsidRPr="00982E92" w:rsidRDefault="00F92983" w:rsidP="00F92983">
            <w:pPr>
              <w:pStyle w:val="FrameworkCriteria"/>
              <w:ind w:left="720" w:hanging="450"/>
              <w:rPr>
                <w:szCs w:val="20"/>
              </w:rPr>
            </w:pPr>
            <w:r w:rsidRPr="00982E92">
              <w:rPr>
                <w:szCs w:val="20"/>
              </w:rPr>
              <w:t>Describe relationships to regional high-capacity transit (including bus rapid transit, commuter rail, light rail, ferry, and express bus) and local transit. Existing and planned transit service in the center should be referenced.</w:t>
            </w:r>
          </w:p>
        </w:tc>
        <w:tc>
          <w:tcPr>
            <w:tcW w:w="2605" w:type="dxa"/>
          </w:tcPr>
          <w:p w14:paraId="6EA2DB3C" w14:textId="77777777" w:rsidR="00F92983" w:rsidRPr="00982E92" w:rsidRDefault="00F92983" w:rsidP="00F92983">
            <w:pPr>
              <w:rPr>
                <w:rFonts w:ascii="Pragmatica Book" w:hAnsi="Pragmatica Book"/>
                <w:szCs w:val="20"/>
              </w:rPr>
            </w:pPr>
          </w:p>
        </w:tc>
      </w:tr>
      <w:tr w:rsidR="00F92983" w:rsidRPr="00982E92" w14:paraId="0D66465D" w14:textId="77777777" w:rsidTr="00F92983">
        <w:tc>
          <w:tcPr>
            <w:tcW w:w="10345" w:type="dxa"/>
          </w:tcPr>
          <w:p w14:paraId="344B0ABF" w14:textId="77777777" w:rsidR="00F92983" w:rsidRPr="00982E92" w:rsidRDefault="00F92983" w:rsidP="004E28B6">
            <w:pPr>
              <w:pStyle w:val="ChecklistItem"/>
              <w:numPr>
                <w:ilvl w:val="0"/>
                <w:numId w:val="123"/>
              </w:numPr>
              <w:rPr>
                <w:szCs w:val="20"/>
              </w:rPr>
            </w:pPr>
            <w:r w:rsidRPr="00982E92">
              <w:rPr>
                <w:szCs w:val="20"/>
              </w:rPr>
              <w:t xml:space="preserve">Demonstrate coordination with transit agencies. </w:t>
            </w:r>
          </w:p>
        </w:tc>
        <w:tc>
          <w:tcPr>
            <w:tcW w:w="2605" w:type="dxa"/>
          </w:tcPr>
          <w:p w14:paraId="3DE821D2" w14:textId="77777777" w:rsidR="00F92983" w:rsidRPr="00982E92" w:rsidRDefault="00F92983" w:rsidP="00F92983">
            <w:pPr>
              <w:rPr>
                <w:rFonts w:ascii="Pragmatica Book" w:hAnsi="Pragmatica Book"/>
                <w:szCs w:val="20"/>
              </w:rPr>
            </w:pPr>
          </w:p>
        </w:tc>
      </w:tr>
      <w:tr w:rsidR="00F92983" w:rsidRPr="00982E92" w14:paraId="4950E785" w14:textId="77777777" w:rsidTr="00F92983">
        <w:tc>
          <w:tcPr>
            <w:tcW w:w="10345" w:type="dxa"/>
          </w:tcPr>
          <w:p w14:paraId="27A625CB" w14:textId="77777777" w:rsidR="00F92983" w:rsidRPr="00982E92" w:rsidRDefault="00F92983" w:rsidP="004E28B6">
            <w:pPr>
              <w:pStyle w:val="ChecklistItem"/>
              <w:numPr>
                <w:ilvl w:val="0"/>
                <w:numId w:val="123"/>
              </w:numPr>
              <w:rPr>
                <w:szCs w:val="20"/>
              </w:rPr>
            </w:pPr>
            <w:r w:rsidRPr="00982E92">
              <w:rPr>
                <w:szCs w:val="20"/>
              </w:rPr>
              <w:t>Identify planned transportation investments, programs, and resources, including transit, pedestrian and bicycle facilities, and projects to eliminate superblocks or modal conflicts and promote safety and connectivity.</w:t>
            </w:r>
          </w:p>
        </w:tc>
        <w:tc>
          <w:tcPr>
            <w:tcW w:w="2605" w:type="dxa"/>
          </w:tcPr>
          <w:p w14:paraId="2C04A594" w14:textId="77777777" w:rsidR="00F92983" w:rsidRPr="00982E92" w:rsidRDefault="00F92983" w:rsidP="00F92983">
            <w:pPr>
              <w:rPr>
                <w:rFonts w:ascii="Pragmatica Book" w:hAnsi="Pragmatica Book"/>
                <w:szCs w:val="20"/>
              </w:rPr>
            </w:pPr>
          </w:p>
        </w:tc>
      </w:tr>
      <w:tr w:rsidR="00F92983" w:rsidRPr="00982E92" w14:paraId="42C4C066" w14:textId="77777777" w:rsidTr="00F92983">
        <w:tc>
          <w:tcPr>
            <w:tcW w:w="10345" w:type="dxa"/>
          </w:tcPr>
          <w:p w14:paraId="3FCEC178" w14:textId="77777777" w:rsidR="00F92983" w:rsidRPr="00982E92" w:rsidRDefault="00F92983" w:rsidP="004E28B6">
            <w:pPr>
              <w:pStyle w:val="ChecklistItem"/>
              <w:numPr>
                <w:ilvl w:val="0"/>
                <w:numId w:val="123"/>
              </w:numPr>
              <w:rPr>
                <w:szCs w:val="20"/>
              </w:rPr>
            </w:pPr>
            <w:r w:rsidRPr="00982E92">
              <w:rPr>
                <w:szCs w:val="20"/>
              </w:rPr>
              <w:lastRenderedPageBreak/>
              <w:t>Include a map of existing and planned pedestrian and bicycle facilities and determine what links are required to improve connectivity.</w:t>
            </w:r>
          </w:p>
        </w:tc>
        <w:tc>
          <w:tcPr>
            <w:tcW w:w="2605" w:type="dxa"/>
          </w:tcPr>
          <w:p w14:paraId="79E0DE80" w14:textId="77777777" w:rsidR="00F92983" w:rsidRPr="00982E92" w:rsidRDefault="00F92983" w:rsidP="00F92983">
            <w:pPr>
              <w:rPr>
                <w:rFonts w:ascii="Pragmatica Book" w:hAnsi="Pragmatica Book"/>
                <w:szCs w:val="20"/>
              </w:rPr>
            </w:pPr>
          </w:p>
        </w:tc>
      </w:tr>
      <w:tr w:rsidR="00F92983" w:rsidRPr="00982E92" w14:paraId="2CC51C2B" w14:textId="77777777" w:rsidTr="00F92983">
        <w:tc>
          <w:tcPr>
            <w:tcW w:w="10345" w:type="dxa"/>
          </w:tcPr>
          <w:p w14:paraId="1115D21D" w14:textId="77777777" w:rsidR="00F92983" w:rsidRPr="00982E92" w:rsidRDefault="00F92983" w:rsidP="004E28B6">
            <w:pPr>
              <w:pStyle w:val="ChecklistItem"/>
              <w:numPr>
                <w:ilvl w:val="0"/>
                <w:numId w:val="123"/>
              </w:numPr>
              <w:rPr>
                <w:szCs w:val="20"/>
              </w:rPr>
            </w:pPr>
            <w:r w:rsidRPr="00982E92">
              <w:rPr>
                <w:szCs w:val="20"/>
              </w:rPr>
              <w:t>Include a map of the existing street pattern and determine what links are required to improve connectivity.</w:t>
            </w:r>
          </w:p>
        </w:tc>
        <w:tc>
          <w:tcPr>
            <w:tcW w:w="2605" w:type="dxa"/>
          </w:tcPr>
          <w:p w14:paraId="0D2A59D6" w14:textId="77777777" w:rsidR="00F92983" w:rsidRPr="00982E92" w:rsidRDefault="00F92983" w:rsidP="00F92983">
            <w:pPr>
              <w:rPr>
                <w:rFonts w:ascii="Pragmatica Book" w:hAnsi="Pragmatica Book"/>
                <w:szCs w:val="20"/>
              </w:rPr>
            </w:pPr>
          </w:p>
        </w:tc>
      </w:tr>
      <w:tr w:rsidR="00F92983" w:rsidRPr="00982E92" w14:paraId="446AA3F7" w14:textId="77777777" w:rsidTr="00F92983">
        <w:tc>
          <w:tcPr>
            <w:tcW w:w="10345" w:type="dxa"/>
          </w:tcPr>
          <w:p w14:paraId="20D664A8" w14:textId="77777777" w:rsidR="00F92983" w:rsidRPr="00982E92" w:rsidRDefault="00F92983" w:rsidP="004E28B6">
            <w:pPr>
              <w:pStyle w:val="ChecklistItem"/>
              <w:numPr>
                <w:ilvl w:val="0"/>
                <w:numId w:val="123"/>
              </w:numPr>
              <w:rPr>
                <w:szCs w:val="20"/>
              </w:rPr>
            </w:pPr>
            <w:r w:rsidRPr="00982E92">
              <w:rPr>
                <w:szCs w:val="20"/>
              </w:rPr>
              <w:t>Include a mode-split goal.</w:t>
            </w:r>
          </w:p>
        </w:tc>
        <w:tc>
          <w:tcPr>
            <w:tcW w:w="2605" w:type="dxa"/>
          </w:tcPr>
          <w:p w14:paraId="5BE03C00" w14:textId="77777777" w:rsidR="00F92983" w:rsidRPr="00982E92" w:rsidRDefault="00F92983" w:rsidP="00F92983">
            <w:pPr>
              <w:rPr>
                <w:rFonts w:ascii="Pragmatica Book" w:hAnsi="Pragmatica Book"/>
                <w:szCs w:val="20"/>
              </w:rPr>
            </w:pPr>
          </w:p>
        </w:tc>
      </w:tr>
      <w:tr w:rsidR="00F92983" w:rsidRPr="00982E92" w14:paraId="6F939BBA" w14:textId="77777777" w:rsidTr="00F92983">
        <w:tc>
          <w:tcPr>
            <w:tcW w:w="10345" w:type="dxa"/>
          </w:tcPr>
          <w:p w14:paraId="4A211E03" w14:textId="77777777" w:rsidR="00F92983" w:rsidRPr="00982E92" w:rsidRDefault="00F92983" w:rsidP="00F92983">
            <w:pPr>
              <w:pStyle w:val="FocusAreas"/>
              <w:numPr>
                <w:ilvl w:val="0"/>
                <w:numId w:val="0"/>
              </w:numPr>
              <w:ind w:left="270" w:hanging="270"/>
              <w:rPr>
                <w:b/>
                <w:bCs/>
                <w:szCs w:val="20"/>
              </w:rPr>
            </w:pPr>
            <w:r w:rsidRPr="00982E92">
              <w:rPr>
                <w:b/>
                <w:bCs/>
                <w:szCs w:val="20"/>
              </w:rPr>
              <w:t>The plan should include policies and identify programs that:</w:t>
            </w:r>
          </w:p>
        </w:tc>
        <w:tc>
          <w:tcPr>
            <w:tcW w:w="2605" w:type="dxa"/>
          </w:tcPr>
          <w:p w14:paraId="7389266A"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Policy Reference</w:t>
            </w:r>
          </w:p>
        </w:tc>
      </w:tr>
      <w:tr w:rsidR="00F92983" w:rsidRPr="00982E92" w14:paraId="66F17024" w14:textId="77777777" w:rsidTr="00F92983">
        <w:tc>
          <w:tcPr>
            <w:tcW w:w="10345" w:type="dxa"/>
          </w:tcPr>
          <w:p w14:paraId="0CCA2C14" w14:textId="77777777" w:rsidR="00F92983" w:rsidRPr="00982E92" w:rsidRDefault="00F92983" w:rsidP="004E28B6">
            <w:pPr>
              <w:pStyle w:val="ChecklistItem"/>
              <w:numPr>
                <w:ilvl w:val="0"/>
                <w:numId w:val="124"/>
              </w:numPr>
              <w:rPr>
                <w:szCs w:val="20"/>
              </w:rPr>
            </w:pPr>
            <w:r w:rsidRPr="00982E92">
              <w:rPr>
                <w:szCs w:val="20"/>
              </w:rPr>
              <w:t xml:space="preserve">Support an integrated multimodal transportation network, including pedestrian and bicycle facilities, and linkages to adjacent neighborhoods and districts. </w:t>
            </w:r>
          </w:p>
        </w:tc>
        <w:tc>
          <w:tcPr>
            <w:tcW w:w="2605" w:type="dxa"/>
          </w:tcPr>
          <w:p w14:paraId="4309B855" w14:textId="77777777" w:rsidR="00F92983" w:rsidRPr="00982E92" w:rsidRDefault="00F92983" w:rsidP="00F92983">
            <w:pPr>
              <w:rPr>
                <w:rFonts w:ascii="Pragmatica Book" w:hAnsi="Pragmatica Book"/>
                <w:b/>
                <w:bCs/>
                <w:szCs w:val="20"/>
              </w:rPr>
            </w:pPr>
          </w:p>
        </w:tc>
      </w:tr>
      <w:tr w:rsidR="00F92983" w:rsidRPr="00982E92" w14:paraId="17B6190D" w14:textId="77777777" w:rsidTr="00F92983">
        <w:tc>
          <w:tcPr>
            <w:tcW w:w="10345" w:type="dxa"/>
          </w:tcPr>
          <w:p w14:paraId="5767F80F" w14:textId="77777777" w:rsidR="00F92983" w:rsidRPr="00982E92" w:rsidRDefault="00F92983" w:rsidP="004E28B6">
            <w:pPr>
              <w:pStyle w:val="ChecklistItem"/>
              <w:numPr>
                <w:ilvl w:val="0"/>
                <w:numId w:val="124"/>
              </w:numPr>
              <w:rPr>
                <w:szCs w:val="20"/>
              </w:rPr>
            </w:pPr>
            <w:r w:rsidRPr="00982E92">
              <w:rPr>
                <w:szCs w:val="20"/>
              </w:rPr>
              <w:t>Plan for streets that serve all users, including pedestrians, bicyclists, transit users, vehicles, and – where appropriate – freight.</w:t>
            </w:r>
          </w:p>
        </w:tc>
        <w:tc>
          <w:tcPr>
            <w:tcW w:w="2605" w:type="dxa"/>
          </w:tcPr>
          <w:p w14:paraId="4AA42F44" w14:textId="77777777" w:rsidR="00F92983" w:rsidRPr="00982E92" w:rsidRDefault="00F92983" w:rsidP="00F92983">
            <w:pPr>
              <w:rPr>
                <w:rFonts w:ascii="Pragmatica Book" w:hAnsi="Pragmatica Book"/>
                <w:b/>
                <w:bCs/>
                <w:szCs w:val="20"/>
              </w:rPr>
            </w:pPr>
          </w:p>
        </w:tc>
      </w:tr>
      <w:tr w:rsidR="00F92983" w:rsidRPr="00982E92" w14:paraId="2B7E9B27" w14:textId="77777777" w:rsidTr="00F92983">
        <w:tc>
          <w:tcPr>
            <w:tcW w:w="10345" w:type="dxa"/>
          </w:tcPr>
          <w:p w14:paraId="3FEBB6EE" w14:textId="77777777" w:rsidR="00F92983" w:rsidRPr="00982E92" w:rsidRDefault="00F92983" w:rsidP="004E28B6">
            <w:pPr>
              <w:pStyle w:val="ChecklistItem"/>
              <w:numPr>
                <w:ilvl w:val="0"/>
                <w:numId w:val="124"/>
              </w:numPr>
              <w:rPr>
                <w:szCs w:val="20"/>
              </w:rPr>
            </w:pPr>
            <w:r w:rsidRPr="00982E92">
              <w:rPr>
                <w:szCs w:val="20"/>
              </w:rPr>
              <w:t>Support context-sensitive design of transportation facilities.</w:t>
            </w:r>
          </w:p>
        </w:tc>
        <w:tc>
          <w:tcPr>
            <w:tcW w:w="2605" w:type="dxa"/>
          </w:tcPr>
          <w:p w14:paraId="50D58C92" w14:textId="77777777" w:rsidR="00F92983" w:rsidRPr="00982E92" w:rsidRDefault="00F92983" w:rsidP="00F92983">
            <w:pPr>
              <w:rPr>
                <w:rFonts w:ascii="Pragmatica Book" w:hAnsi="Pragmatica Book"/>
                <w:b/>
                <w:bCs/>
                <w:szCs w:val="20"/>
              </w:rPr>
            </w:pPr>
          </w:p>
        </w:tc>
      </w:tr>
      <w:tr w:rsidR="00F92983" w:rsidRPr="00982E92" w14:paraId="38F6D18E" w14:textId="77777777" w:rsidTr="00F92983">
        <w:tc>
          <w:tcPr>
            <w:tcW w:w="10345" w:type="dxa"/>
          </w:tcPr>
          <w:p w14:paraId="3312E00A" w14:textId="77777777" w:rsidR="00F92983" w:rsidRPr="00982E92" w:rsidRDefault="00F92983" w:rsidP="004E28B6">
            <w:pPr>
              <w:pStyle w:val="ChecklistItem"/>
              <w:numPr>
                <w:ilvl w:val="0"/>
                <w:numId w:val="124"/>
              </w:numPr>
              <w:rPr>
                <w:szCs w:val="20"/>
              </w:rPr>
            </w:pPr>
            <w:r w:rsidRPr="00982E92">
              <w:rPr>
                <w:szCs w:val="20"/>
              </w:rPr>
              <w:t>Encourage environmentally friendly street (“green street”) treatments.</w:t>
            </w:r>
          </w:p>
        </w:tc>
        <w:tc>
          <w:tcPr>
            <w:tcW w:w="2605" w:type="dxa"/>
          </w:tcPr>
          <w:p w14:paraId="7629B44C" w14:textId="77777777" w:rsidR="00F92983" w:rsidRPr="00982E92" w:rsidRDefault="00F92983" w:rsidP="00F92983">
            <w:pPr>
              <w:rPr>
                <w:rFonts w:ascii="Pragmatica Book" w:hAnsi="Pragmatica Book"/>
                <w:b/>
                <w:bCs/>
                <w:szCs w:val="20"/>
              </w:rPr>
            </w:pPr>
          </w:p>
        </w:tc>
      </w:tr>
      <w:tr w:rsidR="00F92983" w:rsidRPr="00982E92" w14:paraId="4A90C6EA" w14:textId="77777777" w:rsidTr="00F92983">
        <w:tc>
          <w:tcPr>
            <w:tcW w:w="10345" w:type="dxa"/>
          </w:tcPr>
          <w:p w14:paraId="6FD1F77F" w14:textId="77777777" w:rsidR="00F92983" w:rsidRPr="00982E92" w:rsidRDefault="00F92983" w:rsidP="004E28B6">
            <w:pPr>
              <w:pStyle w:val="ChecklistItem"/>
              <w:numPr>
                <w:ilvl w:val="0"/>
                <w:numId w:val="124"/>
              </w:numPr>
              <w:rPr>
                <w:szCs w:val="20"/>
              </w:rPr>
            </w:pPr>
            <w:r w:rsidRPr="00982E92">
              <w:rPr>
                <w:szCs w:val="20"/>
              </w:rPr>
              <w:t>Adopt level-of-service standards and concurrency provisions tailored for the center to encourage transit.</w:t>
            </w:r>
          </w:p>
        </w:tc>
        <w:tc>
          <w:tcPr>
            <w:tcW w:w="2605" w:type="dxa"/>
          </w:tcPr>
          <w:p w14:paraId="6510A4D7" w14:textId="77777777" w:rsidR="00F92983" w:rsidRPr="00982E92" w:rsidRDefault="00F92983" w:rsidP="00F92983">
            <w:pPr>
              <w:rPr>
                <w:rFonts w:ascii="Pragmatica Book" w:hAnsi="Pragmatica Book"/>
                <w:b/>
                <w:bCs/>
                <w:szCs w:val="20"/>
              </w:rPr>
            </w:pPr>
          </w:p>
        </w:tc>
      </w:tr>
      <w:tr w:rsidR="00F92983" w:rsidRPr="00982E92" w14:paraId="1645628C" w14:textId="77777777" w:rsidTr="00F92983">
        <w:tc>
          <w:tcPr>
            <w:tcW w:w="10345" w:type="dxa"/>
          </w:tcPr>
          <w:p w14:paraId="2F2BCDAF" w14:textId="77777777" w:rsidR="00F92983" w:rsidRPr="00982E92" w:rsidRDefault="00F92983" w:rsidP="004E28B6">
            <w:pPr>
              <w:pStyle w:val="ChecklistItem"/>
              <w:numPr>
                <w:ilvl w:val="0"/>
                <w:numId w:val="124"/>
              </w:numPr>
              <w:rPr>
                <w:szCs w:val="20"/>
              </w:rPr>
            </w:pPr>
            <w:r w:rsidRPr="00982E92">
              <w:rPr>
                <w:szCs w:val="20"/>
              </w:rPr>
              <w:t>Establish a parking management strategy that addresses supply of parking, on-street parking, and mitigating effects of parking.</w:t>
            </w:r>
          </w:p>
        </w:tc>
        <w:tc>
          <w:tcPr>
            <w:tcW w:w="2605" w:type="dxa"/>
          </w:tcPr>
          <w:p w14:paraId="3E7E81C6" w14:textId="77777777" w:rsidR="00F92983" w:rsidRPr="00982E92" w:rsidRDefault="00F92983" w:rsidP="00F92983">
            <w:pPr>
              <w:rPr>
                <w:rFonts w:ascii="Pragmatica Book" w:hAnsi="Pragmatica Book"/>
                <w:b/>
                <w:bCs/>
                <w:szCs w:val="20"/>
              </w:rPr>
            </w:pPr>
          </w:p>
        </w:tc>
      </w:tr>
      <w:tr w:rsidR="00F92983" w:rsidRPr="00982E92" w14:paraId="152C20FE" w14:textId="77777777" w:rsidTr="00F92983">
        <w:tc>
          <w:tcPr>
            <w:tcW w:w="10345" w:type="dxa"/>
          </w:tcPr>
          <w:p w14:paraId="7EE2519F" w14:textId="77777777" w:rsidR="00F92983" w:rsidRPr="00982E92" w:rsidRDefault="00F92983" w:rsidP="004E28B6">
            <w:pPr>
              <w:pStyle w:val="ChecklistItem"/>
              <w:numPr>
                <w:ilvl w:val="0"/>
                <w:numId w:val="124"/>
              </w:numPr>
              <w:rPr>
                <w:szCs w:val="20"/>
              </w:rPr>
            </w:pPr>
            <w:r w:rsidRPr="00982E92">
              <w:rPr>
                <w:szCs w:val="20"/>
              </w:rPr>
              <w:t>Identify strategies to achieve a mode-split goal that advances a more sustainable mix of auto, transit, and non-motorized trips.</w:t>
            </w:r>
          </w:p>
        </w:tc>
        <w:tc>
          <w:tcPr>
            <w:tcW w:w="2605" w:type="dxa"/>
          </w:tcPr>
          <w:p w14:paraId="4B624CE1" w14:textId="77777777" w:rsidR="00F92983" w:rsidRPr="00982E92" w:rsidRDefault="00F92983" w:rsidP="00F92983">
            <w:pPr>
              <w:rPr>
                <w:rFonts w:ascii="Pragmatica Book" w:hAnsi="Pragmatica Book"/>
                <w:b/>
                <w:bCs/>
                <w:szCs w:val="20"/>
              </w:rPr>
            </w:pPr>
          </w:p>
        </w:tc>
      </w:tr>
    </w:tbl>
    <w:p w14:paraId="58FA6E2A" w14:textId="77777777" w:rsidR="00F92983" w:rsidRDefault="00F92983" w:rsidP="00F92983"/>
    <w:p w14:paraId="1A611C73" w14:textId="77777777" w:rsidR="00F92983" w:rsidRDefault="00F92983" w:rsidP="00F92983">
      <w:pPr>
        <w:pStyle w:val="PolicyAreaHeading"/>
        <w:shd w:val="clear" w:color="auto" w:fill="C388C2"/>
      </w:pPr>
      <w:r>
        <w:t>Public Services</w:t>
      </w:r>
    </w:p>
    <w:tbl>
      <w:tblPr>
        <w:tblStyle w:val="TableGrid"/>
        <w:tblW w:w="0" w:type="auto"/>
        <w:tblLook w:val="04A0" w:firstRow="1" w:lastRow="0" w:firstColumn="1" w:lastColumn="0" w:noHBand="0" w:noVBand="1"/>
      </w:tblPr>
      <w:tblGrid>
        <w:gridCol w:w="10345"/>
        <w:gridCol w:w="2605"/>
      </w:tblGrid>
      <w:tr w:rsidR="00F92983" w:rsidRPr="00982E92" w14:paraId="7A71A1BF" w14:textId="77777777" w:rsidTr="00F92983">
        <w:tc>
          <w:tcPr>
            <w:tcW w:w="10345" w:type="dxa"/>
          </w:tcPr>
          <w:p w14:paraId="32AEBA89"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The plan should:</w:t>
            </w:r>
          </w:p>
        </w:tc>
        <w:tc>
          <w:tcPr>
            <w:tcW w:w="2605" w:type="dxa"/>
          </w:tcPr>
          <w:p w14:paraId="7436EEBC"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 Reference</w:t>
            </w:r>
          </w:p>
        </w:tc>
      </w:tr>
      <w:tr w:rsidR="00F92983" w:rsidRPr="00982E92" w14:paraId="3E278FE9" w14:textId="77777777" w:rsidTr="00F92983">
        <w:tc>
          <w:tcPr>
            <w:tcW w:w="10345" w:type="dxa"/>
          </w:tcPr>
          <w:p w14:paraId="74571B8A" w14:textId="77777777" w:rsidR="00F92983" w:rsidRPr="00982E92" w:rsidRDefault="00F92983" w:rsidP="004E28B6">
            <w:pPr>
              <w:pStyle w:val="ChecklistItem"/>
              <w:numPr>
                <w:ilvl w:val="0"/>
                <w:numId w:val="125"/>
              </w:numPr>
              <w:rPr>
                <w:szCs w:val="20"/>
              </w:rPr>
            </w:pPr>
            <w:r w:rsidRPr="00982E92">
              <w:rPr>
                <w:szCs w:val="20"/>
              </w:rPr>
              <w:t xml:space="preserve">Describe or reference local capital plans for infrastructure specific to the center, as well as their financing (such as sewer, water, gas, electric, telecommunications). </w:t>
            </w:r>
          </w:p>
        </w:tc>
        <w:tc>
          <w:tcPr>
            <w:tcW w:w="2605" w:type="dxa"/>
          </w:tcPr>
          <w:p w14:paraId="4CC8606A" w14:textId="77777777" w:rsidR="00F92983" w:rsidRPr="00982E92" w:rsidRDefault="00F92983" w:rsidP="00F92983">
            <w:pPr>
              <w:rPr>
                <w:rFonts w:ascii="Pragmatica Book" w:hAnsi="Pragmatica Book"/>
                <w:szCs w:val="20"/>
              </w:rPr>
            </w:pPr>
          </w:p>
        </w:tc>
      </w:tr>
      <w:tr w:rsidR="00F92983" w:rsidRPr="00982E92" w14:paraId="64F7CFAD" w14:textId="77777777" w:rsidTr="00F92983">
        <w:tc>
          <w:tcPr>
            <w:tcW w:w="10345" w:type="dxa"/>
          </w:tcPr>
          <w:p w14:paraId="0EC8A97A" w14:textId="77777777" w:rsidR="00F92983" w:rsidRPr="00982E92" w:rsidRDefault="00F92983" w:rsidP="00F92983">
            <w:pPr>
              <w:pStyle w:val="FocusAreas"/>
              <w:numPr>
                <w:ilvl w:val="0"/>
                <w:numId w:val="0"/>
              </w:numPr>
              <w:ind w:left="270" w:hanging="270"/>
              <w:rPr>
                <w:b/>
                <w:bCs/>
                <w:szCs w:val="20"/>
              </w:rPr>
            </w:pPr>
            <w:r w:rsidRPr="00982E92">
              <w:rPr>
                <w:b/>
                <w:bCs/>
                <w:szCs w:val="20"/>
              </w:rPr>
              <w:t>The plan should include policies and identify programs that:</w:t>
            </w:r>
          </w:p>
        </w:tc>
        <w:tc>
          <w:tcPr>
            <w:tcW w:w="2605" w:type="dxa"/>
          </w:tcPr>
          <w:p w14:paraId="431A59E7" w14:textId="77777777" w:rsidR="00F92983" w:rsidRPr="00982E92" w:rsidRDefault="00F92983" w:rsidP="00F92983">
            <w:pPr>
              <w:rPr>
                <w:rFonts w:ascii="Pragmatica Book" w:hAnsi="Pragmatica Book"/>
                <w:b/>
                <w:bCs/>
                <w:szCs w:val="20"/>
              </w:rPr>
            </w:pPr>
            <w:r w:rsidRPr="00982E92">
              <w:rPr>
                <w:rFonts w:ascii="Pragmatica Book" w:hAnsi="Pragmatica Book"/>
                <w:b/>
                <w:bCs/>
                <w:szCs w:val="20"/>
              </w:rPr>
              <w:t>Page/Policy Reference</w:t>
            </w:r>
          </w:p>
        </w:tc>
      </w:tr>
      <w:tr w:rsidR="00F92983" w:rsidRPr="00982E92" w14:paraId="4382034C" w14:textId="77777777" w:rsidTr="00F92983">
        <w:tc>
          <w:tcPr>
            <w:tcW w:w="10345" w:type="dxa"/>
          </w:tcPr>
          <w:p w14:paraId="11E71B1C" w14:textId="77777777" w:rsidR="00F92983" w:rsidRPr="00982E92" w:rsidRDefault="00F92983" w:rsidP="004E28B6">
            <w:pPr>
              <w:pStyle w:val="ChecklistItem"/>
              <w:numPr>
                <w:ilvl w:val="0"/>
                <w:numId w:val="126"/>
              </w:numPr>
              <w:rPr>
                <w:szCs w:val="20"/>
              </w:rPr>
            </w:pPr>
            <w:r w:rsidRPr="00982E92">
              <w:rPr>
                <w:szCs w:val="20"/>
              </w:rPr>
              <w:t>Ensure facilities are provided consistent with targeted growth.</w:t>
            </w:r>
          </w:p>
        </w:tc>
        <w:tc>
          <w:tcPr>
            <w:tcW w:w="2605" w:type="dxa"/>
          </w:tcPr>
          <w:p w14:paraId="6A07ACEE" w14:textId="77777777" w:rsidR="00F92983" w:rsidRPr="00982E92" w:rsidRDefault="00F92983" w:rsidP="00F92983">
            <w:pPr>
              <w:rPr>
                <w:rFonts w:ascii="Pragmatica Book" w:hAnsi="Pragmatica Book"/>
                <w:b/>
                <w:bCs/>
                <w:szCs w:val="20"/>
              </w:rPr>
            </w:pPr>
          </w:p>
        </w:tc>
      </w:tr>
      <w:tr w:rsidR="00F92983" w:rsidRPr="00982E92" w14:paraId="1756ED4B" w14:textId="77777777" w:rsidTr="00F92983">
        <w:tc>
          <w:tcPr>
            <w:tcW w:w="10345" w:type="dxa"/>
          </w:tcPr>
          <w:p w14:paraId="6DC55678" w14:textId="77777777" w:rsidR="00F92983" w:rsidRPr="00982E92" w:rsidRDefault="00F92983" w:rsidP="004E28B6">
            <w:pPr>
              <w:pStyle w:val="ChecklistItem"/>
              <w:numPr>
                <w:ilvl w:val="0"/>
                <w:numId w:val="126"/>
              </w:numPr>
              <w:rPr>
                <w:szCs w:val="20"/>
              </w:rPr>
            </w:pPr>
            <w:r w:rsidRPr="00982E92">
              <w:rPr>
                <w:szCs w:val="20"/>
              </w:rPr>
              <w:t>Ensure availability of public services, including K-12 education, to meet the needs of businesses and residents.</w:t>
            </w:r>
          </w:p>
        </w:tc>
        <w:tc>
          <w:tcPr>
            <w:tcW w:w="2605" w:type="dxa"/>
          </w:tcPr>
          <w:p w14:paraId="46932DF5" w14:textId="77777777" w:rsidR="00F92983" w:rsidRPr="00982E92" w:rsidRDefault="00F92983" w:rsidP="00F92983">
            <w:pPr>
              <w:rPr>
                <w:rFonts w:ascii="Pragmatica Book" w:hAnsi="Pragmatica Book"/>
                <w:b/>
                <w:bCs/>
                <w:szCs w:val="20"/>
              </w:rPr>
            </w:pPr>
          </w:p>
        </w:tc>
      </w:tr>
    </w:tbl>
    <w:p w14:paraId="7CDA0F30" w14:textId="5454784D" w:rsidR="00F92983" w:rsidRDefault="00F92983" w:rsidP="00F92983"/>
    <w:p w14:paraId="4798069A" w14:textId="77777777" w:rsidR="004E28B6" w:rsidRDefault="004E28B6" w:rsidP="00F92983"/>
    <w:p w14:paraId="264EF639" w14:textId="7DF7A65B" w:rsidR="00F92983" w:rsidRDefault="00F92983" w:rsidP="00F92983">
      <w:pPr>
        <w:pStyle w:val="PolicyAreaHeading"/>
        <w:shd w:val="clear" w:color="auto" w:fill="C388C2"/>
      </w:pPr>
      <w:r>
        <w:t xml:space="preserve">Discussion Questions | </w:t>
      </w:r>
      <w:r w:rsidR="008314BC">
        <w:t xml:space="preserve">Innovation, </w:t>
      </w:r>
      <w:r>
        <w:t>Engagement</w:t>
      </w:r>
      <w:r w:rsidR="00665531">
        <w:t xml:space="preserve">, </w:t>
      </w:r>
      <w:r w:rsidR="008314BC">
        <w:t xml:space="preserve">and </w:t>
      </w:r>
      <w:r w:rsidR="006F3B4C">
        <w:t>Racial</w:t>
      </w:r>
      <w:r w:rsidR="00B40BAB">
        <w:t xml:space="preserve"> Equity</w:t>
      </w:r>
    </w:p>
    <w:p w14:paraId="3E48B2E3" w14:textId="693C3859" w:rsidR="00F92983" w:rsidRPr="00F92983" w:rsidRDefault="00F92983" w:rsidP="00F92983">
      <w:pPr>
        <w:rPr>
          <w:rFonts w:ascii="Pragmatica Book" w:hAnsi="Pragmatica Book"/>
          <w:szCs w:val="20"/>
        </w:rPr>
      </w:pPr>
      <w:r w:rsidRPr="00F92983">
        <w:rPr>
          <w:rFonts w:ascii="Pragmatica Book" w:hAnsi="Pragmatica Book"/>
          <w:szCs w:val="20"/>
        </w:rPr>
        <w:t>The following questions address the Regional Centers Framework’s intention for more inclusive, equitable development and engagement in centers</w:t>
      </w:r>
      <w:r w:rsidR="00665531">
        <w:rPr>
          <w:rFonts w:ascii="Pragmatica Book" w:hAnsi="Pragmatica Book"/>
          <w:szCs w:val="20"/>
        </w:rPr>
        <w:t xml:space="preserve"> </w:t>
      </w:r>
      <w:r w:rsidR="00665531" w:rsidRPr="00665531">
        <w:rPr>
          <w:rFonts w:ascii="Pragmatica Book" w:hAnsi="Pragmatica Book"/>
          <w:szCs w:val="20"/>
        </w:rPr>
        <w:t>and the desired outcomes for equity</w:t>
      </w:r>
      <w:r w:rsidRPr="00F92983">
        <w:rPr>
          <w:rFonts w:ascii="Pragmatica Book" w:hAnsi="Pragmatica Book"/>
          <w:szCs w:val="20"/>
        </w:rPr>
        <w:t>. Responses are an opportunity for the jurisdiction to highlight the most noteworthy aspects of the plan and the planning process. Responses also help tell PSRC boards how the plan is working to implement VISION 2050 and how the plan meets certification requirements.</w:t>
      </w:r>
    </w:p>
    <w:p w14:paraId="4F8E35A5" w14:textId="77777777" w:rsidR="00F92983" w:rsidRPr="004E28B6" w:rsidRDefault="00F92983" w:rsidP="004E28B6">
      <w:pPr>
        <w:pStyle w:val="ListParagraph"/>
        <w:numPr>
          <w:ilvl w:val="0"/>
          <w:numId w:val="154"/>
        </w:numPr>
        <w:rPr>
          <w:rFonts w:ascii="Pragmatica Book" w:hAnsi="Pragmatica Book"/>
          <w:szCs w:val="20"/>
        </w:rPr>
      </w:pPr>
      <w:r w:rsidRPr="004E28B6">
        <w:rPr>
          <w:rFonts w:ascii="Pragmatica Book" w:hAnsi="Pragmatica Book"/>
          <w:szCs w:val="20"/>
        </w:rPr>
        <w:t>How were different stakeholders (e.g., community members, business owners, tribes, ports, military installations, and special purpose districts, and adjacent jurisdictions, when applicable)</w:t>
      </w:r>
      <w:r w:rsidRPr="004E28B6">
        <w:rPr>
          <w:szCs w:val="20"/>
        </w:rPr>
        <w:t xml:space="preserve"> </w:t>
      </w:r>
      <w:r w:rsidRPr="004E28B6">
        <w:rPr>
          <w:rFonts w:ascii="Pragmatica Book" w:hAnsi="Pragmatica Book"/>
          <w:szCs w:val="20"/>
        </w:rPr>
        <w:t>engaged during the planning process? Were any new or innovative engagement techniques employed to reach historically underrepresented groups?</w:t>
      </w:r>
    </w:p>
    <w:p w14:paraId="486E6B30" w14:textId="77777777" w:rsidR="00B40BAB" w:rsidRDefault="00B40BAB" w:rsidP="00B40BAB">
      <w:pPr>
        <w:rPr>
          <w:rFonts w:ascii="Pragmatica Book" w:hAnsi="Pragmatica Book"/>
        </w:rPr>
      </w:pPr>
    </w:p>
    <w:p w14:paraId="798932AE" w14:textId="6DFB8630" w:rsidR="00B40BAB" w:rsidRPr="004E28B6" w:rsidRDefault="00B40BAB" w:rsidP="004E28B6">
      <w:pPr>
        <w:pStyle w:val="ListParagraph"/>
        <w:numPr>
          <w:ilvl w:val="0"/>
          <w:numId w:val="154"/>
        </w:numPr>
        <w:rPr>
          <w:rFonts w:ascii="Pragmatica Book" w:hAnsi="Pragmatica Book"/>
        </w:rPr>
      </w:pPr>
      <w:r w:rsidRPr="004E28B6">
        <w:rPr>
          <w:rFonts w:ascii="Pragmatica Book" w:hAnsi="Pragmatica Book"/>
        </w:rPr>
        <w:t xml:space="preserve">How </w:t>
      </w:r>
      <w:r w:rsidR="006F3B4C" w:rsidRPr="004E28B6">
        <w:rPr>
          <w:rFonts w:ascii="Pragmatica Book" w:hAnsi="Pragmatica Book"/>
        </w:rPr>
        <w:t>was racial equity</w:t>
      </w:r>
      <w:r w:rsidRPr="004E28B6">
        <w:rPr>
          <w:rFonts w:ascii="Pragmatica Book" w:hAnsi="Pragmatica Book"/>
        </w:rPr>
        <w:t xml:space="preserve"> considered in the planning process and addressed in the plan? Do you have examples of innovative policies that work to </w:t>
      </w:r>
      <w:r w:rsidR="006F3B4C" w:rsidRPr="004E28B6">
        <w:rPr>
          <w:rFonts w:ascii="Pragmatica Book" w:hAnsi="Pragmatica Book"/>
        </w:rPr>
        <w:t>advance racial equity</w:t>
      </w:r>
      <w:r w:rsidRPr="004E28B6">
        <w:rPr>
          <w:rFonts w:ascii="Pragmatica Book" w:hAnsi="Pragmatica Book"/>
        </w:rPr>
        <w:t>?</w:t>
      </w:r>
    </w:p>
    <w:p w14:paraId="0E31A2E1" w14:textId="77777777" w:rsidR="00F92983" w:rsidRPr="00F92983" w:rsidRDefault="00F92983" w:rsidP="00F92983">
      <w:pPr>
        <w:rPr>
          <w:rFonts w:ascii="Pragmatica Book" w:hAnsi="Pragmatica Book"/>
          <w:szCs w:val="20"/>
        </w:rPr>
      </w:pPr>
    </w:p>
    <w:p w14:paraId="5667CE34" w14:textId="1A09BAE6" w:rsidR="00F5301F" w:rsidRDefault="00F92983" w:rsidP="00932330">
      <w:pPr>
        <w:pStyle w:val="ListParagraph"/>
        <w:numPr>
          <w:ilvl w:val="0"/>
          <w:numId w:val="154"/>
        </w:numPr>
      </w:pPr>
      <w:r w:rsidRPr="0025111C">
        <w:rPr>
          <w:rFonts w:ascii="Pragmatica Book" w:hAnsi="Pragmatica Book"/>
          <w:szCs w:val="20"/>
        </w:rPr>
        <w:t>Are there any additional innovative policies or programs to highlight from the center plan?</w:t>
      </w:r>
      <w:bookmarkEnd w:id="0"/>
    </w:p>
    <w:sectPr w:rsidR="00F5301F" w:rsidSect="0025111C">
      <w:footerReference w:type="default" r:id="rId23"/>
      <w:footerReference w:type="first" r:id="rId24"/>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77054" w14:textId="77777777" w:rsidR="00726342" w:rsidRDefault="00726342" w:rsidP="00056228">
      <w:pPr>
        <w:spacing w:after="0" w:line="240" w:lineRule="auto"/>
      </w:pPr>
      <w:r>
        <w:separator/>
      </w:r>
    </w:p>
  </w:endnote>
  <w:endnote w:type="continuationSeparator" w:id="0">
    <w:p w14:paraId="1C274FF1" w14:textId="77777777" w:rsidR="00726342" w:rsidRDefault="00726342" w:rsidP="00056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agmatica Light">
    <w:panose1 w:val="020B0403040502020204"/>
    <w:charset w:val="00"/>
    <w:family w:val="swiss"/>
    <w:pitch w:val="variable"/>
    <w:sig w:usb0="800002FF" w:usb1="5000204A" w:usb2="00000000" w:usb3="00000000" w:csb0="00000097" w:csb1="00000000"/>
  </w:font>
  <w:font w:name="Pragmatica Bold">
    <w:panose1 w:val="020B0703040502020204"/>
    <w:charset w:val="00"/>
    <w:family w:val="swiss"/>
    <w:pitch w:val="variable"/>
    <w:sig w:usb0="C00006FF" w:usb1="5000606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agmatica Cond Light">
    <w:panose1 w:val="020B0406040502020204"/>
    <w:charset w:val="00"/>
    <w:family w:val="swiss"/>
    <w:pitch w:val="variable"/>
    <w:sig w:usb0="800002FF" w:usb1="5000204A" w:usb2="00000000" w:usb3="00000000" w:csb0="00000097" w:csb1="00000000"/>
  </w:font>
  <w:font w:name="Pragmatica Cond Medium">
    <w:panose1 w:val="020B0606040502020204"/>
    <w:charset w:val="00"/>
    <w:family w:val="swiss"/>
    <w:pitch w:val="variable"/>
    <w:sig w:usb0="800002FF" w:usb1="5000204A" w:usb2="00000000" w:usb3="00000000" w:csb0="00000097" w:csb1="00000000"/>
  </w:font>
  <w:font w:name="Pragmatica Cond Book">
    <w:panose1 w:val="020B0506040502020204"/>
    <w:charset w:val="00"/>
    <w:family w:val="swiss"/>
    <w:pitch w:val="variable"/>
    <w:sig w:usb0="A00002FF" w:usb1="5000204A" w:usb2="00000000" w:usb3="00000000" w:csb0="0000009F" w:csb1="00000000"/>
  </w:font>
  <w:font w:name="Times">
    <w:panose1 w:val="02020603050405020304"/>
    <w:charset w:val="00"/>
    <w:family w:val="roman"/>
    <w:pitch w:val="variable"/>
    <w:sig w:usb0="E0002EFF" w:usb1="C000785B" w:usb2="00000009" w:usb3="00000000" w:csb0="000001FF" w:csb1="00000000"/>
  </w:font>
  <w:font w:name="Pragmatica Book">
    <w:panose1 w:val="020B0503040502020204"/>
    <w:charset w:val="00"/>
    <w:family w:val="swiss"/>
    <w:pitch w:val="variable"/>
    <w:sig w:usb0="C40006FF" w:usb1="500078FB" w:usb2="00000000" w:usb3="00000000" w:csb0="0000009F" w:csb1="00000000"/>
  </w:font>
  <w:font w:name="Seattle Text">
    <w:altName w:val="Calibri"/>
    <w:panose1 w:val="00000000000000000000"/>
    <w:charset w:val="00"/>
    <w:family w:val="swiss"/>
    <w:notTrueType/>
    <w:pitch w:val="default"/>
    <w:sig w:usb0="00000003" w:usb1="00000000" w:usb2="00000000" w:usb3="00000000" w:csb0="00000001" w:csb1="00000000"/>
  </w:font>
  <w:font w:name="Pragmatica Cond Bold">
    <w:panose1 w:val="020B0706040502020204"/>
    <w:charset w:val="00"/>
    <w:family w:val="swiss"/>
    <w:pitch w:val="variable"/>
    <w:sig w:usb0="800002F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183412"/>
      <w:docPartObj>
        <w:docPartGallery w:val="Page Numbers (Bottom of Page)"/>
        <w:docPartUnique/>
      </w:docPartObj>
    </w:sdtPr>
    <w:sdtContent>
      <w:sdt>
        <w:sdtPr>
          <w:id w:val="-148132665"/>
          <w:docPartObj>
            <w:docPartGallery w:val="Page Numbers (Top of Page)"/>
            <w:docPartUnique/>
          </w:docPartObj>
        </w:sdtPr>
        <w:sdtContent>
          <w:p w14:paraId="5E2DA50B" w14:textId="77777777" w:rsidR="00EC60C9" w:rsidRDefault="00EC60C9" w:rsidP="00EC60C9">
            <w:pPr>
              <w:pStyle w:val="Footer"/>
              <w:rPr>
                <w:sz w:val="18"/>
                <w:szCs w:val="18"/>
              </w:rPr>
            </w:pPr>
            <w:r>
              <w:rPr>
                <w:noProof/>
              </w:rPr>
              <w:drawing>
                <wp:anchor distT="0" distB="0" distL="114300" distR="114300" simplePos="0" relativeHeight="251660288" behindDoc="1" locked="0" layoutInCell="1" allowOverlap="1" wp14:anchorId="5A78FF4B" wp14:editId="6EE6D4D5">
                  <wp:simplePos x="0" y="0"/>
                  <wp:positionH relativeFrom="rightMargin">
                    <wp:posOffset>-28575</wp:posOffset>
                  </wp:positionH>
                  <wp:positionV relativeFrom="paragraph">
                    <wp:posOffset>128270</wp:posOffset>
                  </wp:positionV>
                  <wp:extent cx="279400" cy="236220"/>
                  <wp:effectExtent l="0" t="0" r="6350" b="0"/>
                  <wp:wrapNone/>
                  <wp:docPr id="2" name="Picture 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400" cy="236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700AE2" w14:textId="287FE17F" w:rsidR="0025111C" w:rsidRPr="00EC60C9" w:rsidRDefault="00EC60C9" w:rsidP="00EC60C9">
            <w:pPr>
              <w:pStyle w:val="Footer"/>
              <w:rPr>
                <w:sz w:val="18"/>
                <w:szCs w:val="18"/>
              </w:rPr>
            </w:pPr>
            <w:r>
              <w:rPr>
                <w:sz w:val="18"/>
                <w:szCs w:val="18"/>
              </w:rPr>
              <w:t>Puget Sound Regional Council | VISION Consistency Tool for Regional Growth Center Plans</w:t>
            </w:r>
            <w:r>
              <w:rPr>
                <w:sz w:val="18"/>
                <w:szCs w:val="18"/>
              </w:rPr>
              <w:tab/>
            </w:r>
            <w:r>
              <w:rPr>
                <w:sz w:val="18"/>
                <w:szCs w:val="18"/>
              </w:rPr>
              <w:tab/>
            </w:r>
            <w:r>
              <w:rPr>
                <w:sz w:val="18"/>
                <w:szCs w:val="18"/>
              </w:rPr>
              <w:tab/>
            </w:r>
            <w:r>
              <w:rPr>
                <w:sz w:val="18"/>
                <w:szCs w:val="18"/>
              </w:rPr>
              <w:tab/>
              <w:t xml:space="preserve">   </w:t>
            </w:r>
            <w:r>
              <w:rPr>
                <w:sz w:val="18"/>
                <w:szCs w:val="18"/>
              </w:rPr>
              <w:tab/>
              <w:t xml:space="preserve">           </w:t>
            </w:r>
            <w:r>
              <w:rPr>
                <w:sz w:val="18"/>
                <w:szCs w:val="18"/>
              </w:rPr>
              <w:fldChar w:fldCharType="begin"/>
            </w:r>
            <w:r>
              <w:rPr>
                <w:sz w:val="18"/>
                <w:szCs w:val="18"/>
              </w:rPr>
              <w:instrText xml:space="preserve"> PAGE </w:instrText>
            </w:r>
            <w:r>
              <w:rPr>
                <w:sz w:val="18"/>
                <w:szCs w:val="18"/>
              </w:rPr>
              <w:fldChar w:fldCharType="separate"/>
            </w:r>
            <w:r>
              <w:rPr>
                <w:sz w:val="18"/>
                <w:szCs w:val="18"/>
              </w:rPr>
              <w:t>1</w:t>
            </w:r>
            <w:r>
              <w:rPr>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792688"/>
      <w:docPartObj>
        <w:docPartGallery w:val="Page Numbers (Bottom of Page)"/>
        <w:docPartUnique/>
      </w:docPartObj>
    </w:sdtPr>
    <w:sdtContent>
      <w:sdt>
        <w:sdtPr>
          <w:id w:val="1908338303"/>
          <w:docPartObj>
            <w:docPartGallery w:val="Page Numbers (Top of Page)"/>
            <w:docPartUnique/>
          </w:docPartObj>
        </w:sdtPr>
        <w:sdtContent>
          <w:p w14:paraId="78417176" w14:textId="1CB34D47" w:rsidR="00EC60C9" w:rsidRDefault="00EC60C9" w:rsidP="00EC60C9">
            <w:pPr>
              <w:pStyle w:val="Footer"/>
              <w:rPr>
                <w:sz w:val="18"/>
                <w:szCs w:val="18"/>
              </w:rPr>
            </w:pPr>
            <w:r>
              <w:rPr>
                <w:noProof/>
              </w:rPr>
              <w:drawing>
                <wp:anchor distT="0" distB="0" distL="114300" distR="114300" simplePos="0" relativeHeight="251658240" behindDoc="1" locked="0" layoutInCell="1" allowOverlap="1" wp14:anchorId="4BC5A46B" wp14:editId="43CCA3C3">
                  <wp:simplePos x="0" y="0"/>
                  <wp:positionH relativeFrom="rightMargin">
                    <wp:posOffset>-28575</wp:posOffset>
                  </wp:positionH>
                  <wp:positionV relativeFrom="paragraph">
                    <wp:posOffset>128270</wp:posOffset>
                  </wp:positionV>
                  <wp:extent cx="279400" cy="236220"/>
                  <wp:effectExtent l="0" t="0" r="6350" b="0"/>
                  <wp:wrapNone/>
                  <wp:docPr id="1" name="Picture 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400" cy="236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1BD8E8" w14:textId="1FC5C330" w:rsidR="00726342" w:rsidRPr="00EC60C9" w:rsidRDefault="00EC60C9">
            <w:pPr>
              <w:pStyle w:val="Footer"/>
              <w:rPr>
                <w:sz w:val="18"/>
                <w:szCs w:val="18"/>
              </w:rPr>
            </w:pPr>
            <w:r>
              <w:rPr>
                <w:sz w:val="18"/>
                <w:szCs w:val="18"/>
              </w:rPr>
              <w:t xml:space="preserve">Puget Sound Regional Council | VISION Consistency Tool for </w:t>
            </w:r>
            <w:r>
              <w:rPr>
                <w:sz w:val="18"/>
                <w:szCs w:val="18"/>
              </w:rPr>
              <w:t>Regional Growth Center Plans</w:t>
            </w:r>
            <w:r>
              <w:rPr>
                <w:sz w:val="18"/>
                <w:szCs w:val="18"/>
              </w:rPr>
              <w:tab/>
            </w:r>
            <w:r>
              <w:rPr>
                <w:sz w:val="18"/>
                <w:szCs w:val="18"/>
              </w:rPr>
              <w:tab/>
            </w:r>
            <w:r>
              <w:rPr>
                <w:sz w:val="18"/>
                <w:szCs w:val="18"/>
              </w:rPr>
              <w:tab/>
            </w:r>
            <w:r>
              <w:rPr>
                <w:sz w:val="18"/>
                <w:szCs w:val="18"/>
              </w:rPr>
              <w:tab/>
              <w:t xml:space="preserve">   </w:t>
            </w:r>
            <w:r>
              <w:rPr>
                <w:sz w:val="18"/>
                <w:szCs w:val="18"/>
              </w:rPr>
              <w:tab/>
              <w:t xml:space="preserve">           </w:t>
            </w:r>
            <w:r>
              <w:rPr>
                <w:sz w:val="18"/>
                <w:szCs w:val="18"/>
              </w:rPr>
              <w:fldChar w:fldCharType="begin"/>
            </w:r>
            <w:r>
              <w:rPr>
                <w:sz w:val="18"/>
                <w:szCs w:val="18"/>
              </w:rPr>
              <w:instrText xml:space="preserve"> PAGE </w:instrText>
            </w:r>
            <w:r>
              <w:rPr>
                <w:sz w:val="18"/>
                <w:szCs w:val="18"/>
              </w:rPr>
              <w:fldChar w:fldCharType="separate"/>
            </w:r>
            <w:r>
              <w:rPr>
                <w:sz w:val="18"/>
                <w:szCs w:val="18"/>
              </w:rPr>
              <w:t>1</w:t>
            </w:r>
            <w:r>
              <w:rPr>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9D874" w14:textId="77777777" w:rsidR="00726342" w:rsidRDefault="00726342" w:rsidP="00056228">
      <w:pPr>
        <w:spacing w:after="0" w:line="240" w:lineRule="auto"/>
      </w:pPr>
      <w:r>
        <w:separator/>
      </w:r>
    </w:p>
  </w:footnote>
  <w:footnote w:type="continuationSeparator" w:id="0">
    <w:p w14:paraId="71A8E3A6" w14:textId="77777777" w:rsidR="00726342" w:rsidRDefault="00726342" w:rsidP="00056228">
      <w:pPr>
        <w:spacing w:after="0" w:line="240" w:lineRule="auto"/>
      </w:pPr>
      <w:r>
        <w:continuationSeparator/>
      </w:r>
    </w:p>
  </w:footnote>
  <w:footnote w:id="1">
    <w:p w14:paraId="16BAF247" w14:textId="77777777" w:rsidR="00726342" w:rsidRPr="00C33007" w:rsidRDefault="00726342" w:rsidP="00F92983">
      <w:pPr>
        <w:pStyle w:val="FootnoteText"/>
        <w:rPr>
          <w:rFonts w:ascii="Arial" w:hAnsi="Arial" w:cs="Arial"/>
          <w:sz w:val="18"/>
          <w:szCs w:val="18"/>
        </w:rPr>
      </w:pPr>
      <w:r w:rsidRPr="00C33007">
        <w:rPr>
          <w:rStyle w:val="FootnoteReference"/>
          <w:rFonts w:ascii="Arial" w:hAnsi="Arial" w:cs="Arial"/>
          <w:sz w:val="18"/>
          <w:szCs w:val="18"/>
        </w:rPr>
        <w:footnoteRef/>
      </w:r>
      <w:r w:rsidRPr="00C33007">
        <w:rPr>
          <w:rFonts w:ascii="Arial" w:hAnsi="Arial" w:cs="Arial"/>
          <w:sz w:val="18"/>
          <w:szCs w:val="18"/>
        </w:rPr>
        <w:t xml:space="preserve"> An activity unit is a person or a job.</w:t>
      </w:r>
    </w:p>
  </w:footnote>
  <w:footnote w:id="2">
    <w:p w14:paraId="1CED5A13" w14:textId="77777777" w:rsidR="00726342" w:rsidRPr="0040794C" w:rsidRDefault="00726342" w:rsidP="00F92983">
      <w:pPr>
        <w:pStyle w:val="FootnoteText"/>
        <w:rPr>
          <w:rFonts w:ascii="Arial" w:hAnsi="Arial" w:cs="Arial"/>
          <w:sz w:val="18"/>
          <w:szCs w:val="18"/>
        </w:rPr>
      </w:pPr>
      <w:r w:rsidRPr="0040794C">
        <w:rPr>
          <w:rStyle w:val="FootnoteReference"/>
          <w:rFonts w:ascii="Arial" w:hAnsi="Arial" w:cs="Arial"/>
          <w:sz w:val="18"/>
          <w:szCs w:val="18"/>
        </w:rPr>
        <w:footnoteRef/>
      </w:r>
      <w:r w:rsidRPr="0040794C">
        <w:rPr>
          <w:rFonts w:ascii="Arial" w:hAnsi="Arial" w:cs="Arial"/>
          <w:sz w:val="18"/>
          <w:szCs w:val="18"/>
        </w:rPr>
        <w:t xml:space="preserve"> Growth targets are the amount of growth a jurisdiction has agreed, through the countywide process, to plan for throughout its comprehensive plan elements over the 20-year horizon of the comprehensive plan. The targets include both the baseline density (current) plus the 20-year growth. Distinct from growth targets, zoned development capacity is not time-bound and, therefore, can allow higher levels of development.</w:t>
      </w:r>
    </w:p>
  </w:footnote>
  <w:footnote w:id="3">
    <w:p w14:paraId="58A53AEE" w14:textId="77777777" w:rsidR="00726342" w:rsidRPr="0040794C" w:rsidRDefault="00726342" w:rsidP="00F92983">
      <w:pPr>
        <w:pStyle w:val="FootnoteText"/>
        <w:rPr>
          <w:rFonts w:ascii="Arial" w:hAnsi="Arial" w:cs="Arial"/>
          <w:sz w:val="18"/>
          <w:szCs w:val="18"/>
        </w:rPr>
      </w:pPr>
      <w:r w:rsidRPr="0040794C">
        <w:rPr>
          <w:rStyle w:val="FootnoteReference"/>
          <w:rFonts w:ascii="Arial" w:hAnsi="Arial" w:cs="Arial"/>
          <w:sz w:val="18"/>
          <w:szCs w:val="18"/>
        </w:rPr>
        <w:footnoteRef/>
      </w:r>
      <w:r w:rsidRPr="0040794C">
        <w:rPr>
          <w:rFonts w:ascii="Arial" w:hAnsi="Arial" w:cs="Arial"/>
          <w:sz w:val="18"/>
          <w:szCs w:val="18"/>
        </w:rPr>
        <w:t xml:space="preserve"> VISION 2050 uses the following household income categories and definitions to track regional housing affordability: Middle (80-120% of area median income (AMI)); Moderate (50%-80% of AMI); Low (Below 50% of AMI); and Very Low (Below 30% of AMI).</w:t>
      </w:r>
    </w:p>
  </w:footnote>
  <w:footnote w:id="4">
    <w:p w14:paraId="55D2A6DC" w14:textId="727C4863" w:rsidR="00726342" w:rsidRPr="00FA7D86" w:rsidRDefault="00726342" w:rsidP="00F92983">
      <w:pPr>
        <w:pStyle w:val="FootnoteText"/>
        <w:rPr>
          <w:rFonts w:ascii="Arial" w:hAnsi="Arial" w:cs="Arial"/>
          <w:sz w:val="18"/>
          <w:szCs w:val="18"/>
        </w:rPr>
      </w:pPr>
      <w:r w:rsidRPr="00FA7D86">
        <w:rPr>
          <w:rStyle w:val="FootnoteReference"/>
          <w:rFonts w:ascii="Arial" w:hAnsi="Arial" w:cs="Arial"/>
          <w:sz w:val="18"/>
          <w:szCs w:val="18"/>
        </w:rPr>
        <w:footnoteRef/>
      </w:r>
      <w:r w:rsidRPr="00FA7D86">
        <w:rPr>
          <w:rFonts w:ascii="Arial" w:hAnsi="Arial" w:cs="Arial"/>
          <w:sz w:val="18"/>
          <w:szCs w:val="18"/>
        </w:rPr>
        <w:t xml:space="preserve"> A market study is recommended for all jurisdictions with centers. Market studies are required for designation of new centers and regional growth centers that have existing density levels below the level required for new centers at the time of the 2025 monitoring review. See </w:t>
      </w:r>
      <w:r>
        <w:rPr>
          <w:rFonts w:ascii="Arial" w:hAnsi="Arial" w:cs="Arial"/>
          <w:sz w:val="18"/>
          <w:szCs w:val="18"/>
        </w:rPr>
        <w:t xml:space="preserve">pages 9-10 of </w:t>
      </w:r>
      <w:r w:rsidRPr="00FA7D86">
        <w:rPr>
          <w:rFonts w:ascii="Arial" w:hAnsi="Arial" w:cs="Arial"/>
          <w:sz w:val="18"/>
          <w:szCs w:val="18"/>
        </w:rPr>
        <w:t xml:space="preserve">the </w:t>
      </w:r>
      <w:hyperlink r:id="rId1" w:history="1">
        <w:r w:rsidRPr="00FA7D86">
          <w:rPr>
            <w:rStyle w:val="Hyperlink"/>
            <w:rFonts w:ascii="Arial" w:hAnsi="Arial" w:cs="Arial"/>
            <w:sz w:val="18"/>
            <w:szCs w:val="18"/>
          </w:rPr>
          <w:t>Regional Centers Framework</w:t>
        </w:r>
      </w:hyperlink>
      <w:r w:rsidRPr="00FA7D86">
        <w:rPr>
          <w:rFonts w:ascii="Arial" w:hAnsi="Arial" w:cs="Arial"/>
          <w:sz w:val="18"/>
          <w:szCs w:val="18"/>
        </w:rPr>
        <w:t xml:space="preserve"> for more informa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8.25pt;height:185.25pt" o:bullet="t">
        <v:imagedata r:id="rId1" o:title="NEW"/>
      </v:shape>
    </w:pict>
  </w:numPicBullet>
  <w:abstractNum w:abstractNumId="0" w15:restartNumberingAfterBreak="0">
    <w:nsid w:val="00E03B49"/>
    <w:multiLevelType w:val="hybridMultilevel"/>
    <w:tmpl w:val="4EE40FB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8252A"/>
    <w:multiLevelType w:val="hybridMultilevel"/>
    <w:tmpl w:val="D194C48A"/>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036C6DE1"/>
    <w:multiLevelType w:val="hybridMultilevel"/>
    <w:tmpl w:val="5030DA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71473"/>
    <w:multiLevelType w:val="hybridMultilevel"/>
    <w:tmpl w:val="6EC276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65D"/>
    <w:multiLevelType w:val="hybridMultilevel"/>
    <w:tmpl w:val="1E02B21C"/>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 w15:restartNumberingAfterBreak="0">
    <w:nsid w:val="053F7BE1"/>
    <w:multiLevelType w:val="hybridMultilevel"/>
    <w:tmpl w:val="761C83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E4817"/>
    <w:multiLevelType w:val="hybridMultilevel"/>
    <w:tmpl w:val="9BC0AB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B55483"/>
    <w:multiLevelType w:val="hybridMultilevel"/>
    <w:tmpl w:val="328C9BAA"/>
    <w:lvl w:ilvl="0" w:tplc="6A302D10">
      <w:start w:val="1"/>
      <w:numFmt w:val="bullet"/>
      <w:pStyle w:val="ChecklistItem"/>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244F1"/>
    <w:multiLevelType w:val="hybridMultilevel"/>
    <w:tmpl w:val="057E023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F23E1"/>
    <w:multiLevelType w:val="hybridMultilevel"/>
    <w:tmpl w:val="5D1A327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7A47BE"/>
    <w:multiLevelType w:val="hybridMultilevel"/>
    <w:tmpl w:val="6B202D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985C0B"/>
    <w:multiLevelType w:val="hybridMultilevel"/>
    <w:tmpl w:val="959283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BC2DDB"/>
    <w:multiLevelType w:val="hybridMultilevel"/>
    <w:tmpl w:val="BBAA06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E02669"/>
    <w:multiLevelType w:val="hybridMultilevel"/>
    <w:tmpl w:val="8BCA2C7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4656C9"/>
    <w:multiLevelType w:val="hybridMultilevel"/>
    <w:tmpl w:val="5FB04EE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941710"/>
    <w:multiLevelType w:val="hybridMultilevel"/>
    <w:tmpl w:val="D9C4F320"/>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016AAC"/>
    <w:multiLevelType w:val="hybridMultilevel"/>
    <w:tmpl w:val="3D8C8D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86E84"/>
    <w:multiLevelType w:val="hybridMultilevel"/>
    <w:tmpl w:val="23141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8A77E9"/>
    <w:multiLevelType w:val="hybridMultilevel"/>
    <w:tmpl w:val="D98ECBD4"/>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776E1D"/>
    <w:multiLevelType w:val="hybridMultilevel"/>
    <w:tmpl w:val="313C48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BC4CEB"/>
    <w:multiLevelType w:val="hybridMultilevel"/>
    <w:tmpl w:val="0C42B2A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0F4DD7"/>
    <w:multiLevelType w:val="hybridMultilevel"/>
    <w:tmpl w:val="E664358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A06C07"/>
    <w:multiLevelType w:val="hybridMultilevel"/>
    <w:tmpl w:val="79EE3E2C"/>
    <w:lvl w:ilvl="0" w:tplc="C902C672">
      <w:start w:val="1"/>
      <w:numFmt w:val="bullet"/>
      <w:pStyle w:val="NewIcon"/>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13B6E"/>
    <w:multiLevelType w:val="hybridMultilevel"/>
    <w:tmpl w:val="3C88A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777457"/>
    <w:multiLevelType w:val="hybridMultilevel"/>
    <w:tmpl w:val="E84A23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0E1F29"/>
    <w:multiLevelType w:val="hybridMultilevel"/>
    <w:tmpl w:val="27BCACB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497A3D"/>
    <w:multiLevelType w:val="hybridMultilevel"/>
    <w:tmpl w:val="B22A6B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836BBC"/>
    <w:multiLevelType w:val="hybridMultilevel"/>
    <w:tmpl w:val="F1B681EA"/>
    <w:lvl w:ilvl="0" w:tplc="9CC4995C">
      <w:start w:val="1"/>
      <w:numFmt w:val="bullet"/>
      <w:pStyle w:val="FocusAreas"/>
      <w:lvlText w:val=""/>
      <w:lvlJc w:val="left"/>
      <w:pPr>
        <w:ind w:left="270" w:hanging="360"/>
      </w:pPr>
      <w:rPr>
        <w:rFonts w:ascii="Wingdings" w:hAnsi="Wingdings" w:hint="default"/>
        <w:color w:val="F15A29"/>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6D7911"/>
    <w:multiLevelType w:val="hybridMultilevel"/>
    <w:tmpl w:val="A15A917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A97328"/>
    <w:multiLevelType w:val="hybridMultilevel"/>
    <w:tmpl w:val="0DD4FD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C50E70"/>
    <w:multiLevelType w:val="hybridMultilevel"/>
    <w:tmpl w:val="0A0008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D019A0"/>
    <w:multiLevelType w:val="hybridMultilevel"/>
    <w:tmpl w:val="75466D4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D278F4"/>
    <w:multiLevelType w:val="hybridMultilevel"/>
    <w:tmpl w:val="043A80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7F1FBB"/>
    <w:multiLevelType w:val="hybridMultilevel"/>
    <w:tmpl w:val="E43C827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732E80"/>
    <w:multiLevelType w:val="hybridMultilevel"/>
    <w:tmpl w:val="6106A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C97168"/>
    <w:multiLevelType w:val="hybridMultilevel"/>
    <w:tmpl w:val="0C22EF7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D6C63F7"/>
    <w:multiLevelType w:val="hybridMultilevel"/>
    <w:tmpl w:val="803024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014859"/>
    <w:multiLevelType w:val="hybridMultilevel"/>
    <w:tmpl w:val="9CE46B9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A300FB"/>
    <w:multiLevelType w:val="hybridMultilevel"/>
    <w:tmpl w:val="A1C81F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C81923"/>
    <w:multiLevelType w:val="hybridMultilevel"/>
    <w:tmpl w:val="0982FE6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F15293"/>
    <w:multiLevelType w:val="hybridMultilevel"/>
    <w:tmpl w:val="37F62C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C62BDB"/>
    <w:multiLevelType w:val="hybridMultilevel"/>
    <w:tmpl w:val="3A6836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44514D7"/>
    <w:multiLevelType w:val="hybridMultilevel"/>
    <w:tmpl w:val="5390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4910A5A"/>
    <w:multiLevelType w:val="hybridMultilevel"/>
    <w:tmpl w:val="93C45C1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572349"/>
    <w:multiLevelType w:val="hybridMultilevel"/>
    <w:tmpl w:val="C97892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596AEE"/>
    <w:multiLevelType w:val="hybridMultilevel"/>
    <w:tmpl w:val="109EE76A"/>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706427F"/>
    <w:multiLevelType w:val="hybridMultilevel"/>
    <w:tmpl w:val="824AD93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82F5EDF"/>
    <w:multiLevelType w:val="hybridMultilevel"/>
    <w:tmpl w:val="A90CD8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B44BBF"/>
    <w:multiLevelType w:val="hybridMultilevel"/>
    <w:tmpl w:val="279CF19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2C40F6"/>
    <w:multiLevelType w:val="hybridMultilevel"/>
    <w:tmpl w:val="BC8CDF4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9AD1935"/>
    <w:multiLevelType w:val="hybridMultilevel"/>
    <w:tmpl w:val="6F8A68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954C49"/>
    <w:multiLevelType w:val="hybridMultilevel"/>
    <w:tmpl w:val="BC963D5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10E62"/>
    <w:multiLevelType w:val="hybridMultilevel"/>
    <w:tmpl w:val="0674125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0935C8"/>
    <w:multiLevelType w:val="hybridMultilevel"/>
    <w:tmpl w:val="EB804B6C"/>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BC561E0"/>
    <w:multiLevelType w:val="hybridMultilevel"/>
    <w:tmpl w:val="24F090D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DA0D8C"/>
    <w:multiLevelType w:val="hybridMultilevel"/>
    <w:tmpl w:val="DA6023BA"/>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6" w15:restartNumberingAfterBreak="0">
    <w:nsid w:val="2C0F6AF9"/>
    <w:multiLevelType w:val="hybridMultilevel"/>
    <w:tmpl w:val="554A91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5C07F4"/>
    <w:multiLevelType w:val="hybridMultilevel"/>
    <w:tmpl w:val="7A6CFF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D34C6E"/>
    <w:multiLevelType w:val="hybridMultilevel"/>
    <w:tmpl w:val="5F8AA260"/>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2D5B45CC"/>
    <w:multiLevelType w:val="hybridMultilevel"/>
    <w:tmpl w:val="DE0271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4138DC"/>
    <w:multiLevelType w:val="hybridMultilevel"/>
    <w:tmpl w:val="4078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EB109F6"/>
    <w:multiLevelType w:val="hybridMultilevel"/>
    <w:tmpl w:val="A44698E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FD6D23"/>
    <w:multiLevelType w:val="hybridMultilevel"/>
    <w:tmpl w:val="5438685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4336E9"/>
    <w:multiLevelType w:val="hybridMultilevel"/>
    <w:tmpl w:val="6D001BE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4E677D"/>
    <w:multiLevelType w:val="hybridMultilevel"/>
    <w:tmpl w:val="CB9A55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6C5823"/>
    <w:multiLevelType w:val="hybridMultilevel"/>
    <w:tmpl w:val="DA4876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21F06D3"/>
    <w:multiLevelType w:val="hybridMultilevel"/>
    <w:tmpl w:val="110AFD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33668E7"/>
    <w:multiLevelType w:val="hybridMultilevel"/>
    <w:tmpl w:val="7EA4CEC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657374"/>
    <w:multiLevelType w:val="hybridMultilevel"/>
    <w:tmpl w:val="CF60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46A0471"/>
    <w:multiLevelType w:val="hybridMultilevel"/>
    <w:tmpl w:val="09EE6B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677AB3"/>
    <w:multiLevelType w:val="hybridMultilevel"/>
    <w:tmpl w:val="07E67F9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5A66DF7"/>
    <w:multiLevelType w:val="hybridMultilevel"/>
    <w:tmpl w:val="D9541B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D15A22"/>
    <w:multiLevelType w:val="hybridMultilevel"/>
    <w:tmpl w:val="1FAC739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6342F7D"/>
    <w:multiLevelType w:val="hybridMultilevel"/>
    <w:tmpl w:val="139EE82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8B12B63"/>
    <w:multiLevelType w:val="hybridMultilevel"/>
    <w:tmpl w:val="7CECF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A354845"/>
    <w:multiLevelType w:val="hybridMultilevel"/>
    <w:tmpl w:val="6C5A270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967C99"/>
    <w:multiLevelType w:val="hybridMultilevel"/>
    <w:tmpl w:val="7FDE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DCF6C38"/>
    <w:multiLevelType w:val="hybridMultilevel"/>
    <w:tmpl w:val="F3DE5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F46F02"/>
    <w:multiLevelType w:val="hybridMultilevel"/>
    <w:tmpl w:val="E3E0C2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E7B38FA"/>
    <w:multiLevelType w:val="hybridMultilevel"/>
    <w:tmpl w:val="2F74F74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E81205E"/>
    <w:multiLevelType w:val="hybridMultilevel"/>
    <w:tmpl w:val="C4B4D4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EF929EA"/>
    <w:multiLevelType w:val="hybridMultilevel"/>
    <w:tmpl w:val="D5023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E332C1"/>
    <w:multiLevelType w:val="hybridMultilevel"/>
    <w:tmpl w:val="B41052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0717394"/>
    <w:multiLevelType w:val="hybridMultilevel"/>
    <w:tmpl w:val="988A57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4B2F06"/>
    <w:multiLevelType w:val="hybridMultilevel"/>
    <w:tmpl w:val="8A1CF63C"/>
    <w:lvl w:ilvl="0" w:tplc="04090001">
      <w:start w:val="1"/>
      <w:numFmt w:val="bullet"/>
      <w:lvlText w:val=""/>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85" w15:restartNumberingAfterBreak="0">
    <w:nsid w:val="432B1D09"/>
    <w:multiLevelType w:val="hybridMultilevel"/>
    <w:tmpl w:val="25C4384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3E85FD4"/>
    <w:multiLevelType w:val="hybridMultilevel"/>
    <w:tmpl w:val="1C4C0C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48D10C6"/>
    <w:multiLevelType w:val="hybridMultilevel"/>
    <w:tmpl w:val="39281FB6"/>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4DC6A03"/>
    <w:multiLevelType w:val="hybridMultilevel"/>
    <w:tmpl w:val="6E6A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CC72CF"/>
    <w:multiLevelType w:val="hybridMultilevel"/>
    <w:tmpl w:val="6762B3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262FBA"/>
    <w:multiLevelType w:val="hybridMultilevel"/>
    <w:tmpl w:val="410832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729421B"/>
    <w:multiLevelType w:val="hybridMultilevel"/>
    <w:tmpl w:val="6C962F3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401C4E"/>
    <w:multiLevelType w:val="hybridMultilevel"/>
    <w:tmpl w:val="2B7CA5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F3581C"/>
    <w:multiLevelType w:val="hybridMultilevel"/>
    <w:tmpl w:val="EDC0A6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9156A65"/>
    <w:multiLevelType w:val="hybridMultilevel"/>
    <w:tmpl w:val="C5EC868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9F2541"/>
    <w:multiLevelType w:val="hybridMultilevel"/>
    <w:tmpl w:val="662AE48E"/>
    <w:lvl w:ilvl="0" w:tplc="9CFA97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B344479"/>
    <w:multiLevelType w:val="hybridMultilevel"/>
    <w:tmpl w:val="54605AD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C4B1BFD"/>
    <w:multiLevelType w:val="hybridMultilevel"/>
    <w:tmpl w:val="E8383EB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307983"/>
    <w:multiLevelType w:val="hybridMultilevel"/>
    <w:tmpl w:val="C87E0EE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F1B0D63"/>
    <w:multiLevelType w:val="hybridMultilevel"/>
    <w:tmpl w:val="989892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F205126"/>
    <w:multiLevelType w:val="hybridMultilevel"/>
    <w:tmpl w:val="C0609E4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F604ACD"/>
    <w:multiLevelType w:val="hybridMultilevel"/>
    <w:tmpl w:val="C67CF78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27A5BDB"/>
    <w:multiLevelType w:val="hybridMultilevel"/>
    <w:tmpl w:val="37F88FE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3BF7C03"/>
    <w:multiLevelType w:val="hybridMultilevel"/>
    <w:tmpl w:val="AC2EFDF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4911877"/>
    <w:multiLevelType w:val="hybridMultilevel"/>
    <w:tmpl w:val="5FEE8E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5735EA9"/>
    <w:multiLevelType w:val="hybridMultilevel"/>
    <w:tmpl w:val="50621A9E"/>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06" w15:restartNumberingAfterBreak="0">
    <w:nsid w:val="561C3326"/>
    <w:multiLevelType w:val="hybridMultilevel"/>
    <w:tmpl w:val="D38090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137FF9"/>
    <w:multiLevelType w:val="hybridMultilevel"/>
    <w:tmpl w:val="7862B0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99A2E12"/>
    <w:multiLevelType w:val="hybridMultilevel"/>
    <w:tmpl w:val="22FC7D3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9F3169A"/>
    <w:multiLevelType w:val="hybridMultilevel"/>
    <w:tmpl w:val="B1BAD826"/>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A954F9D"/>
    <w:multiLevelType w:val="hybridMultilevel"/>
    <w:tmpl w:val="FB20A4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D4314F3"/>
    <w:multiLevelType w:val="hybridMultilevel"/>
    <w:tmpl w:val="D8361BE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E8C799A"/>
    <w:multiLevelType w:val="hybridMultilevel"/>
    <w:tmpl w:val="9270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F336649"/>
    <w:multiLevelType w:val="hybridMultilevel"/>
    <w:tmpl w:val="A37C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F575FA7"/>
    <w:multiLevelType w:val="hybridMultilevel"/>
    <w:tmpl w:val="97702D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0EB5430"/>
    <w:multiLevelType w:val="hybridMultilevel"/>
    <w:tmpl w:val="FCAA9F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58C6AEB"/>
    <w:multiLevelType w:val="hybridMultilevel"/>
    <w:tmpl w:val="1F72E284"/>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7" w15:restartNumberingAfterBreak="0">
    <w:nsid w:val="66273661"/>
    <w:multiLevelType w:val="hybridMultilevel"/>
    <w:tmpl w:val="AFBA20E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7020A45"/>
    <w:multiLevelType w:val="hybridMultilevel"/>
    <w:tmpl w:val="4B90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83D493A"/>
    <w:multiLevelType w:val="hybridMultilevel"/>
    <w:tmpl w:val="FFE4986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84A3106"/>
    <w:multiLevelType w:val="hybridMultilevel"/>
    <w:tmpl w:val="659C9530"/>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21" w15:restartNumberingAfterBreak="0">
    <w:nsid w:val="68C46EBE"/>
    <w:multiLevelType w:val="hybridMultilevel"/>
    <w:tmpl w:val="922871D8"/>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95B2127"/>
    <w:multiLevelType w:val="hybridMultilevel"/>
    <w:tmpl w:val="1E88C8D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9E37507"/>
    <w:multiLevelType w:val="hybridMultilevel"/>
    <w:tmpl w:val="A89AB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69E37D1E"/>
    <w:multiLevelType w:val="hybridMultilevel"/>
    <w:tmpl w:val="9300FE4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A5F0CEA"/>
    <w:multiLevelType w:val="hybridMultilevel"/>
    <w:tmpl w:val="415A6868"/>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6" w15:restartNumberingAfterBreak="0">
    <w:nsid w:val="6AE46E2A"/>
    <w:multiLevelType w:val="hybridMultilevel"/>
    <w:tmpl w:val="8A788298"/>
    <w:lvl w:ilvl="0" w:tplc="66286BA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584ADA"/>
    <w:multiLevelType w:val="hybridMultilevel"/>
    <w:tmpl w:val="C8108B7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C9143DD"/>
    <w:multiLevelType w:val="hybridMultilevel"/>
    <w:tmpl w:val="7E12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5939CF"/>
    <w:multiLevelType w:val="hybridMultilevel"/>
    <w:tmpl w:val="028C0D6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4731D"/>
    <w:multiLevelType w:val="hybridMultilevel"/>
    <w:tmpl w:val="BBFAFB2A"/>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037486C"/>
    <w:multiLevelType w:val="hybridMultilevel"/>
    <w:tmpl w:val="1DF82B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09149B3"/>
    <w:multiLevelType w:val="hybridMultilevel"/>
    <w:tmpl w:val="375C0D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12863B2"/>
    <w:multiLevelType w:val="hybridMultilevel"/>
    <w:tmpl w:val="E51E645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1424F11"/>
    <w:multiLevelType w:val="hybridMultilevel"/>
    <w:tmpl w:val="1A3CD90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2160AC1"/>
    <w:multiLevelType w:val="hybridMultilevel"/>
    <w:tmpl w:val="6E948008"/>
    <w:lvl w:ilvl="0" w:tplc="C784A4FC">
      <w:start w:val="1"/>
      <w:numFmt w:val="bullet"/>
      <w:pStyle w:val="FrameworkCriteria"/>
      <w:lvlText w:val=""/>
      <w:lvlJc w:val="left"/>
      <w:pPr>
        <w:ind w:left="180" w:hanging="360"/>
      </w:pPr>
      <w:rPr>
        <w:rFonts w:ascii="Wingdings" w:hAnsi="Wingdings" w:hint="default"/>
        <w:color w:val="C388C2"/>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3A12829"/>
    <w:multiLevelType w:val="hybridMultilevel"/>
    <w:tmpl w:val="B8BA31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4053C3A"/>
    <w:multiLevelType w:val="hybridMultilevel"/>
    <w:tmpl w:val="68BA069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A24704"/>
    <w:multiLevelType w:val="hybridMultilevel"/>
    <w:tmpl w:val="567C31C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4BE63A0"/>
    <w:multiLevelType w:val="hybridMultilevel"/>
    <w:tmpl w:val="643CD73E"/>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75312AB6"/>
    <w:multiLevelType w:val="hybridMultilevel"/>
    <w:tmpl w:val="62BEB05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5372039"/>
    <w:multiLevelType w:val="hybridMultilevel"/>
    <w:tmpl w:val="A73E7E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613186C"/>
    <w:multiLevelType w:val="hybridMultilevel"/>
    <w:tmpl w:val="49FCDC5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768E76E8"/>
    <w:multiLevelType w:val="hybridMultilevel"/>
    <w:tmpl w:val="F1FE2D9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75E2EB7"/>
    <w:multiLevelType w:val="hybridMultilevel"/>
    <w:tmpl w:val="A854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7B52D1D"/>
    <w:multiLevelType w:val="hybridMultilevel"/>
    <w:tmpl w:val="DFCC2D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EC760F"/>
    <w:multiLevelType w:val="hybridMultilevel"/>
    <w:tmpl w:val="F82EC93E"/>
    <w:lvl w:ilvl="0" w:tplc="04090001">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077433"/>
    <w:multiLevelType w:val="hybridMultilevel"/>
    <w:tmpl w:val="34DADB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8797B69"/>
    <w:multiLevelType w:val="hybridMultilevel"/>
    <w:tmpl w:val="3F449EF0"/>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49" w15:restartNumberingAfterBreak="0">
    <w:nsid w:val="78E823C7"/>
    <w:multiLevelType w:val="hybridMultilevel"/>
    <w:tmpl w:val="8480C3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A4A37F3"/>
    <w:multiLevelType w:val="hybridMultilevel"/>
    <w:tmpl w:val="5D2861AA"/>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A7F2092"/>
    <w:multiLevelType w:val="hybridMultilevel"/>
    <w:tmpl w:val="617AF7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A931E6C"/>
    <w:multiLevelType w:val="hybridMultilevel"/>
    <w:tmpl w:val="BCDA6C1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C7E4F91"/>
    <w:multiLevelType w:val="hybridMultilevel"/>
    <w:tmpl w:val="58BC92B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E8872E8"/>
    <w:multiLevelType w:val="hybridMultilevel"/>
    <w:tmpl w:val="F5C41BA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FB0530A"/>
    <w:multiLevelType w:val="hybridMultilevel"/>
    <w:tmpl w:val="DEA6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0133444">
    <w:abstractNumId w:val="34"/>
  </w:num>
  <w:num w:numId="2" w16cid:durableId="1487624418">
    <w:abstractNumId w:val="155"/>
  </w:num>
  <w:num w:numId="3" w16cid:durableId="1544362578">
    <w:abstractNumId w:val="120"/>
  </w:num>
  <w:num w:numId="4" w16cid:durableId="641085976">
    <w:abstractNumId w:val="95"/>
  </w:num>
  <w:num w:numId="5" w16cid:durableId="937174987">
    <w:abstractNumId w:val="6"/>
  </w:num>
  <w:num w:numId="6" w16cid:durableId="104159482">
    <w:abstractNumId w:val="41"/>
  </w:num>
  <w:num w:numId="7" w16cid:durableId="265777318">
    <w:abstractNumId w:val="71"/>
  </w:num>
  <w:num w:numId="8" w16cid:durableId="1357193450">
    <w:abstractNumId w:val="147"/>
  </w:num>
  <w:num w:numId="9" w16cid:durableId="814031852">
    <w:abstractNumId w:val="126"/>
  </w:num>
  <w:num w:numId="10" w16cid:durableId="290328365">
    <w:abstractNumId w:val="99"/>
  </w:num>
  <w:num w:numId="11" w16cid:durableId="1507983579">
    <w:abstractNumId w:val="90"/>
  </w:num>
  <w:num w:numId="12" w16cid:durableId="1247880681">
    <w:abstractNumId w:val="110"/>
  </w:num>
  <w:num w:numId="13" w16cid:durableId="1591351130">
    <w:abstractNumId w:val="74"/>
  </w:num>
  <w:num w:numId="14" w16cid:durableId="834304368">
    <w:abstractNumId w:val="89"/>
  </w:num>
  <w:num w:numId="15" w16cid:durableId="665278637">
    <w:abstractNumId w:val="82"/>
  </w:num>
  <w:num w:numId="16" w16cid:durableId="2051614747">
    <w:abstractNumId w:val="5"/>
  </w:num>
  <w:num w:numId="17" w16cid:durableId="1923758812">
    <w:abstractNumId w:val="73"/>
  </w:num>
  <w:num w:numId="18" w16cid:durableId="1032924669">
    <w:abstractNumId w:val="112"/>
  </w:num>
  <w:num w:numId="19" w16cid:durableId="1895044087">
    <w:abstractNumId w:val="63"/>
  </w:num>
  <w:num w:numId="20" w16cid:durableId="159590858">
    <w:abstractNumId w:val="21"/>
  </w:num>
  <w:num w:numId="21" w16cid:durableId="592906220">
    <w:abstractNumId w:val="46"/>
  </w:num>
  <w:num w:numId="22" w16cid:durableId="799420739">
    <w:abstractNumId w:val="4"/>
  </w:num>
  <w:num w:numId="23" w16cid:durableId="586110960">
    <w:abstractNumId w:val="100"/>
  </w:num>
  <w:num w:numId="24" w16cid:durableId="1565524620">
    <w:abstractNumId w:val="103"/>
  </w:num>
  <w:num w:numId="25" w16cid:durableId="301619463">
    <w:abstractNumId w:val="96"/>
  </w:num>
  <w:num w:numId="26" w16cid:durableId="524904297">
    <w:abstractNumId w:val="154"/>
  </w:num>
  <w:num w:numId="27" w16cid:durableId="817385421">
    <w:abstractNumId w:val="0"/>
  </w:num>
  <w:num w:numId="28" w16cid:durableId="1675843328">
    <w:abstractNumId w:val="111"/>
  </w:num>
  <w:num w:numId="29" w16cid:durableId="41444791">
    <w:abstractNumId w:val="115"/>
  </w:num>
  <w:num w:numId="30" w16cid:durableId="2052224299">
    <w:abstractNumId w:val="130"/>
  </w:num>
  <w:num w:numId="31" w16cid:durableId="1572959481">
    <w:abstractNumId w:val="94"/>
  </w:num>
  <w:num w:numId="32" w16cid:durableId="593788039">
    <w:abstractNumId w:val="117"/>
  </w:num>
  <w:num w:numId="33" w16cid:durableId="2088115188">
    <w:abstractNumId w:val="65"/>
  </w:num>
  <w:num w:numId="34" w16cid:durableId="487748224">
    <w:abstractNumId w:val="52"/>
  </w:num>
  <w:num w:numId="35" w16cid:durableId="759956725">
    <w:abstractNumId w:val="48"/>
  </w:num>
  <w:num w:numId="36" w16cid:durableId="1546063656">
    <w:abstractNumId w:val="152"/>
  </w:num>
  <w:num w:numId="37" w16cid:durableId="2086147953">
    <w:abstractNumId w:val="101"/>
  </w:num>
  <w:num w:numId="38" w16cid:durableId="816841201">
    <w:abstractNumId w:val="132"/>
  </w:num>
  <w:num w:numId="39" w16cid:durableId="22020914">
    <w:abstractNumId w:val="149"/>
  </w:num>
  <w:num w:numId="40" w16cid:durableId="1307777615">
    <w:abstractNumId w:val="118"/>
  </w:num>
  <w:num w:numId="41" w16cid:durableId="622811973">
    <w:abstractNumId w:val="38"/>
  </w:num>
  <w:num w:numId="42" w16cid:durableId="1863742797">
    <w:abstractNumId w:val="84"/>
  </w:num>
  <w:num w:numId="43" w16cid:durableId="1549221361">
    <w:abstractNumId w:val="113"/>
  </w:num>
  <w:num w:numId="44" w16cid:durableId="1967617404">
    <w:abstractNumId w:val="68"/>
  </w:num>
  <w:num w:numId="45" w16cid:durableId="659581636">
    <w:abstractNumId w:val="123"/>
  </w:num>
  <w:num w:numId="46" w16cid:durableId="572348401">
    <w:abstractNumId w:val="77"/>
  </w:num>
  <w:num w:numId="47" w16cid:durableId="1120564531">
    <w:abstractNumId w:val="88"/>
  </w:num>
  <w:num w:numId="48" w16cid:durableId="206451577">
    <w:abstractNumId w:val="22"/>
  </w:num>
  <w:num w:numId="49" w16cid:durableId="687173768">
    <w:abstractNumId w:val="81"/>
  </w:num>
  <w:num w:numId="50" w16cid:durableId="600844956">
    <w:abstractNumId w:val="26"/>
  </w:num>
  <w:num w:numId="51" w16cid:durableId="1609851284">
    <w:abstractNumId w:val="134"/>
  </w:num>
  <w:num w:numId="52" w16cid:durableId="780035803">
    <w:abstractNumId w:val="44"/>
  </w:num>
  <w:num w:numId="53" w16cid:durableId="2141879341">
    <w:abstractNumId w:val="12"/>
  </w:num>
  <w:num w:numId="54" w16cid:durableId="1094280944">
    <w:abstractNumId w:val="23"/>
  </w:num>
  <w:num w:numId="55" w16cid:durableId="953438004">
    <w:abstractNumId w:val="92"/>
  </w:num>
  <w:num w:numId="56" w16cid:durableId="160511898">
    <w:abstractNumId w:val="11"/>
  </w:num>
  <w:num w:numId="57" w16cid:durableId="609437091">
    <w:abstractNumId w:val="16"/>
  </w:num>
  <w:num w:numId="58" w16cid:durableId="356896">
    <w:abstractNumId w:val="72"/>
  </w:num>
  <w:num w:numId="59" w16cid:durableId="194078884">
    <w:abstractNumId w:val="83"/>
  </w:num>
  <w:num w:numId="60" w16cid:durableId="1388912012">
    <w:abstractNumId w:val="129"/>
  </w:num>
  <w:num w:numId="61" w16cid:durableId="1060983971">
    <w:abstractNumId w:val="104"/>
  </w:num>
  <w:num w:numId="62" w16cid:durableId="1662660675">
    <w:abstractNumId w:val="116"/>
  </w:num>
  <w:num w:numId="63" w16cid:durableId="597449622">
    <w:abstractNumId w:val="36"/>
  </w:num>
  <w:num w:numId="64" w16cid:durableId="343559715">
    <w:abstractNumId w:val="66"/>
  </w:num>
  <w:num w:numId="65" w16cid:durableId="1282955385">
    <w:abstractNumId w:val="106"/>
  </w:num>
  <w:num w:numId="66" w16cid:durableId="641616296">
    <w:abstractNumId w:val="125"/>
  </w:num>
  <w:num w:numId="67" w16cid:durableId="687678994">
    <w:abstractNumId w:val="30"/>
  </w:num>
  <w:num w:numId="68" w16cid:durableId="1968703630">
    <w:abstractNumId w:val="1"/>
  </w:num>
  <w:num w:numId="69" w16cid:durableId="1036855072">
    <w:abstractNumId w:val="141"/>
  </w:num>
  <w:num w:numId="70" w16cid:durableId="993677592">
    <w:abstractNumId w:val="50"/>
  </w:num>
  <w:num w:numId="71" w16cid:durableId="2071878986">
    <w:abstractNumId w:val="10"/>
  </w:num>
  <w:num w:numId="72" w16cid:durableId="1674647589">
    <w:abstractNumId w:val="56"/>
  </w:num>
  <w:num w:numId="73" w16cid:durableId="13268643">
    <w:abstractNumId w:val="24"/>
  </w:num>
  <w:num w:numId="74" w16cid:durableId="1371805748">
    <w:abstractNumId w:val="86"/>
  </w:num>
  <w:num w:numId="75" w16cid:durableId="866068495">
    <w:abstractNumId w:val="151"/>
  </w:num>
  <w:num w:numId="76" w16cid:durableId="1470632706">
    <w:abstractNumId w:val="59"/>
  </w:num>
  <w:num w:numId="77" w16cid:durableId="552886980">
    <w:abstractNumId w:val="136"/>
  </w:num>
  <w:num w:numId="78" w16cid:durableId="1834026632">
    <w:abstractNumId w:val="150"/>
  </w:num>
  <w:num w:numId="79" w16cid:durableId="1178085386">
    <w:abstractNumId w:val="75"/>
  </w:num>
  <w:num w:numId="80" w16cid:durableId="1926062858">
    <w:abstractNumId w:val="18"/>
  </w:num>
  <w:num w:numId="81" w16cid:durableId="308754085">
    <w:abstractNumId w:val="62"/>
  </w:num>
  <w:num w:numId="82" w16cid:durableId="857348778">
    <w:abstractNumId w:val="107"/>
  </w:num>
  <w:num w:numId="83" w16cid:durableId="1599749605">
    <w:abstractNumId w:val="91"/>
  </w:num>
  <w:num w:numId="84" w16cid:durableId="125393659">
    <w:abstractNumId w:val="9"/>
  </w:num>
  <w:num w:numId="85" w16cid:durableId="224344126">
    <w:abstractNumId w:val="138"/>
  </w:num>
  <w:num w:numId="86" w16cid:durableId="45571111">
    <w:abstractNumId w:val="28"/>
  </w:num>
  <w:num w:numId="87" w16cid:durableId="1225799292">
    <w:abstractNumId w:val="85"/>
  </w:num>
  <w:num w:numId="88" w16cid:durableId="716509524">
    <w:abstractNumId w:val="67"/>
  </w:num>
  <w:num w:numId="89" w16cid:durableId="99448269">
    <w:abstractNumId w:val="140"/>
  </w:num>
  <w:num w:numId="90" w16cid:durableId="1920947065">
    <w:abstractNumId w:val="54"/>
  </w:num>
  <w:num w:numId="91" w16cid:durableId="2141415694">
    <w:abstractNumId w:val="133"/>
  </w:num>
  <w:num w:numId="92" w16cid:durableId="605772080">
    <w:abstractNumId w:val="109"/>
  </w:num>
  <w:num w:numId="93" w16cid:durableId="84040261">
    <w:abstractNumId w:val="8"/>
  </w:num>
  <w:num w:numId="94" w16cid:durableId="1122653032">
    <w:abstractNumId w:val="53"/>
  </w:num>
  <w:num w:numId="95" w16cid:durableId="1712025304">
    <w:abstractNumId w:val="27"/>
  </w:num>
  <w:num w:numId="96" w16cid:durableId="1068185044">
    <w:abstractNumId w:val="7"/>
  </w:num>
  <w:num w:numId="97" w16cid:durableId="260259614">
    <w:abstractNumId w:val="145"/>
  </w:num>
  <w:num w:numId="98" w16cid:durableId="823931969">
    <w:abstractNumId w:val="31"/>
  </w:num>
  <w:num w:numId="99" w16cid:durableId="821312927">
    <w:abstractNumId w:val="35"/>
  </w:num>
  <w:num w:numId="100" w16cid:durableId="779763206">
    <w:abstractNumId w:val="43"/>
  </w:num>
  <w:num w:numId="101" w16cid:durableId="1988902177">
    <w:abstractNumId w:val="127"/>
  </w:num>
  <w:num w:numId="102" w16cid:durableId="1804543861">
    <w:abstractNumId w:val="29"/>
  </w:num>
  <w:num w:numId="103" w16cid:durableId="459807259">
    <w:abstractNumId w:val="19"/>
  </w:num>
  <w:num w:numId="104" w16cid:durableId="1933737288">
    <w:abstractNumId w:val="47"/>
  </w:num>
  <w:num w:numId="105" w16cid:durableId="2022976230">
    <w:abstractNumId w:val="131"/>
  </w:num>
  <w:num w:numId="106" w16cid:durableId="1498501831">
    <w:abstractNumId w:val="122"/>
  </w:num>
  <w:num w:numId="107" w16cid:durableId="623391823">
    <w:abstractNumId w:val="51"/>
  </w:num>
  <w:num w:numId="108" w16cid:durableId="1528299602">
    <w:abstractNumId w:val="80"/>
  </w:num>
  <w:num w:numId="109" w16cid:durableId="1110318309">
    <w:abstractNumId w:val="97"/>
  </w:num>
  <w:num w:numId="110" w16cid:durableId="832529870">
    <w:abstractNumId w:val="70"/>
  </w:num>
  <w:num w:numId="111" w16cid:durableId="1967349430">
    <w:abstractNumId w:val="14"/>
  </w:num>
  <w:num w:numId="112" w16cid:durableId="19205186">
    <w:abstractNumId w:val="137"/>
  </w:num>
  <w:num w:numId="113" w16cid:durableId="173882777">
    <w:abstractNumId w:val="3"/>
  </w:num>
  <w:num w:numId="114" w16cid:durableId="1267273064">
    <w:abstractNumId w:val="64"/>
  </w:num>
  <w:num w:numId="115" w16cid:durableId="1406416334">
    <w:abstractNumId w:val="124"/>
  </w:num>
  <w:num w:numId="116" w16cid:durableId="1459182236">
    <w:abstractNumId w:val="13"/>
  </w:num>
  <w:num w:numId="117" w16cid:durableId="1347560762">
    <w:abstractNumId w:val="40"/>
  </w:num>
  <w:num w:numId="118" w16cid:durableId="927881305">
    <w:abstractNumId w:val="57"/>
  </w:num>
  <w:num w:numId="119" w16cid:durableId="1605309532">
    <w:abstractNumId w:val="32"/>
  </w:num>
  <w:num w:numId="120" w16cid:durableId="1467817415">
    <w:abstractNumId w:val="20"/>
  </w:num>
  <w:num w:numId="121" w16cid:durableId="2051178037">
    <w:abstractNumId w:val="93"/>
  </w:num>
  <w:num w:numId="122" w16cid:durableId="1612663144">
    <w:abstractNumId w:val="2"/>
  </w:num>
  <w:num w:numId="123" w16cid:durableId="372773749">
    <w:abstractNumId w:val="33"/>
  </w:num>
  <w:num w:numId="124" w16cid:durableId="1652178197">
    <w:abstractNumId w:val="143"/>
  </w:num>
  <w:num w:numId="125" w16cid:durableId="435449368">
    <w:abstractNumId w:val="102"/>
  </w:num>
  <w:num w:numId="126" w16cid:durableId="2007971403">
    <w:abstractNumId w:val="78"/>
  </w:num>
  <w:num w:numId="127" w16cid:durableId="1677658669">
    <w:abstractNumId w:val="135"/>
  </w:num>
  <w:num w:numId="128" w16cid:durableId="214237932">
    <w:abstractNumId w:val="105"/>
  </w:num>
  <w:num w:numId="129" w16cid:durableId="1819032984">
    <w:abstractNumId w:val="148"/>
  </w:num>
  <w:num w:numId="130" w16cid:durableId="99178617">
    <w:abstractNumId w:val="58"/>
  </w:num>
  <w:num w:numId="131" w16cid:durableId="547186007">
    <w:abstractNumId w:val="45"/>
  </w:num>
  <w:num w:numId="132" w16cid:durableId="660963262">
    <w:abstractNumId w:val="55"/>
  </w:num>
  <w:num w:numId="133" w16cid:durableId="1988171206">
    <w:abstractNumId w:val="139"/>
  </w:num>
  <w:num w:numId="134" w16cid:durableId="1738671869">
    <w:abstractNumId w:val="39"/>
  </w:num>
  <w:num w:numId="135" w16cid:durableId="1041780472">
    <w:abstractNumId w:val="15"/>
  </w:num>
  <w:num w:numId="136" w16cid:durableId="1672223318">
    <w:abstractNumId w:val="98"/>
  </w:num>
  <w:num w:numId="137" w16cid:durableId="1694770403">
    <w:abstractNumId w:val="87"/>
  </w:num>
  <w:num w:numId="138" w16cid:durableId="854272370">
    <w:abstractNumId w:val="142"/>
  </w:num>
  <w:num w:numId="139" w16cid:durableId="983853565">
    <w:abstractNumId w:val="61"/>
  </w:num>
  <w:num w:numId="140" w16cid:durableId="114256069">
    <w:abstractNumId w:val="121"/>
  </w:num>
  <w:num w:numId="141" w16cid:durableId="351344612">
    <w:abstractNumId w:val="153"/>
  </w:num>
  <w:num w:numId="142" w16cid:durableId="971594886">
    <w:abstractNumId w:val="79"/>
  </w:num>
  <w:num w:numId="143" w16cid:durableId="1349333702">
    <w:abstractNumId w:val="25"/>
  </w:num>
  <w:num w:numId="144" w16cid:durableId="840393859">
    <w:abstractNumId w:val="108"/>
  </w:num>
  <w:num w:numId="145" w16cid:durableId="30155224">
    <w:abstractNumId w:val="49"/>
  </w:num>
  <w:num w:numId="146" w16cid:durableId="1585335989">
    <w:abstractNumId w:val="69"/>
  </w:num>
  <w:num w:numId="147" w16cid:durableId="846747953">
    <w:abstractNumId w:val="146"/>
  </w:num>
  <w:num w:numId="148" w16cid:durableId="1712262364">
    <w:abstractNumId w:val="37"/>
  </w:num>
  <w:num w:numId="149" w16cid:durableId="393162890">
    <w:abstractNumId w:val="119"/>
  </w:num>
  <w:num w:numId="150" w16cid:durableId="948925558">
    <w:abstractNumId w:val="144"/>
  </w:num>
  <w:num w:numId="151" w16cid:durableId="400102329">
    <w:abstractNumId w:val="114"/>
  </w:num>
  <w:num w:numId="152" w16cid:durableId="1612056588">
    <w:abstractNumId w:val="128"/>
  </w:num>
  <w:num w:numId="153" w16cid:durableId="1585411793">
    <w:abstractNumId w:val="76"/>
  </w:num>
  <w:num w:numId="154" w16cid:durableId="1501969192">
    <w:abstractNumId w:val="60"/>
  </w:num>
  <w:num w:numId="155" w16cid:durableId="552231345">
    <w:abstractNumId w:val="17"/>
  </w:num>
  <w:num w:numId="156" w16cid:durableId="779683027">
    <w:abstractNumId w:val="42"/>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sTAxNzY1MTI3MzVW0lEKTi0uzszPAykwrgUArKggliwAAAA="/>
  </w:docVars>
  <w:rsids>
    <w:rsidRoot w:val="00056228"/>
    <w:rsid w:val="00004DA6"/>
    <w:rsid w:val="00011F80"/>
    <w:rsid w:val="00014E96"/>
    <w:rsid w:val="00016408"/>
    <w:rsid w:val="000243FD"/>
    <w:rsid w:val="000316B8"/>
    <w:rsid w:val="00055F10"/>
    <w:rsid w:val="00056228"/>
    <w:rsid w:val="000666C2"/>
    <w:rsid w:val="000B1095"/>
    <w:rsid w:val="000B2C35"/>
    <w:rsid w:val="000B344A"/>
    <w:rsid w:val="000C0E9C"/>
    <w:rsid w:val="000D2EDF"/>
    <w:rsid w:val="000D44F1"/>
    <w:rsid w:val="000D5450"/>
    <w:rsid w:val="000D643D"/>
    <w:rsid w:val="000E2176"/>
    <w:rsid w:val="000E3771"/>
    <w:rsid w:val="000E4CC6"/>
    <w:rsid w:val="000F2660"/>
    <w:rsid w:val="000F7A1D"/>
    <w:rsid w:val="00102782"/>
    <w:rsid w:val="001030D7"/>
    <w:rsid w:val="001113CC"/>
    <w:rsid w:val="0012377B"/>
    <w:rsid w:val="00123A65"/>
    <w:rsid w:val="00124C56"/>
    <w:rsid w:val="00133516"/>
    <w:rsid w:val="00143C2E"/>
    <w:rsid w:val="001512F8"/>
    <w:rsid w:val="0015311D"/>
    <w:rsid w:val="001576B2"/>
    <w:rsid w:val="0016004C"/>
    <w:rsid w:val="0016406D"/>
    <w:rsid w:val="00165513"/>
    <w:rsid w:val="00183352"/>
    <w:rsid w:val="00184DFA"/>
    <w:rsid w:val="001A6387"/>
    <w:rsid w:val="001B07BB"/>
    <w:rsid w:val="001B27EC"/>
    <w:rsid w:val="001C2F09"/>
    <w:rsid w:val="001C3F47"/>
    <w:rsid w:val="001D5916"/>
    <w:rsid w:val="001D7F95"/>
    <w:rsid w:val="001E1110"/>
    <w:rsid w:val="001E6A82"/>
    <w:rsid w:val="001F3889"/>
    <w:rsid w:val="001F66F6"/>
    <w:rsid w:val="001F7D5E"/>
    <w:rsid w:val="00201B3B"/>
    <w:rsid w:val="00211610"/>
    <w:rsid w:val="00214807"/>
    <w:rsid w:val="0023109B"/>
    <w:rsid w:val="00236769"/>
    <w:rsid w:val="00237F90"/>
    <w:rsid w:val="00242F2D"/>
    <w:rsid w:val="002433D4"/>
    <w:rsid w:val="002479AE"/>
    <w:rsid w:val="0025111C"/>
    <w:rsid w:val="002537E2"/>
    <w:rsid w:val="002579D3"/>
    <w:rsid w:val="00261F34"/>
    <w:rsid w:val="00267DD2"/>
    <w:rsid w:val="002736FB"/>
    <w:rsid w:val="002738D6"/>
    <w:rsid w:val="00273938"/>
    <w:rsid w:val="00281034"/>
    <w:rsid w:val="00285650"/>
    <w:rsid w:val="002A0762"/>
    <w:rsid w:val="002A567D"/>
    <w:rsid w:val="002A67BC"/>
    <w:rsid w:val="002A6A16"/>
    <w:rsid w:val="002B4623"/>
    <w:rsid w:val="002C5DEC"/>
    <w:rsid w:val="002D46A4"/>
    <w:rsid w:val="002D6A57"/>
    <w:rsid w:val="0030403B"/>
    <w:rsid w:val="003119E4"/>
    <w:rsid w:val="003121DC"/>
    <w:rsid w:val="0031483A"/>
    <w:rsid w:val="00317B45"/>
    <w:rsid w:val="00317F5F"/>
    <w:rsid w:val="00335DB5"/>
    <w:rsid w:val="00347C65"/>
    <w:rsid w:val="00352D9A"/>
    <w:rsid w:val="00355F6A"/>
    <w:rsid w:val="003709E1"/>
    <w:rsid w:val="00371647"/>
    <w:rsid w:val="00376301"/>
    <w:rsid w:val="003952BB"/>
    <w:rsid w:val="003970ED"/>
    <w:rsid w:val="003975AB"/>
    <w:rsid w:val="003A46F8"/>
    <w:rsid w:val="003B5DCA"/>
    <w:rsid w:val="003B7AE0"/>
    <w:rsid w:val="003C2D7E"/>
    <w:rsid w:val="003C4F9F"/>
    <w:rsid w:val="003D1C91"/>
    <w:rsid w:val="003D5967"/>
    <w:rsid w:val="003E2C9C"/>
    <w:rsid w:val="003E70A0"/>
    <w:rsid w:val="0040128F"/>
    <w:rsid w:val="00403C0F"/>
    <w:rsid w:val="004252D5"/>
    <w:rsid w:val="00434EF3"/>
    <w:rsid w:val="00441760"/>
    <w:rsid w:val="0044361E"/>
    <w:rsid w:val="00455B8F"/>
    <w:rsid w:val="00457E4A"/>
    <w:rsid w:val="00460A86"/>
    <w:rsid w:val="00467D92"/>
    <w:rsid w:val="0047251E"/>
    <w:rsid w:val="0047373B"/>
    <w:rsid w:val="0048215D"/>
    <w:rsid w:val="00483CDD"/>
    <w:rsid w:val="00485A3B"/>
    <w:rsid w:val="00494733"/>
    <w:rsid w:val="004A65E8"/>
    <w:rsid w:val="004D236B"/>
    <w:rsid w:val="004D558B"/>
    <w:rsid w:val="004E28B6"/>
    <w:rsid w:val="004F26C8"/>
    <w:rsid w:val="00513E4B"/>
    <w:rsid w:val="00515FEB"/>
    <w:rsid w:val="00520481"/>
    <w:rsid w:val="00521B20"/>
    <w:rsid w:val="00531726"/>
    <w:rsid w:val="005374FA"/>
    <w:rsid w:val="0055276C"/>
    <w:rsid w:val="00554F97"/>
    <w:rsid w:val="0056386A"/>
    <w:rsid w:val="00565389"/>
    <w:rsid w:val="00566C79"/>
    <w:rsid w:val="00581554"/>
    <w:rsid w:val="00582A50"/>
    <w:rsid w:val="00586D32"/>
    <w:rsid w:val="005A0AE5"/>
    <w:rsid w:val="005A2C0D"/>
    <w:rsid w:val="005D742D"/>
    <w:rsid w:val="005D7CE1"/>
    <w:rsid w:val="005F1F33"/>
    <w:rsid w:val="005F70F0"/>
    <w:rsid w:val="006223F6"/>
    <w:rsid w:val="00631F14"/>
    <w:rsid w:val="00632035"/>
    <w:rsid w:val="00637B4C"/>
    <w:rsid w:val="00645269"/>
    <w:rsid w:val="006613B8"/>
    <w:rsid w:val="00665531"/>
    <w:rsid w:val="00673515"/>
    <w:rsid w:val="006751ED"/>
    <w:rsid w:val="00675294"/>
    <w:rsid w:val="00681E37"/>
    <w:rsid w:val="006861D4"/>
    <w:rsid w:val="00691377"/>
    <w:rsid w:val="00691FA1"/>
    <w:rsid w:val="00692E48"/>
    <w:rsid w:val="006A08F2"/>
    <w:rsid w:val="006A263C"/>
    <w:rsid w:val="006A58B8"/>
    <w:rsid w:val="006A6571"/>
    <w:rsid w:val="006C47CB"/>
    <w:rsid w:val="006C5917"/>
    <w:rsid w:val="006D4660"/>
    <w:rsid w:val="006E145D"/>
    <w:rsid w:val="006E2F87"/>
    <w:rsid w:val="006F3B4C"/>
    <w:rsid w:val="0071429B"/>
    <w:rsid w:val="00715C0F"/>
    <w:rsid w:val="00723779"/>
    <w:rsid w:val="00726342"/>
    <w:rsid w:val="0072669E"/>
    <w:rsid w:val="00733226"/>
    <w:rsid w:val="007342AB"/>
    <w:rsid w:val="00735BA2"/>
    <w:rsid w:val="0074011B"/>
    <w:rsid w:val="00741358"/>
    <w:rsid w:val="007501F1"/>
    <w:rsid w:val="00755C03"/>
    <w:rsid w:val="007578B0"/>
    <w:rsid w:val="00760AED"/>
    <w:rsid w:val="00770366"/>
    <w:rsid w:val="00774488"/>
    <w:rsid w:val="00776787"/>
    <w:rsid w:val="007842EA"/>
    <w:rsid w:val="00787AB9"/>
    <w:rsid w:val="007A553F"/>
    <w:rsid w:val="007A7B1F"/>
    <w:rsid w:val="007A7FB5"/>
    <w:rsid w:val="007B0233"/>
    <w:rsid w:val="007B66C3"/>
    <w:rsid w:val="007C12FC"/>
    <w:rsid w:val="007D0ADB"/>
    <w:rsid w:val="007F16AF"/>
    <w:rsid w:val="008016AF"/>
    <w:rsid w:val="008259A9"/>
    <w:rsid w:val="008314BC"/>
    <w:rsid w:val="00850875"/>
    <w:rsid w:val="00862A35"/>
    <w:rsid w:val="00865D18"/>
    <w:rsid w:val="00870FEC"/>
    <w:rsid w:val="00872C86"/>
    <w:rsid w:val="008A037B"/>
    <w:rsid w:val="008A5868"/>
    <w:rsid w:val="008C5A7C"/>
    <w:rsid w:val="008C66A6"/>
    <w:rsid w:val="008D267B"/>
    <w:rsid w:val="008D7B8D"/>
    <w:rsid w:val="008F167D"/>
    <w:rsid w:val="00913993"/>
    <w:rsid w:val="009144D7"/>
    <w:rsid w:val="00915028"/>
    <w:rsid w:val="00934DCB"/>
    <w:rsid w:val="0094670F"/>
    <w:rsid w:val="00950D3B"/>
    <w:rsid w:val="00973D91"/>
    <w:rsid w:val="009814AA"/>
    <w:rsid w:val="00982E92"/>
    <w:rsid w:val="009A537B"/>
    <w:rsid w:val="009B3700"/>
    <w:rsid w:val="009B5B2F"/>
    <w:rsid w:val="009C018E"/>
    <w:rsid w:val="009D3D9C"/>
    <w:rsid w:val="00A045BA"/>
    <w:rsid w:val="00A1259D"/>
    <w:rsid w:val="00A12C21"/>
    <w:rsid w:val="00A30782"/>
    <w:rsid w:val="00A33A44"/>
    <w:rsid w:val="00A349A4"/>
    <w:rsid w:val="00A34BC1"/>
    <w:rsid w:val="00A37368"/>
    <w:rsid w:val="00A3740C"/>
    <w:rsid w:val="00A37B35"/>
    <w:rsid w:val="00A40AAA"/>
    <w:rsid w:val="00A45FEB"/>
    <w:rsid w:val="00A50E47"/>
    <w:rsid w:val="00A53E82"/>
    <w:rsid w:val="00A54008"/>
    <w:rsid w:val="00A62AAA"/>
    <w:rsid w:val="00A731BD"/>
    <w:rsid w:val="00A90C0B"/>
    <w:rsid w:val="00A92D33"/>
    <w:rsid w:val="00A96D03"/>
    <w:rsid w:val="00AB0BDA"/>
    <w:rsid w:val="00AB198E"/>
    <w:rsid w:val="00AB1E22"/>
    <w:rsid w:val="00AB7D29"/>
    <w:rsid w:val="00AB7E19"/>
    <w:rsid w:val="00AC00A9"/>
    <w:rsid w:val="00AC13E0"/>
    <w:rsid w:val="00AC4AFC"/>
    <w:rsid w:val="00AD541D"/>
    <w:rsid w:val="00AE0031"/>
    <w:rsid w:val="00AE0EA4"/>
    <w:rsid w:val="00AE3585"/>
    <w:rsid w:val="00AE42B0"/>
    <w:rsid w:val="00AE6C16"/>
    <w:rsid w:val="00AF6847"/>
    <w:rsid w:val="00B03872"/>
    <w:rsid w:val="00B240A4"/>
    <w:rsid w:val="00B40BAB"/>
    <w:rsid w:val="00B433F5"/>
    <w:rsid w:val="00B64D48"/>
    <w:rsid w:val="00B71EBE"/>
    <w:rsid w:val="00B723A1"/>
    <w:rsid w:val="00B82AFE"/>
    <w:rsid w:val="00B82C91"/>
    <w:rsid w:val="00B836A2"/>
    <w:rsid w:val="00BA0216"/>
    <w:rsid w:val="00BA1766"/>
    <w:rsid w:val="00BA2936"/>
    <w:rsid w:val="00BA32DF"/>
    <w:rsid w:val="00BB235D"/>
    <w:rsid w:val="00BC1BE4"/>
    <w:rsid w:val="00BC47D1"/>
    <w:rsid w:val="00BD558B"/>
    <w:rsid w:val="00BF09B8"/>
    <w:rsid w:val="00BF7EEB"/>
    <w:rsid w:val="00C02463"/>
    <w:rsid w:val="00C04CCC"/>
    <w:rsid w:val="00C115DE"/>
    <w:rsid w:val="00C2449B"/>
    <w:rsid w:val="00C3647F"/>
    <w:rsid w:val="00C378B3"/>
    <w:rsid w:val="00C42FCE"/>
    <w:rsid w:val="00C570B0"/>
    <w:rsid w:val="00C709F7"/>
    <w:rsid w:val="00C753C2"/>
    <w:rsid w:val="00C91FEF"/>
    <w:rsid w:val="00C9626E"/>
    <w:rsid w:val="00CA474B"/>
    <w:rsid w:val="00CD1323"/>
    <w:rsid w:val="00CD597A"/>
    <w:rsid w:val="00D053A7"/>
    <w:rsid w:val="00D05A06"/>
    <w:rsid w:val="00D17187"/>
    <w:rsid w:val="00D212F9"/>
    <w:rsid w:val="00D34F36"/>
    <w:rsid w:val="00D4470C"/>
    <w:rsid w:val="00D57A08"/>
    <w:rsid w:val="00D772D7"/>
    <w:rsid w:val="00DB204D"/>
    <w:rsid w:val="00DC1D93"/>
    <w:rsid w:val="00DC5843"/>
    <w:rsid w:val="00DD50D7"/>
    <w:rsid w:val="00DD6056"/>
    <w:rsid w:val="00DE2653"/>
    <w:rsid w:val="00DF04B1"/>
    <w:rsid w:val="00E00DD8"/>
    <w:rsid w:val="00E042C8"/>
    <w:rsid w:val="00E04A40"/>
    <w:rsid w:val="00E10D51"/>
    <w:rsid w:val="00E3193B"/>
    <w:rsid w:val="00E35DD8"/>
    <w:rsid w:val="00E57B78"/>
    <w:rsid w:val="00E57C86"/>
    <w:rsid w:val="00E62CF4"/>
    <w:rsid w:val="00E67483"/>
    <w:rsid w:val="00E70A66"/>
    <w:rsid w:val="00E72885"/>
    <w:rsid w:val="00E7368D"/>
    <w:rsid w:val="00E94A80"/>
    <w:rsid w:val="00E97297"/>
    <w:rsid w:val="00EA2E70"/>
    <w:rsid w:val="00EB065C"/>
    <w:rsid w:val="00EC075E"/>
    <w:rsid w:val="00EC60C9"/>
    <w:rsid w:val="00ED6227"/>
    <w:rsid w:val="00EE757D"/>
    <w:rsid w:val="00EF1B8B"/>
    <w:rsid w:val="00F03FB4"/>
    <w:rsid w:val="00F07A89"/>
    <w:rsid w:val="00F1429D"/>
    <w:rsid w:val="00F21974"/>
    <w:rsid w:val="00F319B1"/>
    <w:rsid w:val="00F3421B"/>
    <w:rsid w:val="00F36C0A"/>
    <w:rsid w:val="00F42CF0"/>
    <w:rsid w:val="00F431AB"/>
    <w:rsid w:val="00F5301F"/>
    <w:rsid w:val="00F64074"/>
    <w:rsid w:val="00F6578A"/>
    <w:rsid w:val="00F81BD2"/>
    <w:rsid w:val="00F84E7A"/>
    <w:rsid w:val="00F86336"/>
    <w:rsid w:val="00F92983"/>
    <w:rsid w:val="00F95D31"/>
    <w:rsid w:val="00FA0743"/>
    <w:rsid w:val="00FA36CC"/>
    <w:rsid w:val="00FB00D0"/>
    <w:rsid w:val="00FB5E89"/>
    <w:rsid w:val="00FC3903"/>
    <w:rsid w:val="00FC44A2"/>
    <w:rsid w:val="00FD3459"/>
    <w:rsid w:val="00FF2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2853C58"/>
  <w15:chartTrackingRefBased/>
  <w15:docId w15:val="{31BD3E2B-A43A-4EA0-B696-51D23AEA9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6B2"/>
    <w:rPr>
      <w:rFonts w:ascii="Pragmatica Light" w:hAnsi="Pragmatica Light"/>
    </w:rPr>
  </w:style>
  <w:style w:type="paragraph" w:styleId="Heading1">
    <w:name w:val="heading 1"/>
    <w:basedOn w:val="Normal"/>
    <w:next w:val="Normal"/>
    <w:link w:val="Heading1Char"/>
    <w:uiPriority w:val="9"/>
    <w:qFormat/>
    <w:rsid w:val="00E57B78"/>
    <w:pPr>
      <w:keepNext/>
      <w:keepLines/>
      <w:spacing w:before="240" w:after="0"/>
      <w:outlineLvl w:val="0"/>
    </w:pPr>
    <w:rPr>
      <w:rFonts w:ascii="Pragmatica Bold" w:eastAsiaTheme="majorEastAsia" w:hAnsi="Pragmatica Bold" w:cstheme="majorBidi"/>
      <w:color w:val="92278F"/>
      <w:sz w:val="32"/>
      <w:szCs w:val="32"/>
    </w:rPr>
  </w:style>
  <w:style w:type="paragraph" w:styleId="Heading2">
    <w:name w:val="heading 2"/>
    <w:basedOn w:val="Normal"/>
    <w:next w:val="Normal"/>
    <w:link w:val="Heading2Char"/>
    <w:uiPriority w:val="9"/>
    <w:qFormat/>
    <w:rsid w:val="00B71EBE"/>
    <w:pPr>
      <w:keepNext/>
      <w:spacing w:before="120" w:after="120" w:line="252" w:lineRule="auto"/>
      <w:outlineLvl w:val="1"/>
    </w:pPr>
    <w:rPr>
      <w:rFonts w:ascii="Pragmatica Bold" w:eastAsia="Times New Roman" w:hAnsi="Pragmatica Bold" w:cs="Arial"/>
      <w:b/>
      <w:bCs/>
      <w:iCs/>
      <w:color w:val="F15A29"/>
      <w:spacing w:val="-4"/>
      <w:kern w:val="16"/>
      <w:sz w:val="24"/>
      <w:szCs w:val="28"/>
    </w:rPr>
  </w:style>
  <w:style w:type="paragraph" w:styleId="Heading3">
    <w:name w:val="heading 3"/>
    <w:basedOn w:val="Normal"/>
    <w:next w:val="Normal"/>
    <w:link w:val="Heading3Char"/>
    <w:uiPriority w:val="9"/>
    <w:unhideWhenUsed/>
    <w:qFormat/>
    <w:rsid w:val="00E57B78"/>
    <w:pPr>
      <w:keepNext/>
      <w:keepLines/>
      <w:spacing w:before="40" w:after="0"/>
      <w:outlineLvl w:val="2"/>
    </w:pPr>
    <w:rPr>
      <w:rFonts w:ascii="Pragmatica Bold" w:eastAsiaTheme="majorEastAsia" w:hAnsi="Pragmatica Bold" w:cstheme="majorBidi"/>
      <w:color w:val="808080" w:themeColor="background1" w:themeShade="80"/>
      <w:szCs w:val="24"/>
    </w:rPr>
  </w:style>
  <w:style w:type="paragraph" w:styleId="Heading4">
    <w:name w:val="heading 4"/>
    <w:basedOn w:val="Normal"/>
    <w:next w:val="Normal"/>
    <w:link w:val="Heading4Char"/>
    <w:uiPriority w:val="9"/>
    <w:unhideWhenUsed/>
    <w:qFormat/>
    <w:rsid w:val="00B71EBE"/>
    <w:pPr>
      <w:keepNext/>
      <w:keepLines/>
      <w:spacing w:before="40" w:after="0"/>
      <w:outlineLvl w:val="3"/>
    </w:pPr>
    <w:rPr>
      <w:rFonts w:ascii="Pragmatica Bold" w:eastAsiaTheme="majorEastAsia" w:hAnsi="Pragmatica Bold" w:cstheme="majorBidi"/>
      <w:iCs/>
    </w:rPr>
  </w:style>
  <w:style w:type="paragraph" w:styleId="Heading5">
    <w:name w:val="heading 5"/>
    <w:basedOn w:val="Normal"/>
    <w:next w:val="Normal"/>
    <w:link w:val="Heading5Char"/>
    <w:uiPriority w:val="9"/>
    <w:unhideWhenUsed/>
    <w:qFormat/>
    <w:rsid w:val="0047373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gnore Lists"/>
    <w:basedOn w:val="Normal"/>
    <w:link w:val="ListParagraphChar"/>
    <w:uiPriority w:val="34"/>
    <w:qFormat/>
    <w:rsid w:val="00056228"/>
    <w:pPr>
      <w:spacing w:after="0" w:line="240" w:lineRule="auto"/>
      <w:ind w:left="720"/>
      <w:contextualSpacing/>
    </w:pPr>
  </w:style>
  <w:style w:type="paragraph" w:styleId="FootnoteText">
    <w:name w:val="footnote text"/>
    <w:basedOn w:val="Normal"/>
    <w:link w:val="FootnoteTextChar"/>
    <w:uiPriority w:val="99"/>
    <w:semiHidden/>
    <w:unhideWhenUsed/>
    <w:rsid w:val="000562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228"/>
    <w:rPr>
      <w:sz w:val="20"/>
      <w:szCs w:val="20"/>
    </w:rPr>
  </w:style>
  <w:style w:type="character" w:styleId="FootnoteReference">
    <w:name w:val="footnote reference"/>
    <w:basedOn w:val="DefaultParagraphFont"/>
    <w:uiPriority w:val="99"/>
    <w:unhideWhenUsed/>
    <w:rsid w:val="00056228"/>
    <w:rPr>
      <w:vertAlign w:val="superscript"/>
    </w:rPr>
  </w:style>
  <w:style w:type="character" w:styleId="CommentReference">
    <w:name w:val="annotation reference"/>
    <w:basedOn w:val="DefaultParagraphFont"/>
    <w:uiPriority w:val="99"/>
    <w:semiHidden/>
    <w:unhideWhenUsed/>
    <w:rsid w:val="003975AB"/>
    <w:rPr>
      <w:sz w:val="16"/>
      <w:szCs w:val="16"/>
    </w:rPr>
  </w:style>
  <w:style w:type="paragraph" w:styleId="CommentText">
    <w:name w:val="annotation text"/>
    <w:basedOn w:val="Normal"/>
    <w:link w:val="CommentTextChar"/>
    <w:uiPriority w:val="99"/>
    <w:unhideWhenUsed/>
    <w:rsid w:val="003975AB"/>
    <w:pPr>
      <w:spacing w:line="240" w:lineRule="auto"/>
    </w:pPr>
    <w:rPr>
      <w:sz w:val="20"/>
      <w:szCs w:val="20"/>
    </w:rPr>
  </w:style>
  <w:style w:type="character" w:customStyle="1" w:styleId="CommentTextChar">
    <w:name w:val="Comment Text Char"/>
    <w:basedOn w:val="DefaultParagraphFont"/>
    <w:link w:val="CommentText"/>
    <w:uiPriority w:val="99"/>
    <w:rsid w:val="003975AB"/>
    <w:rPr>
      <w:sz w:val="20"/>
      <w:szCs w:val="20"/>
    </w:rPr>
  </w:style>
  <w:style w:type="paragraph" w:styleId="BalloonText">
    <w:name w:val="Balloon Text"/>
    <w:basedOn w:val="Normal"/>
    <w:link w:val="BalloonTextChar"/>
    <w:uiPriority w:val="99"/>
    <w:semiHidden/>
    <w:unhideWhenUsed/>
    <w:rsid w:val="00397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5AB"/>
    <w:rPr>
      <w:rFonts w:ascii="Segoe UI" w:hAnsi="Segoe UI" w:cs="Segoe UI"/>
      <w:sz w:val="18"/>
      <w:szCs w:val="18"/>
    </w:rPr>
  </w:style>
  <w:style w:type="character" w:customStyle="1" w:styleId="Heading2Char">
    <w:name w:val="Heading 2 Char"/>
    <w:basedOn w:val="DefaultParagraphFont"/>
    <w:link w:val="Heading2"/>
    <w:uiPriority w:val="9"/>
    <w:rsid w:val="00B71EBE"/>
    <w:rPr>
      <w:rFonts w:ascii="Pragmatica Bold" w:eastAsia="Times New Roman" w:hAnsi="Pragmatica Bold" w:cs="Arial"/>
      <w:b/>
      <w:bCs/>
      <w:iCs/>
      <w:color w:val="F15A29"/>
      <w:spacing w:val="-4"/>
      <w:kern w:val="16"/>
      <w:sz w:val="24"/>
      <w:szCs w:val="28"/>
    </w:rPr>
  </w:style>
  <w:style w:type="character" w:styleId="Hyperlink">
    <w:name w:val="Hyperlink"/>
    <w:basedOn w:val="DefaultParagraphFont"/>
    <w:uiPriority w:val="99"/>
    <w:unhideWhenUsed/>
    <w:rsid w:val="003975AB"/>
    <w:rPr>
      <w:color w:val="0000FF"/>
      <w:u w:val="single"/>
    </w:rPr>
  </w:style>
  <w:style w:type="character" w:customStyle="1" w:styleId="Heading3Char">
    <w:name w:val="Heading 3 Char"/>
    <w:basedOn w:val="DefaultParagraphFont"/>
    <w:link w:val="Heading3"/>
    <w:uiPriority w:val="9"/>
    <w:rsid w:val="00E57B78"/>
    <w:rPr>
      <w:rFonts w:ascii="Pragmatica Bold" w:eastAsiaTheme="majorEastAsia" w:hAnsi="Pragmatica Bold" w:cstheme="majorBidi"/>
      <w:color w:val="808080" w:themeColor="background1" w:themeShade="80"/>
      <w:szCs w:val="24"/>
    </w:rPr>
  </w:style>
  <w:style w:type="paragraph" w:styleId="Header">
    <w:name w:val="header"/>
    <w:basedOn w:val="Normal"/>
    <w:link w:val="HeaderChar"/>
    <w:uiPriority w:val="99"/>
    <w:unhideWhenUsed/>
    <w:rsid w:val="00870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FEC"/>
    <w:rPr>
      <w:rFonts w:ascii="Pragmatica Cond Light" w:hAnsi="Pragmatica Cond Light"/>
      <w:sz w:val="24"/>
    </w:rPr>
  </w:style>
  <w:style w:type="paragraph" w:styleId="Footer">
    <w:name w:val="footer"/>
    <w:basedOn w:val="Normal"/>
    <w:link w:val="FooterChar"/>
    <w:uiPriority w:val="99"/>
    <w:unhideWhenUsed/>
    <w:rsid w:val="00870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FEC"/>
    <w:rPr>
      <w:rFonts w:ascii="Pragmatica Cond Light" w:hAnsi="Pragmatica Cond Light"/>
      <w:sz w:val="24"/>
    </w:rPr>
  </w:style>
  <w:style w:type="paragraph" w:styleId="CommentSubject">
    <w:name w:val="annotation subject"/>
    <w:basedOn w:val="CommentText"/>
    <w:next w:val="CommentText"/>
    <w:link w:val="CommentSubjectChar"/>
    <w:uiPriority w:val="99"/>
    <w:semiHidden/>
    <w:unhideWhenUsed/>
    <w:rsid w:val="00870FEC"/>
    <w:rPr>
      <w:b/>
      <w:bCs/>
    </w:rPr>
  </w:style>
  <w:style w:type="character" w:customStyle="1" w:styleId="CommentSubjectChar">
    <w:name w:val="Comment Subject Char"/>
    <w:basedOn w:val="CommentTextChar"/>
    <w:link w:val="CommentSubject"/>
    <w:uiPriority w:val="99"/>
    <w:semiHidden/>
    <w:rsid w:val="00870FEC"/>
    <w:rPr>
      <w:rFonts w:ascii="Pragmatica Cond Light" w:hAnsi="Pragmatica Cond Light"/>
      <w:b/>
      <w:bCs/>
      <w:sz w:val="20"/>
      <w:szCs w:val="20"/>
    </w:rPr>
  </w:style>
  <w:style w:type="character" w:customStyle="1" w:styleId="Heading1Char">
    <w:name w:val="Heading 1 Char"/>
    <w:basedOn w:val="DefaultParagraphFont"/>
    <w:link w:val="Heading1"/>
    <w:uiPriority w:val="9"/>
    <w:rsid w:val="00E57B78"/>
    <w:rPr>
      <w:rFonts w:ascii="Pragmatica Bold" w:eastAsiaTheme="majorEastAsia" w:hAnsi="Pragmatica Bold" w:cstheme="majorBidi"/>
      <w:color w:val="92278F"/>
      <w:sz w:val="32"/>
      <w:szCs w:val="32"/>
    </w:rPr>
  </w:style>
  <w:style w:type="paragraph" w:styleId="TOCHeading">
    <w:name w:val="TOC Heading"/>
    <w:basedOn w:val="Heading1"/>
    <w:next w:val="Normal"/>
    <w:uiPriority w:val="39"/>
    <w:unhideWhenUsed/>
    <w:qFormat/>
    <w:rsid w:val="00C2449B"/>
    <w:pPr>
      <w:outlineLvl w:val="9"/>
    </w:pPr>
  </w:style>
  <w:style w:type="paragraph" w:styleId="TOC2">
    <w:name w:val="toc 2"/>
    <w:basedOn w:val="Normal"/>
    <w:next w:val="Normal"/>
    <w:autoRedefine/>
    <w:uiPriority w:val="39"/>
    <w:unhideWhenUsed/>
    <w:rsid w:val="00C2449B"/>
    <w:pPr>
      <w:spacing w:after="100"/>
      <w:ind w:left="240"/>
    </w:pPr>
  </w:style>
  <w:style w:type="paragraph" w:styleId="TOC3">
    <w:name w:val="toc 3"/>
    <w:basedOn w:val="Normal"/>
    <w:next w:val="Normal"/>
    <w:autoRedefine/>
    <w:uiPriority w:val="39"/>
    <w:unhideWhenUsed/>
    <w:rsid w:val="00C2449B"/>
    <w:pPr>
      <w:spacing w:after="100"/>
      <w:ind w:left="480"/>
    </w:pPr>
  </w:style>
  <w:style w:type="character" w:styleId="FollowedHyperlink">
    <w:name w:val="FollowedHyperlink"/>
    <w:basedOn w:val="DefaultParagraphFont"/>
    <w:uiPriority w:val="99"/>
    <w:semiHidden/>
    <w:unhideWhenUsed/>
    <w:rsid w:val="00C2449B"/>
    <w:rPr>
      <w:color w:val="954F72" w:themeColor="followedHyperlink"/>
      <w:u w:val="single"/>
    </w:rPr>
  </w:style>
  <w:style w:type="character" w:styleId="UnresolvedMention">
    <w:name w:val="Unresolved Mention"/>
    <w:basedOn w:val="DefaultParagraphFont"/>
    <w:uiPriority w:val="99"/>
    <w:semiHidden/>
    <w:unhideWhenUsed/>
    <w:rsid w:val="00C2449B"/>
    <w:rPr>
      <w:color w:val="605E5C"/>
      <w:shd w:val="clear" w:color="auto" w:fill="E1DFDD"/>
    </w:rPr>
  </w:style>
  <w:style w:type="paragraph" w:styleId="Caption">
    <w:name w:val="caption"/>
    <w:basedOn w:val="Normal"/>
    <w:next w:val="Normal"/>
    <w:uiPriority w:val="35"/>
    <w:unhideWhenUsed/>
    <w:qFormat/>
    <w:rsid w:val="003C4F9F"/>
    <w:pPr>
      <w:spacing w:after="200" w:line="240" w:lineRule="auto"/>
    </w:pPr>
    <w:rPr>
      <w:rFonts w:ascii="Pragmatica Cond Medium" w:hAnsi="Pragmatica Cond Medium"/>
      <w:iCs/>
      <w:sz w:val="25"/>
      <w:szCs w:val="18"/>
    </w:rPr>
  </w:style>
  <w:style w:type="paragraph" w:styleId="NormalWeb">
    <w:name w:val="Normal (Web)"/>
    <w:basedOn w:val="Normal"/>
    <w:uiPriority w:val="99"/>
    <w:semiHidden/>
    <w:unhideWhenUsed/>
    <w:rsid w:val="001F66F6"/>
    <w:pPr>
      <w:spacing w:before="100" w:beforeAutospacing="1" w:after="100" w:afterAutospacing="1" w:line="240" w:lineRule="auto"/>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7A553F"/>
    <w:pPr>
      <w:spacing w:after="100"/>
    </w:pPr>
  </w:style>
  <w:style w:type="paragraph" w:styleId="NoSpacing">
    <w:name w:val="No Spacing"/>
    <w:link w:val="NoSpacingChar"/>
    <w:uiPriority w:val="1"/>
    <w:qFormat/>
    <w:rsid w:val="00715C0F"/>
    <w:pPr>
      <w:spacing w:after="0" w:line="240" w:lineRule="auto"/>
    </w:pPr>
    <w:rPr>
      <w:rFonts w:eastAsiaTheme="minorEastAsia"/>
    </w:rPr>
  </w:style>
  <w:style w:type="character" w:customStyle="1" w:styleId="NoSpacingChar">
    <w:name w:val="No Spacing Char"/>
    <w:basedOn w:val="DefaultParagraphFont"/>
    <w:link w:val="NoSpacing"/>
    <w:uiPriority w:val="1"/>
    <w:rsid w:val="00715C0F"/>
    <w:rPr>
      <w:rFonts w:eastAsiaTheme="minorEastAsia"/>
    </w:rPr>
  </w:style>
  <w:style w:type="paragraph" w:styleId="Revision">
    <w:name w:val="Revision"/>
    <w:hidden/>
    <w:uiPriority w:val="99"/>
    <w:semiHidden/>
    <w:rsid w:val="0047251E"/>
    <w:pPr>
      <w:spacing w:after="0" w:line="240" w:lineRule="auto"/>
    </w:pPr>
    <w:rPr>
      <w:rFonts w:ascii="Pragmatica Cond Book" w:hAnsi="Pragmatica Cond Book"/>
      <w:sz w:val="24"/>
    </w:rPr>
  </w:style>
  <w:style w:type="table" w:styleId="TableGrid">
    <w:name w:val="Table Grid"/>
    <w:basedOn w:val="TableNormal"/>
    <w:uiPriority w:val="39"/>
    <w:rsid w:val="003C2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71EBE"/>
    <w:rPr>
      <w:rFonts w:ascii="Pragmatica Bold" w:eastAsiaTheme="majorEastAsia" w:hAnsi="Pragmatica Bold" w:cstheme="majorBidi"/>
      <w:iCs/>
    </w:rPr>
  </w:style>
  <w:style w:type="character" w:customStyle="1" w:styleId="Heading5Char">
    <w:name w:val="Heading 5 Char"/>
    <w:basedOn w:val="DefaultParagraphFont"/>
    <w:link w:val="Heading5"/>
    <w:uiPriority w:val="9"/>
    <w:rsid w:val="0047373B"/>
    <w:rPr>
      <w:rFonts w:asciiTheme="majorHAnsi" w:eastAsiaTheme="majorEastAsia" w:hAnsiTheme="majorHAnsi" w:cstheme="majorBidi"/>
      <w:color w:val="2F5496" w:themeColor="accent1" w:themeShade="BF"/>
    </w:rPr>
  </w:style>
  <w:style w:type="character" w:customStyle="1" w:styleId="ListParagraphChar">
    <w:name w:val="List Paragraph Char"/>
    <w:aliases w:val="Ignore Lists Char"/>
    <w:basedOn w:val="DefaultParagraphFont"/>
    <w:link w:val="ListParagraph"/>
    <w:uiPriority w:val="34"/>
    <w:rsid w:val="0047373B"/>
    <w:rPr>
      <w:rFonts w:ascii="Pragmatica Cond Book" w:hAnsi="Pragmatica Cond Book"/>
      <w:sz w:val="24"/>
    </w:rPr>
  </w:style>
  <w:style w:type="paragraph" w:customStyle="1" w:styleId="BulletScope">
    <w:name w:val="Bullet_Scope"/>
    <w:basedOn w:val="Normal"/>
    <w:link w:val="BulletScopeChar"/>
    <w:qFormat/>
    <w:rsid w:val="0047373B"/>
    <w:pPr>
      <w:spacing w:after="60" w:line="240" w:lineRule="auto"/>
      <w:ind w:left="360"/>
    </w:pPr>
    <w:rPr>
      <w:rFonts w:ascii="Times New Roman" w:eastAsia="Times" w:hAnsi="Times New Roman" w:cs="Times New Roman"/>
      <w:b/>
    </w:rPr>
  </w:style>
  <w:style w:type="character" w:customStyle="1" w:styleId="BulletScopeChar">
    <w:name w:val="Bullet_Scope Char"/>
    <w:basedOn w:val="DefaultParagraphFont"/>
    <w:link w:val="BulletScope"/>
    <w:rsid w:val="0047373B"/>
    <w:rPr>
      <w:rFonts w:ascii="Times New Roman" w:eastAsia="Times" w:hAnsi="Times New Roman" w:cs="Times New Roman"/>
      <w:b/>
    </w:rPr>
  </w:style>
  <w:style w:type="character" w:styleId="SubtleEmphasis">
    <w:name w:val="Subtle Emphasis"/>
    <w:basedOn w:val="DefaultParagraphFont"/>
    <w:uiPriority w:val="19"/>
    <w:qFormat/>
    <w:rsid w:val="0047373B"/>
    <w:rPr>
      <w:i/>
      <w:iCs/>
      <w:color w:val="404040" w:themeColor="text1" w:themeTint="BF"/>
    </w:rPr>
  </w:style>
  <w:style w:type="paragraph" w:customStyle="1" w:styleId="paragraph">
    <w:name w:val="paragraph"/>
    <w:basedOn w:val="Normal"/>
    <w:rsid w:val="0047373B"/>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47373B"/>
  </w:style>
  <w:style w:type="character" w:customStyle="1" w:styleId="eop">
    <w:name w:val="eop"/>
    <w:basedOn w:val="DefaultParagraphFont"/>
    <w:rsid w:val="0047373B"/>
  </w:style>
  <w:style w:type="paragraph" w:customStyle="1" w:styleId="NewIcon">
    <w:name w:val="New_Icon"/>
    <w:basedOn w:val="ListParagraph"/>
    <w:link w:val="NewIconChar"/>
    <w:qFormat/>
    <w:rsid w:val="0047373B"/>
    <w:pPr>
      <w:numPr>
        <w:numId w:val="48"/>
      </w:numPr>
      <w:spacing w:before="120"/>
    </w:pPr>
    <w:rPr>
      <w:rFonts w:ascii="Pragmatica Book" w:hAnsi="Pragmatica Book" w:cs="Calibri"/>
      <w:color w:val="000000"/>
    </w:rPr>
  </w:style>
  <w:style w:type="character" w:customStyle="1" w:styleId="NewIconChar">
    <w:name w:val="New_Icon Char"/>
    <w:basedOn w:val="ListParagraphChar"/>
    <w:link w:val="NewIcon"/>
    <w:rsid w:val="0047373B"/>
    <w:rPr>
      <w:rFonts w:ascii="Pragmatica Book" w:hAnsi="Pragmatica Book" w:cs="Calibri"/>
      <w:color w:val="000000"/>
      <w:sz w:val="24"/>
    </w:rPr>
  </w:style>
  <w:style w:type="paragraph" w:customStyle="1" w:styleId="sectionheader">
    <w:name w:val="section header"/>
    <w:basedOn w:val="Normal"/>
    <w:link w:val="sectionheaderChar"/>
    <w:qFormat/>
    <w:rsid w:val="0047373B"/>
    <w:pPr>
      <w:shd w:val="clear" w:color="auto" w:fill="00928D"/>
    </w:pPr>
    <w:rPr>
      <w:rFonts w:ascii="Pragmatica Book" w:hAnsi="Pragmatica Book"/>
      <w:b/>
      <w:bCs/>
      <w:color w:val="FFFFFF" w:themeColor="background1"/>
      <w:sz w:val="28"/>
      <w:szCs w:val="28"/>
    </w:rPr>
  </w:style>
  <w:style w:type="character" w:customStyle="1" w:styleId="sectionheaderChar">
    <w:name w:val="section header Char"/>
    <w:basedOn w:val="DefaultParagraphFont"/>
    <w:link w:val="sectionheader"/>
    <w:rsid w:val="0047373B"/>
    <w:rPr>
      <w:rFonts w:ascii="Pragmatica Book" w:hAnsi="Pragmatica Book"/>
      <w:b/>
      <w:bCs/>
      <w:color w:val="FFFFFF" w:themeColor="background1"/>
      <w:sz w:val="28"/>
      <w:szCs w:val="28"/>
      <w:shd w:val="clear" w:color="auto" w:fill="00928D"/>
    </w:rPr>
  </w:style>
  <w:style w:type="paragraph" w:customStyle="1" w:styleId="PolicyAreaHeading">
    <w:name w:val="Policy Area Heading"/>
    <w:basedOn w:val="Heading1"/>
    <w:link w:val="PolicyAreaHeadingChar"/>
    <w:qFormat/>
    <w:rsid w:val="00520481"/>
    <w:pPr>
      <w:shd w:val="clear" w:color="auto" w:fill="F4835E"/>
      <w:spacing w:line="240" w:lineRule="auto"/>
    </w:pPr>
    <w:rPr>
      <w:rFonts w:ascii="Pragmatica Light" w:hAnsi="Pragmatica Light"/>
      <w:b/>
      <w:color w:val="FFFFFF" w:themeColor="background1"/>
    </w:rPr>
  </w:style>
  <w:style w:type="character" w:customStyle="1" w:styleId="PolicyAreaHeadingChar">
    <w:name w:val="Policy Area Heading Char"/>
    <w:basedOn w:val="Heading1Char"/>
    <w:link w:val="PolicyAreaHeading"/>
    <w:rsid w:val="00520481"/>
    <w:rPr>
      <w:rFonts w:ascii="Pragmatica Light" w:eastAsiaTheme="majorEastAsia" w:hAnsi="Pragmatica Light" w:cstheme="majorBidi"/>
      <w:b/>
      <w:color w:val="FFFFFF" w:themeColor="background1"/>
      <w:sz w:val="32"/>
      <w:szCs w:val="32"/>
      <w:shd w:val="clear" w:color="auto" w:fill="F4835E"/>
    </w:rPr>
  </w:style>
  <w:style w:type="paragraph" w:customStyle="1" w:styleId="FocusAreas">
    <w:name w:val="Focus Areas"/>
    <w:basedOn w:val="ListParagraph"/>
    <w:link w:val="FocusAreasChar"/>
    <w:qFormat/>
    <w:rsid w:val="00520481"/>
    <w:pPr>
      <w:numPr>
        <w:numId w:val="95"/>
      </w:numPr>
    </w:pPr>
    <w:rPr>
      <w:rFonts w:ascii="Pragmatica Book" w:hAnsi="Pragmatica Book"/>
    </w:rPr>
  </w:style>
  <w:style w:type="paragraph" w:customStyle="1" w:styleId="FrameworkCriteria">
    <w:name w:val="Framework Criteria"/>
    <w:basedOn w:val="ListParagraph"/>
    <w:link w:val="FrameworkCriteriaChar"/>
    <w:qFormat/>
    <w:rsid w:val="00520481"/>
    <w:pPr>
      <w:numPr>
        <w:numId w:val="127"/>
      </w:numPr>
    </w:pPr>
    <w:rPr>
      <w:rFonts w:ascii="Pragmatica Book" w:hAnsi="Pragmatica Book"/>
    </w:rPr>
  </w:style>
  <w:style w:type="character" w:customStyle="1" w:styleId="FocusAreasChar">
    <w:name w:val="Focus Areas Char"/>
    <w:basedOn w:val="ListParagraphChar"/>
    <w:link w:val="FocusAreas"/>
    <w:rsid w:val="00520481"/>
    <w:rPr>
      <w:rFonts w:ascii="Pragmatica Book" w:hAnsi="Pragmatica Book"/>
      <w:sz w:val="24"/>
    </w:rPr>
  </w:style>
  <w:style w:type="paragraph" w:customStyle="1" w:styleId="ChecklistItem">
    <w:name w:val="Checklist Item"/>
    <w:basedOn w:val="ListParagraph"/>
    <w:link w:val="ChecklistItemChar"/>
    <w:qFormat/>
    <w:rsid w:val="00520481"/>
    <w:pPr>
      <w:numPr>
        <w:numId w:val="96"/>
      </w:numPr>
    </w:pPr>
    <w:rPr>
      <w:rFonts w:ascii="Pragmatica Book" w:hAnsi="Pragmatica Book"/>
    </w:rPr>
  </w:style>
  <w:style w:type="character" w:customStyle="1" w:styleId="FrameworkCriteriaChar">
    <w:name w:val="Framework Criteria Char"/>
    <w:basedOn w:val="ListParagraphChar"/>
    <w:link w:val="FrameworkCriteria"/>
    <w:rsid w:val="00520481"/>
    <w:rPr>
      <w:rFonts w:ascii="Pragmatica Book" w:hAnsi="Pragmatica Book"/>
      <w:sz w:val="24"/>
    </w:rPr>
  </w:style>
  <w:style w:type="character" w:customStyle="1" w:styleId="ChecklistItemChar">
    <w:name w:val="Checklist Item Char"/>
    <w:basedOn w:val="ListParagraphChar"/>
    <w:link w:val="ChecklistItem"/>
    <w:rsid w:val="00520481"/>
    <w:rPr>
      <w:rFonts w:ascii="Pragmatica Book" w:hAnsi="Pragmatica Book"/>
      <w:sz w:val="24"/>
    </w:rPr>
  </w:style>
  <w:style w:type="paragraph" w:customStyle="1" w:styleId="NewIcon0">
    <w:name w:val="New Icon"/>
    <w:basedOn w:val="ListParagraph"/>
    <w:link w:val="NewIconChar0"/>
    <w:qFormat/>
    <w:rsid w:val="00520481"/>
    <w:pPr>
      <w:ind w:left="250" w:hanging="270"/>
    </w:pPr>
    <w:rPr>
      <w:rFonts w:ascii="Pragmatica Book" w:hAnsi="Pragmatica Book" w:cs="Calibri"/>
      <w:color w:val="000000"/>
      <w:szCs w:val="21"/>
    </w:rPr>
  </w:style>
  <w:style w:type="character" w:customStyle="1" w:styleId="NewIconChar0">
    <w:name w:val="New Icon Char"/>
    <w:basedOn w:val="ListParagraphChar"/>
    <w:link w:val="NewIcon0"/>
    <w:rsid w:val="00520481"/>
    <w:rPr>
      <w:rFonts w:ascii="Pragmatica Book" w:hAnsi="Pragmatica Book" w:cs="Calibri"/>
      <w:color w:val="000000"/>
      <w:sz w:val="24"/>
      <w:szCs w:val="21"/>
    </w:rPr>
  </w:style>
  <w:style w:type="table" w:customStyle="1" w:styleId="TableGrid1">
    <w:name w:val="Table Grid1"/>
    <w:basedOn w:val="TableNormal"/>
    <w:next w:val="TableGrid"/>
    <w:uiPriority w:val="39"/>
    <w:rsid w:val="00273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647F"/>
    <w:pPr>
      <w:autoSpaceDE w:val="0"/>
      <w:autoSpaceDN w:val="0"/>
      <w:adjustRightInd w:val="0"/>
      <w:spacing w:after="0" w:line="240" w:lineRule="auto"/>
    </w:pPr>
    <w:rPr>
      <w:rFonts w:ascii="Seattle Text" w:hAnsi="Seattle Text" w:cs="Seattle Text"/>
      <w:color w:val="000000"/>
      <w:sz w:val="24"/>
      <w:szCs w:val="24"/>
    </w:rPr>
  </w:style>
  <w:style w:type="paragraph" w:customStyle="1" w:styleId="AsideHeader">
    <w:name w:val="Aside Header"/>
    <w:basedOn w:val="Normal"/>
    <w:link w:val="AsideHeaderChar"/>
    <w:qFormat/>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Text">
    <w:name w:val="Aside Text"/>
    <w:basedOn w:val="Normal"/>
    <w:link w:val="AsideTextChar"/>
    <w:qFormat/>
    <w:rsid w:val="00E57B78"/>
    <w:rPr>
      <w:rFonts w:ascii="Pragmatica Book"/>
      <w:color w:val="FFFFFF"/>
      <w:sz w:val="20"/>
    </w:rPr>
  </w:style>
  <w:style w:type="character" w:customStyle="1" w:styleId="AsideHeaderChar">
    <w:name w:val="Aside Header Char"/>
    <w:basedOn w:val="DefaultParagraphFont"/>
    <w:link w:val="AsideHeader"/>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ReferenceText">
    <w:name w:val="Aside Reference Text"/>
    <w:basedOn w:val="Normal"/>
    <w:link w:val="AsideReferenceTextChar"/>
    <w:qFormat/>
    <w:rsid w:val="00E57B78"/>
    <w:pPr>
      <w:spacing w:before="120" w:after="0"/>
    </w:pPr>
    <w:rPr>
      <w:rFonts w:ascii="Pragmatica Book" w:hAnsi="Pragmatica Book"/>
      <w:i/>
      <w:iCs/>
      <w:color w:val="FFFFFF"/>
      <w:sz w:val="16"/>
      <w:szCs w:val="16"/>
    </w:rPr>
  </w:style>
  <w:style w:type="character" w:customStyle="1" w:styleId="AsideTextChar">
    <w:name w:val="Aside Text Char"/>
    <w:basedOn w:val="DefaultParagraphFont"/>
    <w:link w:val="AsideText"/>
    <w:rsid w:val="00E57B78"/>
    <w:rPr>
      <w:rFonts w:ascii="Pragmatica Book" w:hAnsi="Pragmatica Light"/>
      <w:color w:val="FFFFFF"/>
      <w:sz w:val="20"/>
    </w:rPr>
  </w:style>
  <w:style w:type="character" w:customStyle="1" w:styleId="AsideReferenceTextChar">
    <w:name w:val="Aside Reference Text Char"/>
    <w:basedOn w:val="DefaultParagraphFont"/>
    <w:link w:val="AsideReferenceText"/>
    <w:rsid w:val="00E57B78"/>
    <w:rPr>
      <w:rFonts w:ascii="Pragmatica Book" w:hAnsi="Pragmatica Book"/>
      <w:i/>
      <w:iCs/>
      <w:color w:val="FFFFF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769702">
      <w:bodyDiv w:val="1"/>
      <w:marLeft w:val="0"/>
      <w:marRight w:val="0"/>
      <w:marTop w:val="0"/>
      <w:marBottom w:val="0"/>
      <w:divBdr>
        <w:top w:val="none" w:sz="0" w:space="0" w:color="auto"/>
        <w:left w:val="none" w:sz="0" w:space="0" w:color="auto"/>
        <w:bottom w:val="none" w:sz="0" w:space="0" w:color="auto"/>
        <w:right w:val="none" w:sz="0" w:space="0" w:color="auto"/>
      </w:divBdr>
    </w:div>
    <w:div w:id="1565216511">
      <w:bodyDiv w:val="1"/>
      <w:marLeft w:val="0"/>
      <w:marRight w:val="0"/>
      <w:marTop w:val="0"/>
      <w:marBottom w:val="0"/>
      <w:divBdr>
        <w:top w:val="none" w:sz="0" w:space="0" w:color="auto"/>
        <w:left w:val="none" w:sz="0" w:space="0" w:color="auto"/>
        <w:bottom w:val="none" w:sz="0" w:space="0" w:color="auto"/>
        <w:right w:val="none" w:sz="0" w:space="0" w:color="auto"/>
      </w:divBdr>
    </w:div>
    <w:div w:id="1648705319">
      <w:bodyDiv w:val="1"/>
      <w:marLeft w:val="0"/>
      <w:marRight w:val="0"/>
      <w:marTop w:val="0"/>
      <w:marBottom w:val="0"/>
      <w:divBdr>
        <w:top w:val="none" w:sz="0" w:space="0" w:color="auto"/>
        <w:left w:val="none" w:sz="0" w:space="0" w:color="auto"/>
        <w:bottom w:val="none" w:sz="0" w:space="0" w:color="auto"/>
        <w:right w:val="none" w:sz="0" w:space="0" w:color="auto"/>
      </w:divBdr>
    </w:div>
    <w:div w:id="1824154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rc.org/our-work/plan-review" TargetMode="External"/><Relationship Id="rId13" Type="http://schemas.openxmlformats.org/officeDocument/2006/relationships/hyperlink" Target="https://www.psrc.org/planning-2050/regional-transportation-plan" TargetMode="External"/><Relationship Id="rId18" Type="http://schemas.openxmlformats.org/officeDocument/2006/relationships/hyperlink" Target="https://www.psrc.org/our-work/certification-repor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psrc.org/media/5103" TargetMode="External"/><Relationship Id="rId7" Type="http://schemas.openxmlformats.org/officeDocument/2006/relationships/endnotes" Target="endnotes.xml"/><Relationship Id="rId12" Type="http://schemas.openxmlformats.org/officeDocument/2006/relationships/hyperlink" Target="https://www.psrc.org/planning-2050/vision-2050" TargetMode="External"/><Relationship Id="rId17" Type="http://schemas.openxmlformats.org/officeDocument/2006/relationships/hyperlink" Target="https://www.psrc.org/our-work/plan-review"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psrc.org/our-work/centers" TargetMode="External"/><Relationship Id="rId20" Type="http://schemas.openxmlformats.org/officeDocument/2006/relationships/hyperlink" Target="https://www.psrc.org/media/50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src.org/media/3038"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psrc.org/media/3038" TargetMode="External"/><Relationship Id="rId23" Type="http://schemas.openxmlformats.org/officeDocument/2006/relationships/footer" Target="footer1.xml"/><Relationship Id="rId10" Type="http://schemas.openxmlformats.org/officeDocument/2006/relationships/hyperlink" Target="https://www.psrc.org/planning-2050/vision-2050" TargetMode="External"/><Relationship Id="rId19" Type="http://schemas.openxmlformats.org/officeDocument/2006/relationships/hyperlink" Target="https://www.psrc.org/planning-2050/vision/vision-2050-planning-resources" TargetMode="External"/><Relationship Id="rId4" Type="http://schemas.openxmlformats.org/officeDocument/2006/relationships/settings" Target="settings.xml"/><Relationship Id="rId9" Type="http://schemas.openxmlformats.org/officeDocument/2006/relationships/hyperlink" Target="https://www.psrc.org/our-work/plan-review" TargetMode="External"/><Relationship Id="rId14" Type="http://schemas.openxmlformats.org/officeDocument/2006/relationships/hyperlink" Target="https://www.psrc.org/planning-2050/regional-economic-strategy" TargetMode="External"/><Relationship Id="rId22"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psrc.org/media/3038"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BE930-198B-4C19-BCF3-83ADA2333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1974</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lan Review Manual</vt:lpstr>
    </vt:vector>
  </TitlesOfParts>
  <Company/>
  <LinksUpToDate>false</LinksUpToDate>
  <CharactersWithSpaces>1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Review Manual</dc:title>
  <dc:subject/>
  <dc:creator>Puget Sound Regional Council</dc:creator>
  <cp:keywords/>
  <dc:description/>
  <cp:lastModifiedBy>Maggie Moore</cp:lastModifiedBy>
  <cp:revision>5</cp:revision>
  <cp:lastPrinted>2021-05-19T17:22:00Z</cp:lastPrinted>
  <dcterms:created xsi:type="dcterms:W3CDTF">2021-06-03T16:55:00Z</dcterms:created>
  <dcterms:modified xsi:type="dcterms:W3CDTF">2022-09-27T17:04:00Z</dcterms:modified>
</cp:coreProperties>
</file>